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2FB74" w14:textId="77957D52" w:rsidR="00F85EEC" w:rsidRPr="003D7BA6" w:rsidRDefault="00F85EEC" w:rsidP="00F85EEC">
      <w:pPr>
        <w:jc w:val="center"/>
        <w:rPr>
          <w:b/>
          <w:sz w:val="26"/>
          <w:szCs w:val="26"/>
          <w:u w:val="single"/>
        </w:rPr>
      </w:pPr>
      <w:r w:rsidRPr="003D7BA6">
        <w:rPr>
          <w:b/>
          <w:sz w:val="26"/>
          <w:szCs w:val="26"/>
          <w:u w:val="single"/>
        </w:rPr>
        <w:t xml:space="preserve">Nomination Form for Outstanding Alumni Award of PolyU </w:t>
      </w:r>
      <w:r>
        <w:rPr>
          <w:b/>
          <w:sz w:val="26"/>
          <w:szCs w:val="26"/>
          <w:u w:val="single"/>
        </w:rPr>
        <w:t>Department 202</w:t>
      </w:r>
      <w:r w:rsidR="001524B3">
        <w:rPr>
          <w:b/>
          <w:sz w:val="26"/>
          <w:szCs w:val="26"/>
          <w:u w:val="single"/>
        </w:rPr>
        <w:t>4</w:t>
      </w:r>
    </w:p>
    <w:p w14:paraId="198D7CC2" w14:textId="37C54D65" w:rsidR="00F85EEC" w:rsidRPr="004659B8" w:rsidRDefault="00F85EEC" w:rsidP="00F85EEC">
      <w:pPr>
        <w:jc w:val="center"/>
        <w:rPr>
          <w:b/>
          <w:sz w:val="26"/>
          <w:szCs w:val="26"/>
          <w:u w:val="single"/>
        </w:rPr>
      </w:pPr>
      <w:r w:rsidRPr="00D11ABF">
        <w:rPr>
          <w:b/>
          <w:sz w:val="26"/>
          <w:szCs w:val="26"/>
          <w:u w:val="single"/>
        </w:rPr>
        <w:t>[</w:t>
      </w:r>
      <w:r w:rsidRPr="001A64AC">
        <w:rPr>
          <w:b/>
          <w:sz w:val="26"/>
          <w:szCs w:val="26"/>
          <w:u w:val="single"/>
        </w:rPr>
        <w:t>Department</w:t>
      </w:r>
      <w:r>
        <w:rPr>
          <w:b/>
          <w:sz w:val="26"/>
          <w:szCs w:val="26"/>
          <w:u w:val="single"/>
        </w:rPr>
        <w:t xml:space="preserve"> of Electrical</w:t>
      </w:r>
      <w:r w:rsidR="001524B3">
        <w:rPr>
          <w:b/>
          <w:sz w:val="26"/>
          <w:szCs w:val="26"/>
          <w:u w:val="single"/>
        </w:rPr>
        <w:t xml:space="preserve"> and Electronic</w:t>
      </w:r>
      <w:r>
        <w:rPr>
          <w:b/>
          <w:sz w:val="26"/>
          <w:szCs w:val="26"/>
          <w:u w:val="single"/>
        </w:rPr>
        <w:t xml:space="preserve"> Engineering</w:t>
      </w:r>
      <w:r w:rsidRPr="00D11ABF">
        <w:rPr>
          <w:b/>
          <w:sz w:val="26"/>
          <w:szCs w:val="26"/>
          <w:u w:val="single"/>
        </w:rPr>
        <w:t>]</w:t>
      </w:r>
    </w:p>
    <w:p w14:paraId="19281DE4" w14:textId="77777777" w:rsidR="00D018E6" w:rsidRPr="001A64AC" w:rsidRDefault="00D018E6" w:rsidP="00D018E6">
      <w:pPr>
        <w:adjustRightInd w:val="0"/>
        <w:snapToGrid w:val="0"/>
        <w:jc w:val="center"/>
        <w:rPr>
          <w:i/>
          <w:sz w:val="24"/>
          <w:szCs w:val="24"/>
        </w:rPr>
      </w:pPr>
    </w:p>
    <w:p w14:paraId="7054EEB8" w14:textId="085E269C" w:rsidR="009A1F0B" w:rsidRPr="00391978" w:rsidRDefault="00DC7D67" w:rsidP="00460729">
      <w:pPr>
        <w:rPr>
          <w:i/>
          <w:sz w:val="24"/>
          <w:szCs w:val="24"/>
        </w:rPr>
      </w:pPr>
      <w:r w:rsidRPr="00391978">
        <w:rPr>
          <w:i/>
          <w:sz w:val="24"/>
          <w:szCs w:val="24"/>
        </w:rPr>
        <w:t xml:space="preserve">This </w:t>
      </w:r>
      <w:r>
        <w:rPr>
          <w:i/>
          <w:sz w:val="24"/>
          <w:szCs w:val="24"/>
        </w:rPr>
        <w:t>form</w:t>
      </w:r>
      <w:r w:rsidRPr="00391978">
        <w:rPr>
          <w:i/>
          <w:sz w:val="24"/>
          <w:szCs w:val="24"/>
        </w:rPr>
        <w:t xml:space="preserve"> contains </w:t>
      </w:r>
      <w:r w:rsidR="00AA078D">
        <w:rPr>
          <w:i/>
          <w:sz w:val="24"/>
          <w:szCs w:val="24"/>
        </w:rPr>
        <w:t>five</w:t>
      </w:r>
      <w:r w:rsidR="00AA078D" w:rsidRPr="00391978">
        <w:rPr>
          <w:i/>
          <w:sz w:val="24"/>
          <w:szCs w:val="24"/>
        </w:rPr>
        <w:t xml:space="preserve"> </w:t>
      </w:r>
      <w:r w:rsidRPr="00391978">
        <w:rPr>
          <w:i/>
          <w:sz w:val="24"/>
          <w:szCs w:val="24"/>
        </w:rPr>
        <w:t xml:space="preserve">parts, and all parts must be completed. </w:t>
      </w:r>
      <w:r w:rsidRPr="00B60F12">
        <w:rPr>
          <w:i/>
          <w:sz w:val="24"/>
          <w:szCs w:val="24"/>
        </w:rPr>
        <w:t>P</w:t>
      </w:r>
      <w:r>
        <w:rPr>
          <w:i/>
          <w:sz w:val="24"/>
          <w:szCs w:val="24"/>
        </w:rPr>
        <w:t>lease also submit a</w:t>
      </w:r>
      <w:r w:rsidRPr="00391978">
        <w:rPr>
          <w:i/>
          <w:sz w:val="24"/>
          <w:szCs w:val="24"/>
        </w:rPr>
        <w:t xml:space="preserve"> passport photo of the candidate, and photocopy of certificate(s), award(s), </w:t>
      </w:r>
      <w:r w:rsidR="00C267D7">
        <w:rPr>
          <w:i/>
          <w:sz w:val="24"/>
          <w:szCs w:val="24"/>
        </w:rPr>
        <w:t>and supplementary documents, if any,</w:t>
      </w:r>
      <w:r w:rsidRPr="0039197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with this f</w:t>
      </w:r>
      <w:r w:rsidRPr="00391978">
        <w:rPr>
          <w:i/>
          <w:sz w:val="24"/>
          <w:szCs w:val="24"/>
        </w:rPr>
        <w:t>orm.</w:t>
      </w:r>
    </w:p>
    <w:p w14:paraId="0B5CEF60" w14:textId="77777777" w:rsidR="00DC7D67" w:rsidRDefault="00DC7D67" w:rsidP="00460729">
      <w:pPr>
        <w:rPr>
          <w:b/>
          <w:sz w:val="24"/>
          <w:szCs w:val="24"/>
        </w:rPr>
      </w:pPr>
    </w:p>
    <w:p w14:paraId="2EE5CCF0" w14:textId="700E5161" w:rsidR="00460729" w:rsidRPr="00B20DC8" w:rsidRDefault="00EA2AE5" w:rsidP="00460729">
      <w:pPr>
        <w:rPr>
          <w:b/>
          <w:sz w:val="24"/>
          <w:szCs w:val="24"/>
          <w:u w:val="single"/>
        </w:rPr>
      </w:pPr>
      <w:r w:rsidRPr="00392757">
        <w:rPr>
          <w:b/>
          <w:sz w:val="24"/>
          <w:szCs w:val="24"/>
        </w:rPr>
        <w:t xml:space="preserve">Part </w:t>
      </w:r>
      <w:r w:rsidR="004060E6" w:rsidRPr="00392757">
        <w:rPr>
          <w:b/>
          <w:sz w:val="24"/>
          <w:szCs w:val="24"/>
        </w:rPr>
        <w:t>I</w:t>
      </w:r>
      <w:r w:rsidR="002E11E8" w:rsidRPr="00392757">
        <w:rPr>
          <w:b/>
          <w:sz w:val="24"/>
          <w:szCs w:val="24"/>
        </w:rPr>
        <w:t xml:space="preserve"> </w:t>
      </w:r>
      <w:r w:rsidR="00A902D9">
        <w:rPr>
          <w:b/>
          <w:sz w:val="24"/>
          <w:szCs w:val="24"/>
        </w:rPr>
        <w:t>–</w:t>
      </w:r>
      <w:r w:rsidR="002E11E8" w:rsidRPr="00392757">
        <w:rPr>
          <w:b/>
          <w:sz w:val="24"/>
          <w:szCs w:val="24"/>
        </w:rPr>
        <w:t xml:space="preserve"> </w:t>
      </w:r>
      <w:r w:rsidR="00624B4C" w:rsidRPr="00392757">
        <w:rPr>
          <w:b/>
          <w:sz w:val="24"/>
          <w:szCs w:val="24"/>
        </w:rPr>
        <w:t>Candidate</w:t>
      </w:r>
      <w:r w:rsidR="00A902D9">
        <w:rPr>
          <w:b/>
          <w:sz w:val="24"/>
          <w:szCs w:val="24"/>
        </w:rPr>
        <w:t>’s Personal Particulars</w:t>
      </w:r>
      <w:r w:rsidR="00624B4C">
        <w:rPr>
          <w:sz w:val="24"/>
          <w:szCs w:val="24"/>
        </w:rPr>
        <w:t xml:space="preserve"> </w:t>
      </w:r>
    </w:p>
    <w:p w14:paraId="53C6ACE1" w14:textId="77777777" w:rsidR="003015B4" w:rsidRDefault="003015B4" w:rsidP="00460729">
      <w:pPr>
        <w:rPr>
          <w:b/>
          <w:sz w:val="24"/>
          <w:szCs w:val="24"/>
        </w:rPr>
      </w:pPr>
    </w:p>
    <w:tbl>
      <w:tblPr>
        <w:tblStyle w:val="TableGrid"/>
        <w:tblW w:w="10615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220"/>
      </w:tblGrid>
      <w:tr w:rsidR="00B734D7" w:rsidRPr="001D6A55" w14:paraId="65C61A4E" w14:textId="77777777" w:rsidTr="000C17EC">
        <w:trPr>
          <w:trHeight w:val="283"/>
        </w:trPr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E487" w14:textId="1A00C901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Salutation</w:t>
            </w:r>
            <w:r>
              <w:rPr>
                <w:sz w:val="24"/>
                <w:szCs w:val="24"/>
              </w:rPr>
              <w:t>:</w:t>
            </w:r>
          </w:p>
          <w:p w14:paraId="1F10E24B" w14:textId="111202CF" w:rsidR="00B734D7" w:rsidRPr="003015B4" w:rsidRDefault="00FB3705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B734D7" w:rsidRPr="003015B4">
              <w:rPr>
                <w:sz w:val="24"/>
                <w:szCs w:val="24"/>
              </w:rPr>
              <w:t>Prof.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D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 xml:space="preserve">/ </w:t>
            </w:r>
            <w:r w:rsidR="00977BA3" w:rsidRPr="003015B4">
              <w:rPr>
                <w:sz w:val="24"/>
                <w:szCs w:val="24"/>
              </w:rPr>
              <w:t>Ir</w:t>
            </w:r>
            <w:r w:rsidR="002552A6">
              <w:rPr>
                <w:sz w:val="24"/>
                <w:szCs w:val="24"/>
              </w:rPr>
              <w:t xml:space="preserve"> </w:t>
            </w:r>
            <w:r w:rsidR="00977BA3" w:rsidRPr="003015B4">
              <w:rPr>
                <w:sz w:val="24"/>
                <w:szCs w:val="24"/>
              </w:rPr>
              <w:t xml:space="preserve">/ </w:t>
            </w:r>
            <w:r w:rsidR="00B734D7" w:rsidRPr="003015B4">
              <w:rPr>
                <w:sz w:val="24"/>
                <w:szCs w:val="24"/>
              </w:rPr>
              <w:t>S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r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s</w:t>
            </w:r>
            <w:r w:rsidR="002552A6">
              <w:rPr>
                <w:sz w:val="24"/>
                <w:szCs w:val="24"/>
              </w:rPr>
              <w:t xml:space="preserve"> </w:t>
            </w:r>
            <w:r w:rsidR="00B734D7" w:rsidRPr="003015B4">
              <w:rPr>
                <w:sz w:val="24"/>
                <w:szCs w:val="24"/>
              </w:rPr>
              <w:t>/ Miss</w:t>
            </w:r>
            <w:r w:rsidR="00B734D7">
              <w:rPr>
                <w:sz w:val="24"/>
                <w:szCs w:val="24"/>
              </w:rPr>
              <w:t xml:space="preserve"> </w:t>
            </w:r>
            <w:r w:rsidR="00B734D7" w:rsidRPr="00392757">
              <w:rPr>
                <w:i/>
                <w:color w:val="A6A6A6" w:themeColor="background1" w:themeShade="A6"/>
                <w:szCs w:val="24"/>
              </w:rPr>
              <w:t>(please delete where appropriate)</w:t>
            </w:r>
          </w:p>
        </w:tc>
      </w:tr>
      <w:tr w:rsidR="00B734D7" w:rsidRPr="001D6A55" w14:paraId="042F9057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84C1D" w14:textId="6ECA7F08" w:rsidR="00B734D7" w:rsidRDefault="00B734D7" w:rsidP="0050417E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English</w:t>
            </w:r>
            <w:r>
              <w:rPr>
                <w:sz w:val="24"/>
                <w:szCs w:val="24"/>
              </w:rPr>
              <w:t>:</w:t>
            </w:r>
          </w:p>
          <w:p w14:paraId="784B84B8" w14:textId="7FF3290D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8D04B3" w:rsidRPr="001D6A55" w14:paraId="7E731A01" w14:textId="77777777" w:rsidTr="0050417E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76E2" w14:textId="77777777" w:rsidR="008D04B3" w:rsidRPr="003015B4" w:rsidRDefault="008D04B3" w:rsidP="00B734D7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Name in Chinese</w:t>
            </w:r>
            <w:r>
              <w:rPr>
                <w:sz w:val="24"/>
                <w:szCs w:val="24"/>
              </w:rPr>
              <w:t>:</w:t>
            </w:r>
          </w:p>
          <w:p w14:paraId="65FEE3B9" w14:textId="536EC9BB" w:rsidR="008D04B3" w:rsidRPr="003015B4" w:rsidRDefault="008D04B3" w:rsidP="00A902D9">
            <w:pPr>
              <w:rPr>
                <w:sz w:val="24"/>
                <w:szCs w:val="24"/>
              </w:rPr>
            </w:pPr>
          </w:p>
        </w:tc>
      </w:tr>
      <w:tr w:rsidR="00B734D7" w:rsidRPr="001D6A55" w14:paraId="515B7CF5" w14:textId="77777777" w:rsidTr="00392757">
        <w:trPr>
          <w:trHeight w:val="395"/>
        </w:trPr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3C49" w14:textId="77777777" w:rsidR="008D04B3" w:rsidRDefault="008D04B3" w:rsidP="008D04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Birth: </w:t>
            </w:r>
          </w:p>
          <w:p w14:paraId="3BE82377" w14:textId="334C59F5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2780" w14:textId="77777777" w:rsidR="00B734D7" w:rsidRDefault="00B734D7" w:rsidP="0050417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No.:</w:t>
            </w:r>
          </w:p>
          <w:p w14:paraId="0725D4A5" w14:textId="04C7529E" w:rsidR="00B734D7" w:rsidRPr="003015B4" w:rsidRDefault="00B734D7" w:rsidP="0050417E">
            <w:pPr>
              <w:rPr>
                <w:sz w:val="24"/>
                <w:szCs w:val="24"/>
              </w:rPr>
            </w:pPr>
          </w:p>
        </w:tc>
      </w:tr>
      <w:tr w:rsidR="00977BA3" w:rsidRPr="001D6A55" w14:paraId="3906FEEA" w14:textId="77777777" w:rsidTr="00392757">
        <w:tc>
          <w:tcPr>
            <w:tcW w:w="5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B637" w14:textId="77777777" w:rsidR="00977BA3" w:rsidRDefault="00977BA3" w:rsidP="003015B4">
            <w:pPr>
              <w:rPr>
                <w:sz w:val="24"/>
                <w:szCs w:val="24"/>
              </w:rPr>
            </w:pPr>
            <w:r w:rsidRPr="003015B4">
              <w:rPr>
                <w:sz w:val="24"/>
                <w:szCs w:val="24"/>
              </w:rPr>
              <w:t>Email Address</w:t>
            </w:r>
            <w:r>
              <w:rPr>
                <w:sz w:val="24"/>
                <w:szCs w:val="24"/>
              </w:rPr>
              <w:t>:</w:t>
            </w:r>
          </w:p>
          <w:p w14:paraId="3E5A6AC1" w14:textId="42C5063A" w:rsidR="00977BA3" w:rsidRDefault="00977BA3" w:rsidP="003015B4">
            <w:pPr>
              <w:rPr>
                <w:sz w:val="24"/>
                <w:szCs w:val="24"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2D84" w14:textId="7FB5C20E" w:rsidR="00977BA3" w:rsidRPr="003015B4" w:rsidRDefault="00977BA3" w:rsidP="00255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In</w:t>
            </w:r>
            <w:r w:rsidR="00FB3705">
              <w:rPr>
                <w:sz w:val="24"/>
                <w:szCs w:val="24"/>
              </w:rPr>
              <w:t>,</w:t>
            </w:r>
            <w:r w:rsidR="00FB3705" w:rsidRPr="00392757">
              <w:rPr>
                <w:i/>
                <w:sz w:val="24"/>
                <w:szCs w:val="24"/>
              </w:rPr>
              <w:t xml:space="preserve"> if any</w:t>
            </w:r>
            <w:r w:rsidR="00915A56">
              <w:rPr>
                <w:sz w:val="24"/>
                <w:szCs w:val="24"/>
              </w:rPr>
              <w:t xml:space="preserve">: </w:t>
            </w:r>
          </w:p>
        </w:tc>
      </w:tr>
      <w:tr w:rsidR="00B734D7" w:rsidRPr="001D6A55" w14:paraId="258CC8A8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74C0" w14:textId="7AE294EF" w:rsidR="00B734D7" w:rsidRDefault="00977BA3" w:rsidP="003015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rrespondence </w:t>
            </w:r>
            <w:r w:rsidR="00B734D7" w:rsidRPr="003015B4">
              <w:rPr>
                <w:sz w:val="24"/>
                <w:szCs w:val="24"/>
              </w:rPr>
              <w:t>Address</w:t>
            </w:r>
            <w:r w:rsidR="00B734D7">
              <w:rPr>
                <w:sz w:val="24"/>
                <w:szCs w:val="24"/>
              </w:rPr>
              <w:t>:</w:t>
            </w:r>
          </w:p>
          <w:p w14:paraId="3E3F82E1" w14:textId="2DA9CD13" w:rsidR="0077257F" w:rsidRPr="003015B4" w:rsidRDefault="0077257F" w:rsidP="003015B4">
            <w:pPr>
              <w:rPr>
                <w:sz w:val="24"/>
                <w:szCs w:val="24"/>
              </w:rPr>
            </w:pPr>
          </w:p>
        </w:tc>
      </w:tr>
      <w:tr w:rsidR="004148D7" w:rsidRPr="001D6A55" w14:paraId="4BCB434A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FA0F" w14:textId="54821A44" w:rsidR="004148D7" w:rsidRDefault="004148D7" w:rsidP="00BE0875">
            <w:pPr>
              <w:rPr>
                <w:sz w:val="24"/>
                <w:szCs w:val="24"/>
              </w:rPr>
            </w:pPr>
            <w:r w:rsidRPr="004148D7">
              <w:rPr>
                <w:sz w:val="24"/>
                <w:szCs w:val="24"/>
              </w:rPr>
              <w:t>Educational Background</w:t>
            </w:r>
            <w:r>
              <w:rPr>
                <w:sz w:val="24"/>
                <w:szCs w:val="24"/>
              </w:rPr>
              <w:t xml:space="preserve">: </w:t>
            </w:r>
            <w:r w:rsidR="0077257F">
              <w:rPr>
                <w:sz w:val="24"/>
                <w:szCs w:val="24"/>
              </w:rPr>
              <w:br/>
            </w:r>
            <w:r w:rsidRPr="004148D7">
              <w:rPr>
                <w:sz w:val="24"/>
                <w:szCs w:val="24"/>
              </w:rPr>
              <w:t>(</w:t>
            </w:r>
            <w:r w:rsidR="008C4CC6">
              <w:rPr>
                <w:i/>
                <w:sz w:val="24"/>
                <w:szCs w:val="24"/>
              </w:rPr>
              <w:t>A</w:t>
            </w:r>
            <w:r w:rsidRPr="004148D7">
              <w:rPr>
                <w:i/>
                <w:sz w:val="24"/>
                <w:szCs w:val="24"/>
              </w:rPr>
              <w:t>cademic qualifications awarded by PolyU and other</w:t>
            </w:r>
            <w:r w:rsidR="00AC55D2">
              <w:rPr>
                <w:i/>
                <w:sz w:val="24"/>
                <w:szCs w:val="24"/>
              </w:rPr>
              <w:t xml:space="preserve"> tertiary</w:t>
            </w:r>
            <w:r w:rsidRPr="004148D7">
              <w:rPr>
                <w:i/>
                <w:sz w:val="24"/>
                <w:szCs w:val="24"/>
              </w:rPr>
              <w:t xml:space="preserve"> institution</w:t>
            </w:r>
            <w:r w:rsidR="00977BA3">
              <w:rPr>
                <w:i/>
                <w:sz w:val="24"/>
                <w:szCs w:val="24"/>
              </w:rPr>
              <w:t xml:space="preserve">, in </w:t>
            </w:r>
            <w:r w:rsidR="0077257F">
              <w:rPr>
                <w:i/>
                <w:sz w:val="24"/>
                <w:szCs w:val="24"/>
              </w:rPr>
              <w:t xml:space="preserve">reverse </w:t>
            </w:r>
            <w:r w:rsidR="00977BA3">
              <w:rPr>
                <w:i/>
                <w:sz w:val="24"/>
                <w:szCs w:val="24"/>
              </w:rPr>
              <w:t>chronological order</w:t>
            </w:r>
            <w:r w:rsidRPr="004148D7">
              <w:rPr>
                <w:sz w:val="24"/>
                <w:szCs w:val="24"/>
              </w:rPr>
              <w:t>)</w:t>
            </w:r>
          </w:p>
          <w:p w14:paraId="3A22D783" w14:textId="6BAA0297" w:rsidR="00B15FBB" w:rsidRDefault="00AC55D2" w:rsidP="002552A6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Bachelor of Science in Electronic Engineering, The Hong Kong Polytechnic University</w:t>
            </w:r>
            <w:r w:rsidR="0077257F" w:rsidRPr="00392757">
              <w:rPr>
                <w:color w:val="A6A6A6" w:themeColor="background1" w:themeShade="A6"/>
                <w:szCs w:val="24"/>
              </w:rPr>
              <w:t xml:space="preserve"> (2000)</w:t>
            </w:r>
          </w:p>
          <w:p w14:paraId="74490B5E" w14:textId="337D0BE7" w:rsidR="00B15FBB" w:rsidRDefault="00B15FBB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236298A5" w14:textId="77777777" w:rsidR="00FB3705" w:rsidRPr="00AC55D2" w:rsidRDefault="00FB3705" w:rsidP="00BE0875">
            <w:pPr>
              <w:rPr>
                <w:color w:val="A6A6A6" w:themeColor="background1" w:themeShade="A6"/>
                <w:sz w:val="24"/>
                <w:szCs w:val="24"/>
              </w:rPr>
            </w:pPr>
          </w:p>
          <w:p w14:paraId="7151021F" w14:textId="16C647E1" w:rsidR="00BE479D" w:rsidRPr="003015B4" w:rsidRDefault="00BE479D" w:rsidP="00BE0875">
            <w:pPr>
              <w:rPr>
                <w:sz w:val="24"/>
                <w:szCs w:val="24"/>
              </w:rPr>
            </w:pPr>
          </w:p>
        </w:tc>
      </w:tr>
      <w:tr w:rsidR="009408F5" w:rsidRPr="001D6A55" w14:paraId="6CAAEC9C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8E17" w14:textId="50236CF5" w:rsidR="00BE479D" w:rsidRDefault="0036081E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essional </w:t>
            </w:r>
            <w:r w:rsidR="008C4CC6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</w:t>
            </w:r>
            <w:r w:rsidR="003D4673">
              <w:rPr>
                <w:sz w:val="24"/>
                <w:szCs w:val="24"/>
              </w:rPr>
              <w:t>alifications</w:t>
            </w:r>
            <w:r>
              <w:rPr>
                <w:sz w:val="24"/>
                <w:szCs w:val="24"/>
              </w:rPr>
              <w:t>:</w:t>
            </w:r>
          </w:p>
          <w:p w14:paraId="43C28F57" w14:textId="49F34ABF" w:rsidR="0036081E" w:rsidRPr="00392757" w:rsidRDefault="0036081E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 xml:space="preserve">e.g. CPA, </w:t>
            </w:r>
            <w:r w:rsidR="00506EBE" w:rsidRPr="00392757">
              <w:rPr>
                <w:color w:val="A6A6A6" w:themeColor="background1" w:themeShade="A6"/>
                <w:szCs w:val="24"/>
              </w:rPr>
              <w:t>CFP, J.D.</w:t>
            </w:r>
            <w:r w:rsidR="003D4673" w:rsidRPr="00392757">
              <w:rPr>
                <w:color w:val="A6A6A6" w:themeColor="background1" w:themeShade="A6"/>
                <w:szCs w:val="24"/>
              </w:rPr>
              <w:t>, M.D.</w:t>
            </w:r>
          </w:p>
          <w:p w14:paraId="4866D3D5" w14:textId="666FD72C" w:rsidR="00B15FBB" w:rsidRDefault="00B15FBB" w:rsidP="00BE0875">
            <w:pPr>
              <w:rPr>
                <w:sz w:val="24"/>
                <w:szCs w:val="24"/>
              </w:rPr>
            </w:pPr>
          </w:p>
          <w:p w14:paraId="4EA3601C" w14:textId="1B6C4EF1" w:rsidR="0036081E" w:rsidRPr="004148D7" w:rsidRDefault="0036081E" w:rsidP="00BE0875">
            <w:pPr>
              <w:rPr>
                <w:sz w:val="24"/>
                <w:szCs w:val="24"/>
              </w:rPr>
            </w:pPr>
          </w:p>
        </w:tc>
      </w:tr>
      <w:tr w:rsidR="003D4673" w:rsidRPr="001D6A55" w14:paraId="3BDEEBDE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9B9B" w14:textId="6DE2B945" w:rsidR="003D4673" w:rsidRDefault="008C4CC6" w:rsidP="00BE08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="003D4673">
              <w:rPr>
                <w:sz w:val="24"/>
                <w:szCs w:val="24"/>
              </w:rPr>
              <w:t xml:space="preserve">onour(s) and </w:t>
            </w:r>
            <w:r>
              <w:rPr>
                <w:sz w:val="24"/>
                <w:szCs w:val="24"/>
              </w:rPr>
              <w:t>A</w:t>
            </w:r>
            <w:r w:rsidR="003D4673">
              <w:rPr>
                <w:sz w:val="24"/>
                <w:szCs w:val="24"/>
              </w:rPr>
              <w:t>ward(s):</w:t>
            </w:r>
          </w:p>
          <w:p w14:paraId="38BA1BFA" w14:textId="6D6E9459" w:rsidR="003D4673" w:rsidRPr="00392757" w:rsidRDefault="003D4673" w:rsidP="00BE0875">
            <w:pPr>
              <w:rPr>
                <w:color w:val="A6A6A6" w:themeColor="background1" w:themeShade="A6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JP, MH, BBS, SBS, GBS.</w:t>
            </w:r>
          </w:p>
          <w:p w14:paraId="78DD50C4" w14:textId="067FA96A" w:rsidR="0077257F" w:rsidRDefault="0077257F" w:rsidP="00BE0875">
            <w:pPr>
              <w:rPr>
                <w:sz w:val="24"/>
                <w:szCs w:val="24"/>
              </w:rPr>
            </w:pPr>
          </w:p>
          <w:p w14:paraId="6A930266" w14:textId="089F20D2" w:rsidR="00FB3705" w:rsidRDefault="00FB3705" w:rsidP="00BE0875">
            <w:pPr>
              <w:rPr>
                <w:sz w:val="24"/>
                <w:szCs w:val="24"/>
              </w:rPr>
            </w:pPr>
          </w:p>
          <w:p w14:paraId="614C0168" w14:textId="3BE419AF" w:rsidR="003D4673" w:rsidRDefault="003D4673" w:rsidP="00BE0875">
            <w:pPr>
              <w:rPr>
                <w:sz w:val="24"/>
                <w:szCs w:val="24"/>
              </w:rPr>
            </w:pPr>
          </w:p>
        </w:tc>
      </w:tr>
      <w:tr w:rsidR="0036081E" w:rsidRPr="001D6A55" w14:paraId="5F8AB401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42B53" w14:textId="77777777" w:rsidR="0077257F" w:rsidRDefault="0077257F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eer History:</w:t>
            </w:r>
          </w:p>
          <w:p w14:paraId="292A9E11" w14:textId="36E763C3" w:rsidR="0036081E" w:rsidRDefault="0077257F" w:rsidP="0036081E">
            <w:pPr>
              <w:rPr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(</w:t>
            </w:r>
            <w:r w:rsidR="003D4673" w:rsidRPr="00392757">
              <w:rPr>
                <w:i/>
                <w:sz w:val="24"/>
                <w:szCs w:val="24"/>
              </w:rPr>
              <w:t xml:space="preserve">Current and </w:t>
            </w:r>
            <w:r w:rsidR="00AA45A4">
              <w:rPr>
                <w:i/>
                <w:sz w:val="24"/>
                <w:szCs w:val="24"/>
              </w:rPr>
              <w:t>p</w:t>
            </w:r>
            <w:r w:rsidR="003D4673" w:rsidRPr="00392757">
              <w:rPr>
                <w:i/>
                <w:sz w:val="24"/>
                <w:szCs w:val="24"/>
              </w:rPr>
              <w:t xml:space="preserve">revious </w:t>
            </w:r>
            <w:r w:rsidR="00AA45A4">
              <w:rPr>
                <w:i/>
                <w:sz w:val="24"/>
                <w:szCs w:val="24"/>
              </w:rPr>
              <w:t>j</w:t>
            </w:r>
            <w:r w:rsidR="0036081E" w:rsidRPr="00392757">
              <w:rPr>
                <w:i/>
                <w:sz w:val="24"/>
                <w:szCs w:val="24"/>
              </w:rPr>
              <w:t xml:space="preserve">ob </w:t>
            </w:r>
            <w:r w:rsidR="00AA45A4">
              <w:rPr>
                <w:i/>
                <w:sz w:val="24"/>
                <w:szCs w:val="24"/>
              </w:rPr>
              <w:t>p</w:t>
            </w:r>
            <w:r w:rsidR="0036081E" w:rsidRPr="00392757">
              <w:rPr>
                <w:i/>
                <w:sz w:val="24"/>
                <w:szCs w:val="24"/>
              </w:rPr>
              <w:t>osition</w:t>
            </w:r>
            <w:r w:rsidR="003D4673" w:rsidRPr="00392757">
              <w:rPr>
                <w:i/>
                <w:sz w:val="24"/>
                <w:szCs w:val="24"/>
              </w:rPr>
              <w:t>(s) and</w:t>
            </w:r>
            <w:r w:rsidR="0036081E" w:rsidRPr="00392757">
              <w:rPr>
                <w:i/>
                <w:sz w:val="24"/>
                <w:szCs w:val="24"/>
              </w:rPr>
              <w:t xml:space="preserve"> </w:t>
            </w:r>
            <w:r w:rsidR="00AA45A4">
              <w:rPr>
                <w:i/>
                <w:sz w:val="24"/>
                <w:szCs w:val="24"/>
              </w:rPr>
              <w:t>o</w:t>
            </w:r>
            <w:r w:rsidR="0036081E" w:rsidRPr="00392757">
              <w:rPr>
                <w:i/>
                <w:sz w:val="24"/>
                <w:szCs w:val="24"/>
              </w:rPr>
              <w:t>rganization</w:t>
            </w:r>
            <w:r w:rsidR="003D4673" w:rsidRPr="00392757">
              <w:rPr>
                <w:i/>
                <w:sz w:val="24"/>
                <w:szCs w:val="24"/>
              </w:rPr>
              <w:t>(s)</w:t>
            </w:r>
            <w:r>
              <w:rPr>
                <w:i/>
                <w:sz w:val="24"/>
                <w:szCs w:val="24"/>
              </w:rPr>
              <w:t>, in reverse chronological order</w:t>
            </w:r>
            <w:r>
              <w:rPr>
                <w:sz w:val="24"/>
                <w:szCs w:val="24"/>
              </w:rPr>
              <w:t>)</w:t>
            </w:r>
          </w:p>
          <w:p w14:paraId="16CD6F57" w14:textId="59455314" w:rsidR="00B15FBB" w:rsidRDefault="0036081E" w:rsidP="0036081E">
            <w:pPr>
              <w:rPr>
                <w:color w:val="A6A6A6" w:themeColor="background1" w:themeShade="A6"/>
                <w:sz w:val="24"/>
                <w:szCs w:val="24"/>
              </w:rPr>
            </w:pPr>
            <w:r w:rsidRPr="00392757">
              <w:rPr>
                <w:color w:val="A6A6A6" w:themeColor="background1" w:themeShade="A6"/>
                <w:szCs w:val="24"/>
              </w:rPr>
              <w:t>e.g. Chairman and Chief Executive Officer, ABC Corporation (1 Feb 2000 – present)</w:t>
            </w:r>
          </w:p>
          <w:p w14:paraId="166D6A91" w14:textId="77777777" w:rsidR="00130F81" w:rsidRPr="00392757" w:rsidRDefault="00130F81" w:rsidP="0036081E">
            <w:pPr>
              <w:rPr>
                <w:sz w:val="24"/>
                <w:szCs w:val="24"/>
              </w:rPr>
            </w:pPr>
          </w:p>
          <w:p w14:paraId="27BB8283" w14:textId="77777777" w:rsidR="0036081E" w:rsidRDefault="0036081E" w:rsidP="0036081E">
            <w:pPr>
              <w:rPr>
                <w:sz w:val="24"/>
                <w:szCs w:val="24"/>
              </w:rPr>
            </w:pPr>
          </w:p>
        </w:tc>
      </w:tr>
      <w:tr w:rsidR="0036081E" w:rsidRPr="001D6A55" w14:paraId="38B3D329" w14:textId="77777777" w:rsidTr="000C17EC">
        <w:tc>
          <w:tcPr>
            <w:tcW w:w="106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50FA" w14:textId="36BEB748" w:rsidR="0036081E" w:rsidRDefault="0036081E" w:rsidP="003608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 </w:t>
            </w:r>
            <w:r w:rsidRPr="00183457">
              <w:rPr>
                <w:sz w:val="24"/>
                <w:szCs w:val="24"/>
              </w:rPr>
              <w:t xml:space="preserve">Job:  </w:t>
            </w:r>
          </w:p>
          <w:p w14:paraId="44EBF1BF" w14:textId="77777777" w:rsidR="00BA69FE" w:rsidRDefault="00BA69FE" w:rsidP="0036081E">
            <w:pPr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dotted" w:sz="4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522"/>
              <w:gridCol w:w="7806"/>
            </w:tblGrid>
            <w:tr w:rsidR="007D1F53" w14:paraId="11A51AF2" w14:textId="77777777" w:rsidTr="001A1986">
              <w:tc>
                <w:tcPr>
                  <w:tcW w:w="2522" w:type="dxa"/>
                </w:tcPr>
                <w:p w14:paraId="2719C853" w14:textId="724512CB" w:rsidR="007D1F53" w:rsidRPr="001F55ED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 xml:space="preserve">Organisation:  </w:t>
                  </w:r>
                </w:p>
              </w:tc>
              <w:tc>
                <w:tcPr>
                  <w:tcW w:w="7806" w:type="dxa"/>
                </w:tcPr>
                <w:p w14:paraId="2D5ADB8A" w14:textId="7019B8ED" w:rsidR="007D1F53" w:rsidRPr="007D1F53" w:rsidRDefault="007D1F53" w:rsidP="007D1F53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</w:p>
              </w:tc>
            </w:tr>
            <w:tr w:rsidR="007D1F53" w14:paraId="7260D135" w14:textId="77777777" w:rsidTr="001A1986">
              <w:tc>
                <w:tcPr>
                  <w:tcW w:w="2522" w:type="dxa"/>
                </w:tcPr>
                <w:p w14:paraId="06077947" w14:textId="163DBC5A" w:rsidR="007D1F53" w:rsidRPr="001F55ED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Website:</w:t>
                  </w:r>
                </w:p>
              </w:tc>
              <w:tc>
                <w:tcPr>
                  <w:tcW w:w="7806" w:type="dxa"/>
                </w:tcPr>
                <w:p w14:paraId="67C45795" w14:textId="77777777" w:rsidR="007D1F53" w:rsidRDefault="007D1F53" w:rsidP="007D1F53">
                  <w:pPr>
                    <w:spacing w:line="276" w:lineRule="auto"/>
                    <w:contextualSpacing/>
                    <w:rPr>
                      <w:i/>
                      <w:sz w:val="24"/>
                      <w:szCs w:val="24"/>
                    </w:rPr>
                  </w:pPr>
                </w:p>
              </w:tc>
            </w:tr>
            <w:tr w:rsidR="00523D7F" w:rsidRPr="00DC75AE" w14:paraId="2C7B0683" w14:textId="77777777" w:rsidTr="001A1986">
              <w:tc>
                <w:tcPr>
                  <w:tcW w:w="2522" w:type="dxa"/>
                </w:tcPr>
                <w:p w14:paraId="7E35A80C" w14:textId="57194AFD" w:rsidR="00523D7F" w:rsidRPr="001F55ED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bout the organisation:</w:t>
                  </w:r>
                </w:p>
              </w:tc>
              <w:tc>
                <w:tcPr>
                  <w:tcW w:w="7806" w:type="dxa"/>
                </w:tcPr>
                <w:p w14:paraId="6B7CC413" w14:textId="2F5F41A5" w:rsidR="00523D7F" w:rsidRP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Please briefly describe the </w:t>
                  </w:r>
                  <w:r w:rsidR="00354539">
                    <w:rPr>
                      <w:color w:val="A6A6A6" w:themeColor="background1" w:themeShade="A6"/>
                      <w:szCs w:val="24"/>
                    </w:rPr>
                    <w:t>size</w:t>
                  </w:r>
                  <w:r w:rsidR="007349A6"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  <w:r w:rsidR="00DF069B">
                    <w:rPr>
                      <w:color w:val="A6A6A6" w:themeColor="background1" w:themeShade="A6"/>
                      <w:szCs w:val="24"/>
                    </w:rPr>
                    <w:t xml:space="preserve">(e.g. no. of employees, offices) </w:t>
                  </w:r>
                  <w:r w:rsidR="007349A6">
                    <w:rPr>
                      <w:color w:val="A6A6A6" w:themeColor="background1" w:themeShade="A6"/>
                      <w:szCs w:val="24"/>
                    </w:rPr>
                    <w:t>and nature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of the organisation. </w:t>
                  </w:r>
                </w:p>
              </w:tc>
            </w:tr>
            <w:tr w:rsidR="00523D7F" w:rsidRPr="00DC75AE" w14:paraId="010CE250" w14:textId="77777777" w:rsidTr="001A1986">
              <w:tc>
                <w:tcPr>
                  <w:tcW w:w="2522" w:type="dxa"/>
                </w:tcPr>
                <w:p w14:paraId="0746D58B" w14:textId="4958B2AF" w:rsidR="00523D7F" w:rsidRPr="001F55ED" w:rsidRDefault="00523D7F" w:rsidP="00523D7F">
                  <w:pPr>
                    <w:spacing w:line="276" w:lineRule="auto"/>
                    <w:contextualSpacing/>
                    <w:rPr>
                      <w:i/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Position:</w:t>
                  </w:r>
                </w:p>
              </w:tc>
              <w:tc>
                <w:tcPr>
                  <w:tcW w:w="7806" w:type="dxa"/>
                </w:tcPr>
                <w:p w14:paraId="2650B3C2" w14:textId="73CD303E" w:rsidR="00523D7F" w:rsidRPr="00DC75AE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523D7F" w:rsidRPr="00DC75AE" w14:paraId="77D083F6" w14:textId="77777777" w:rsidTr="001A1986">
              <w:tc>
                <w:tcPr>
                  <w:tcW w:w="2522" w:type="dxa"/>
                </w:tcPr>
                <w:p w14:paraId="007EA882" w14:textId="39BA180E" w:rsidR="00523D7F" w:rsidRPr="001F55ED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1F55ED">
                    <w:rPr>
                      <w:sz w:val="24"/>
                      <w:szCs w:val="24"/>
                    </w:rPr>
                    <w:t>Description of roles and responsibilities:</w:t>
                  </w:r>
                </w:p>
              </w:tc>
              <w:tc>
                <w:tcPr>
                  <w:tcW w:w="7806" w:type="dxa"/>
                </w:tcPr>
                <w:p w14:paraId="2194F668" w14:textId="77777777" w:rsid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355C71B4" w14:textId="77777777" w:rsidR="00523D7F" w:rsidRDefault="00523D7F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1613271F" w14:textId="5FE6D3E9" w:rsidR="006F7607" w:rsidRPr="00DC75AE" w:rsidRDefault="006F7607" w:rsidP="00523D7F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6768C0A8" w14:textId="41C41134" w:rsidR="0036081E" w:rsidRDefault="0036081E" w:rsidP="0036081E">
            <w:pPr>
              <w:rPr>
                <w:sz w:val="24"/>
                <w:szCs w:val="24"/>
              </w:rPr>
            </w:pPr>
          </w:p>
        </w:tc>
      </w:tr>
    </w:tbl>
    <w:p w14:paraId="2F23BDE8" w14:textId="77777777" w:rsidR="00945D84" w:rsidRDefault="00945D84" w:rsidP="008E1C45">
      <w:pPr>
        <w:rPr>
          <w:b/>
          <w:sz w:val="24"/>
          <w:szCs w:val="24"/>
          <w:highlight w:val="yellow"/>
        </w:rPr>
      </w:pPr>
    </w:p>
    <w:p w14:paraId="7B673682" w14:textId="09392DE0" w:rsidR="008E1C45" w:rsidRPr="00AF2BA0" w:rsidRDefault="008E1C45" w:rsidP="008E1C45">
      <w:pPr>
        <w:rPr>
          <w:sz w:val="24"/>
          <w:szCs w:val="24"/>
        </w:rPr>
      </w:pPr>
      <w:r w:rsidRPr="00AF2BA0">
        <w:rPr>
          <w:b/>
          <w:sz w:val="24"/>
          <w:szCs w:val="24"/>
        </w:rPr>
        <w:t>Part II – Candidate’s Support and Contribution to PolyU</w:t>
      </w:r>
      <w:r w:rsidRPr="00AF2BA0">
        <w:rPr>
          <w:sz w:val="24"/>
          <w:szCs w:val="24"/>
        </w:rPr>
        <w:t xml:space="preserve"> </w:t>
      </w:r>
    </w:p>
    <w:p w14:paraId="3CD7AD41" w14:textId="391E5913" w:rsidR="00751C17" w:rsidRPr="00AF2BA0" w:rsidRDefault="00751C17" w:rsidP="008E1C45">
      <w:pPr>
        <w:rPr>
          <w:i/>
          <w:color w:val="A6A6A6" w:themeColor="background1" w:themeShade="A6"/>
          <w:sz w:val="24"/>
          <w:szCs w:val="24"/>
        </w:rPr>
      </w:pPr>
    </w:p>
    <w:p w14:paraId="5C4C0C29" w14:textId="6A5558FD" w:rsidR="00751C17" w:rsidRPr="00AF2BA0" w:rsidRDefault="00751C17" w:rsidP="008E1C45">
      <w:pPr>
        <w:rPr>
          <w:i/>
          <w:sz w:val="24"/>
          <w:szCs w:val="24"/>
        </w:rPr>
      </w:pPr>
      <w:r w:rsidRPr="00AF2BA0">
        <w:rPr>
          <w:i/>
          <w:sz w:val="24"/>
          <w:szCs w:val="24"/>
        </w:rPr>
        <w:t>Please list out candidate’s support and contributions to PolyU, and describe his/her role</w:t>
      </w:r>
      <w:r w:rsidR="00AA078D" w:rsidRPr="00AF2BA0">
        <w:rPr>
          <w:i/>
          <w:sz w:val="24"/>
          <w:szCs w:val="24"/>
        </w:rPr>
        <w:t xml:space="preserve"> and participations.</w:t>
      </w:r>
      <w:r w:rsidRPr="00AF2BA0">
        <w:rPr>
          <w:i/>
          <w:sz w:val="24"/>
          <w:szCs w:val="24"/>
        </w:rPr>
        <w:t xml:space="preserve"> </w:t>
      </w:r>
    </w:p>
    <w:p w14:paraId="41A30F50" w14:textId="77777777" w:rsidR="008E1C45" w:rsidRPr="00AF2BA0" w:rsidRDefault="008E1C45" w:rsidP="008E1C45">
      <w:pPr>
        <w:ind w:left="720" w:hanging="720"/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8E1C45" w:rsidRPr="00AF2BA0" w14:paraId="382DEFB3" w14:textId="77777777" w:rsidTr="00A73626">
        <w:tc>
          <w:tcPr>
            <w:tcW w:w="10620" w:type="dxa"/>
          </w:tcPr>
          <w:p w14:paraId="278F5418" w14:textId="139EAD8F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Leadership and</w:t>
            </w:r>
            <w:r w:rsidR="00DB5D7F" w:rsidRPr="00AF2BA0">
              <w:rPr>
                <w:sz w:val="24"/>
                <w:szCs w:val="24"/>
              </w:rPr>
              <w:t>/or</w:t>
            </w:r>
            <w:r w:rsidRPr="00AF2BA0">
              <w:rPr>
                <w:sz w:val="24"/>
                <w:szCs w:val="24"/>
              </w:rPr>
              <w:t xml:space="preserve"> participation in University events and alumni activities:</w:t>
            </w:r>
          </w:p>
          <w:p w14:paraId="6EB6B64F" w14:textId="38D3BCC5" w:rsidR="00AA078D" w:rsidRPr="00AF2BA0" w:rsidRDefault="00EC5029" w:rsidP="00AA078D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e.g. A guest speaker of an alumni talk, serving as a committee member of alumni association </w:t>
            </w:r>
          </w:p>
          <w:p w14:paraId="54C9BF23" w14:textId="5AB6788E" w:rsidR="00EC5029" w:rsidRPr="00AF2BA0" w:rsidRDefault="00EC5029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382"/>
              <w:gridCol w:w="2552"/>
              <w:gridCol w:w="2972"/>
              <w:gridCol w:w="1488"/>
            </w:tblGrid>
            <w:tr w:rsidR="00EC5029" w:rsidRPr="00AF2BA0" w14:paraId="61F21E63" w14:textId="77777777" w:rsidTr="00EC5029">
              <w:tc>
                <w:tcPr>
                  <w:tcW w:w="3382" w:type="dxa"/>
                </w:tcPr>
                <w:p w14:paraId="296504E1" w14:textId="3804451D" w:rsidR="00EC5029" w:rsidRPr="00AF2BA0" w:rsidRDefault="007663D2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ffiliated Unit</w:t>
                  </w:r>
                </w:p>
              </w:tc>
              <w:tc>
                <w:tcPr>
                  <w:tcW w:w="2552" w:type="dxa"/>
                </w:tcPr>
                <w:p w14:paraId="4730ED0D" w14:textId="785A85AA" w:rsidR="00EC5029" w:rsidRPr="00AF2BA0" w:rsidRDefault="007663D2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ctivity Name</w:t>
                  </w:r>
                </w:p>
              </w:tc>
              <w:tc>
                <w:tcPr>
                  <w:tcW w:w="2972" w:type="dxa"/>
                </w:tcPr>
                <w:p w14:paraId="2378E895" w14:textId="0F583D36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Role</w:t>
                  </w:r>
                </w:p>
              </w:tc>
              <w:tc>
                <w:tcPr>
                  <w:tcW w:w="1488" w:type="dxa"/>
                </w:tcPr>
                <w:p w14:paraId="707F627C" w14:textId="7CA1EDF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Period/ Year</w:t>
                  </w:r>
                </w:p>
              </w:tc>
            </w:tr>
            <w:tr w:rsidR="00EC5029" w:rsidRPr="00AF2BA0" w14:paraId="434AF854" w14:textId="77777777" w:rsidTr="00EC5029">
              <w:tc>
                <w:tcPr>
                  <w:tcW w:w="3382" w:type="dxa"/>
                </w:tcPr>
                <w:p w14:paraId="2084B92C" w14:textId="6891AF70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778709FE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1EC09478" w14:textId="3B02DA8C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5D0C7E0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38F1DD16" w14:textId="77777777" w:rsidTr="00EC5029">
              <w:tc>
                <w:tcPr>
                  <w:tcW w:w="3382" w:type="dxa"/>
                </w:tcPr>
                <w:p w14:paraId="2E25940B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517229C1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2AD488E" w14:textId="12974D0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CC55243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4012F986" w14:textId="77777777" w:rsidTr="00EC5029">
              <w:tc>
                <w:tcPr>
                  <w:tcW w:w="3382" w:type="dxa"/>
                </w:tcPr>
                <w:p w14:paraId="31BB5B80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0154A3DB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BB2146A" w14:textId="23B8BDC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9C61B51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770ED281" w14:textId="77777777" w:rsidTr="00EC5029">
              <w:tc>
                <w:tcPr>
                  <w:tcW w:w="3382" w:type="dxa"/>
                </w:tcPr>
                <w:p w14:paraId="31C200B3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6145D54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AA1908A" w14:textId="271EBD03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3330335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EC5029" w:rsidRPr="00AF2BA0" w14:paraId="2DFE2742" w14:textId="77777777" w:rsidTr="00EC5029">
              <w:tc>
                <w:tcPr>
                  <w:tcW w:w="3382" w:type="dxa"/>
                </w:tcPr>
                <w:p w14:paraId="59506352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30B23E86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7BFF2916" w14:textId="4F134105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06D82B34" w14:textId="77777777" w:rsidR="00EC5029" w:rsidRPr="00AF2BA0" w:rsidRDefault="00EC5029" w:rsidP="00AA078D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253BCD6F" w14:textId="77777777" w:rsidR="00EC5029" w:rsidRPr="00AF2BA0" w:rsidRDefault="00EC5029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604F6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B90EFD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C3FD727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8E1C45" w:rsidRPr="00AF2BA0" w14:paraId="54A61EAB" w14:textId="77777777" w:rsidTr="00A73626">
        <w:tc>
          <w:tcPr>
            <w:tcW w:w="10620" w:type="dxa"/>
          </w:tcPr>
          <w:p w14:paraId="6283FEDB" w14:textId="2A6908BB" w:rsidR="00EC5029" w:rsidRPr="00AF2BA0" w:rsidRDefault="00EC5029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Support in advisory committee/ academic review/ teaching/ research/ student development:</w:t>
            </w:r>
          </w:p>
          <w:p w14:paraId="55517BAB" w14:textId="589CC8E0" w:rsidR="008E1C45" w:rsidRPr="00AF2BA0" w:rsidRDefault="00EC5029" w:rsidP="00A73626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e.g. </w:t>
            </w:r>
            <w:r w:rsidR="000F78D3" w:rsidRPr="00AF2BA0">
              <w:rPr>
                <w:color w:val="A6A6A6" w:themeColor="background1" w:themeShade="A6"/>
                <w:szCs w:val="24"/>
              </w:rPr>
              <w:t>Serving as</w:t>
            </w:r>
            <w:r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an external examiner, </w:t>
            </w:r>
            <w:r w:rsidRPr="00AF2BA0">
              <w:rPr>
                <w:color w:val="A6A6A6" w:themeColor="background1" w:themeShade="A6"/>
                <w:szCs w:val="24"/>
              </w:rPr>
              <w:t>a member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8E1C45" w:rsidRPr="00AF2BA0">
              <w:rPr>
                <w:color w:val="A6A6A6" w:themeColor="background1" w:themeShade="A6"/>
                <w:szCs w:val="24"/>
              </w:rPr>
              <w:t xml:space="preserve">in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departmental </w:t>
            </w:r>
            <w:r w:rsidR="008E1C45" w:rsidRPr="00AF2BA0">
              <w:rPr>
                <w:color w:val="A6A6A6" w:themeColor="background1" w:themeShade="A6"/>
                <w:szCs w:val="24"/>
              </w:rPr>
              <w:t>advisory committee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7663D2" w:rsidRPr="00AF2BA0">
              <w:rPr>
                <w:color w:val="A6A6A6" w:themeColor="background1" w:themeShade="A6"/>
                <w:szCs w:val="24"/>
              </w:rPr>
              <w:t>as a</w:t>
            </w:r>
            <w:r w:rsidRPr="00AF2BA0">
              <w:rPr>
                <w:color w:val="A6A6A6" w:themeColor="background1" w:themeShade="A6"/>
                <w:szCs w:val="24"/>
              </w:rPr>
              <w:t xml:space="preserve"> mentor</w:t>
            </w:r>
            <w:r w:rsidR="005F4C79" w:rsidRPr="00AF2BA0">
              <w:rPr>
                <w:color w:val="A6A6A6" w:themeColor="background1" w:themeShade="A6"/>
                <w:szCs w:val="24"/>
              </w:rPr>
              <w:t xml:space="preserve"> for student</w:t>
            </w:r>
            <w:r w:rsidR="00D31FD8" w:rsidRPr="00AF2BA0">
              <w:rPr>
                <w:color w:val="A6A6A6" w:themeColor="background1" w:themeShade="A6"/>
                <w:szCs w:val="24"/>
              </w:rPr>
              <w:t>s</w:t>
            </w:r>
            <w:r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7663D2" w:rsidRPr="00AF2BA0">
              <w:rPr>
                <w:color w:val="A6A6A6" w:themeColor="background1" w:themeShade="A6"/>
                <w:szCs w:val="24"/>
              </w:rPr>
              <w:t xml:space="preserve">or </w:t>
            </w:r>
            <w:r w:rsidR="000F78D3" w:rsidRPr="00AF2BA0">
              <w:rPr>
                <w:color w:val="A6A6A6" w:themeColor="background1" w:themeShade="A6"/>
                <w:szCs w:val="24"/>
              </w:rPr>
              <w:t xml:space="preserve">offering internship or WIE to </w:t>
            </w:r>
            <w:r w:rsidRPr="00AF2BA0">
              <w:rPr>
                <w:color w:val="A6A6A6" w:themeColor="background1" w:themeShade="A6"/>
                <w:szCs w:val="24"/>
              </w:rPr>
              <w:t>students</w:t>
            </w:r>
          </w:p>
          <w:p w14:paraId="2074C5D9" w14:textId="520000D9" w:rsidR="00AA078D" w:rsidRPr="00AF2BA0" w:rsidRDefault="00AA078D" w:rsidP="00AA078D">
            <w:pPr>
              <w:spacing w:after="120"/>
              <w:contextualSpacing/>
              <w:rPr>
                <w:color w:val="A6A6A6" w:themeColor="background1" w:themeShade="A6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382"/>
              <w:gridCol w:w="2552"/>
              <w:gridCol w:w="2972"/>
              <w:gridCol w:w="1488"/>
            </w:tblGrid>
            <w:tr w:rsidR="007663D2" w:rsidRPr="00AF2BA0" w14:paraId="15B1A247" w14:textId="77777777" w:rsidTr="000E42F6">
              <w:tc>
                <w:tcPr>
                  <w:tcW w:w="3382" w:type="dxa"/>
                </w:tcPr>
                <w:p w14:paraId="0CBCB04A" w14:textId="58D6BA42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Affiliated Unit</w:t>
                  </w:r>
                </w:p>
              </w:tc>
              <w:tc>
                <w:tcPr>
                  <w:tcW w:w="2552" w:type="dxa"/>
                </w:tcPr>
                <w:p w14:paraId="3DC3C73F" w14:textId="62104375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2972" w:type="dxa"/>
                </w:tcPr>
                <w:p w14:paraId="1ABF96DA" w14:textId="24F8BCCB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Role</w:t>
                  </w:r>
                </w:p>
              </w:tc>
              <w:tc>
                <w:tcPr>
                  <w:tcW w:w="1488" w:type="dxa"/>
                </w:tcPr>
                <w:p w14:paraId="430AF04D" w14:textId="756F70B0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Period/ Year</w:t>
                  </w:r>
                </w:p>
              </w:tc>
            </w:tr>
            <w:tr w:rsidR="007663D2" w:rsidRPr="00AF2BA0" w14:paraId="37C9DD62" w14:textId="77777777" w:rsidTr="000E42F6">
              <w:tc>
                <w:tcPr>
                  <w:tcW w:w="3382" w:type="dxa"/>
                </w:tcPr>
                <w:p w14:paraId="5AAB2B46" w14:textId="392AA86F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73A80015" w14:textId="5BA3E23A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0F1815CD" w14:textId="185A4F60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A0909CE" w14:textId="415FEED6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4E12357D" w14:textId="77777777" w:rsidTr="000E42F6">
              <w:tc>
                <w:tcPr>
                  <w:tcW w:w="3382" w:type="dxa"/>
                </w:tcPr>
                <w:p w14:paraId="563EBF4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403C2BD5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5F6A5096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0CA26BE7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448CB426" w14:textId="77777777" w:rsidTr="000E42F6">
              <w:tc>
                <w:tcPr>
                  <w:tcW w:w="3382" w:type="dxa"/>
                </w:tcPr>
                <w:p w14:paraId="2B9ADB9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6EE63DBD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11DB635D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87FA940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7EA4A7AD" w14:textId="77777777" w:rsidTr="000E42F6">
              <w:tc>
                <w:tcPr>
                  <w:tcW w:w="3382" w:type="dxa"/>
                </w:tcPr>
                <w:p w14:paraId="64E7DC9C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2E073F77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671A763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7D353E51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663D2" w:rsidRPr="00AF2BA0" w14:paraId="6457970F" w14:textId="77777777" w:rsidTr="000E42F6">
              <w:tc>
                <w:tcPr>
                  <w:tcW w:w="3382" w:type="dxa"/>
                </w:tcPr>
                <w:p w14:paraId="0DC19A9A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552" w:type="dxa"/>
                </w:tcPr>
                <w:p w14:paraId="5754B812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972" w:type="dxa"/>
                </w:tcPr>
                <w:p w14:paraId="6826783B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88" w:type="dxa"/>
                </w:tcPr>
                <w:p w14:paraId="26DF6CA4" w14:textId="77777777" w:rsidR="007663D2" w:rsidRPr="00AF2BA0" w:rsidRDefault="007663D2" w:rsidP="007663D2">
                  <w:pPr>
                    <w:spacing w:after="120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0F4AFF3B" w14:textId="77777777" w:rsidR="00EC5029" w:rsidRPr="00AF2BA0" w:rsidRDefault="00EC5029" w:rsidP="00EC5029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9E0E846" w14:textId="5391C66F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A767CC9" w14:textId="77777777" w:rsidR="009860CB" w:rsidRPr="00AF2BA0" w:rsidRDefault="009860CB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5CAD974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04FE8C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8E1C45" w:rsidRPr="00AF2BA0" w14:paraId="104FEB2B" w14:textId="77777777" w:rsidTr="00A73626">
        <w:tc>
          <w:tcPr>
            <w:tcW w:w="10620" w:type="dxa"/>
          </w:tcPr>
          <w:p w14:paraId="03F36FD9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Other supports rendered to PolyU’s initiatives including financial </w:t>
            </w:r>
            <w:r w:rsidRPr="00AF2BA0">
              <w:rPr>
                <w:rFonts w:eastAsia="DengXian"/>
                <w:sz w:val="24"/>
                <w:szCs w:val="24"/>
                <w:lang w:eastAsia="zh-CN"/>
              </w:rPr>
              <w:t xml:space="preserve">/ </w:t>
            </w:r>
            <w:r w:rsidRPr="00AF2BA0">
              <w:rPr>
                <w:sz w:val="24"/>
                <w:szCs w:val="24"/>
              </w:rPr>
              <w:t>in-kind donation or sponsorship:</w:t>
            </w:r>
          </w:p>
          <w:p w14:paraId="2D1696A0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03C28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6082E1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E89BBFE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4FDD956" w14:textId="77777777" w:rsidR="00AA078D" w:rsidRPr="00AF2BA0" w:rsidRDefault="00AA078D" w:rsidP="00AA078D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69D33D8" w14:textId="0F018E0E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9B376F1" w14:textId="04E6DCD0" w:rsidR="00BA69FE" w:rsidRPr="00AF2BA0" w:rsidRDefault="00BA69FE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7B1C233" w14:textId="77777777" w:rsidR="00BA69FE" w:rsidRPr="00AF2BA0" w:rsidRDefault="00BA69FE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DAB664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17F2A48" w14:textId="4E9DEEC1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BDD43BF" w14:textId="77777777" w:rsidR="009860CB" w:rsidRPr="00AF2BA0" w:rsidRDefault="009860CB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685FB47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A21DE09" w14:textId="77777777" w:rsidR="008E1C45" w:rsidRPr="00AF2BA0" w:rsidRDefault="008E1C45" w:rsidP="00A7362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775A532A" w14:textId="77777777" w:rsidR="004E1B28" w:rsidRPr="00AF2BA0" w:rsidRDefault="004E1B28" w:rsidP="00624B4C">
      <w:pPr>
        <w:rPr>
          <w:b/>
          <w:sz w:val="24"/>
          <w:szCs w:val="24"/>
        </w:rPr>
      </w:pPr>
    </w:p>
    <w:p w14:paraId="2101C434" w14:textId="77777777" w:rsidR="004E1B28" w:rsidRPr="00AF2BA0" w:rsidRDefault="004E1B28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br w:type="page"/>
      </w:r>
    </w:p>
    <w:p w14:paraId="18E47408" w14:textId="5F357621" w:rsidR="007A4C84" w:rsidRPr="00AF2BA0" w:rsidRDefault="00624B4C" w:rsidP="00624B4C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>Part II</w:t>
      </w:r>
      <w:r w:rsidR="008E1C45" w:rsidRPr="00AF2BA0">
        <w:rPr>
          <w:b/>
          <w:sz w:val="24"/>
          <w:szCs w:val="24"/>
        </w:rPr>
        <w:t>I</w:t>
      </w:r>
      <w:r w:rsidRPr="00AF2BA0">
        <w:rPr>
          <w:b/>
          <w:sz w:val="24"/>
          <w:szCs w:val="24"/>
        </w:rPr>
        <w:t xml:space="preserve"> </w:t>
      </w:r>
      <w:r w:rsidR="00B43F62" w:rsidRPr="00AF2BA0">
        <w:rPr>
          <w:b/>
          <w:sz w:val="24"/>
          <w:szCs w:val="24"/>
        </w:rPr>
        <w:t>–</w:t>
      </w:r>
      <w:r w:rsidRPr="00AF2BA0">
        <w:rPr>
          <w:b/>
          <w:sz w:val="24"/>
          <w:szCs w:val="24"/>
        </w:rPr>
        <w:t xml:space="preserve"> </w:t>
      </w:r>
      <w:r w:rsidR="00F23B98" w:rsidRPr="00AF2BA0">
        <w:rPr>
          <w:b/>
          <w:sz w:val="24"/>
          <w:szCs w:val="24"/>
        </w:rPr>
        <w:t xml:space="preserve">Nomination for Award Categories </w:t>
      </w:r>
    </w:p>
    <w:p w14:paraId="229353D0" w14:textId="737D5672" w:rsidR="00F23B98" w:rsidRPr="00AF2BA0" w:rsidRDefault="00F23B98" w:rsidP="00624B4C">
      <w:pPr>
        <w:rPr>
          <w:b/>
          <w:sz w:val="24"/>
          <w:szCs w:val="24"/>
        </w:rPr>
      </w:pPr>
    </w:p>
    <w:p w14:paraId="437EAE00" w14:textId="4B78B0D8" w:rsidR="00CE1CA3" w:rsidRPr="00AF2BA0" w:rsidRDefault="005F533E" w:rsidP="00624B4C">
      <w:pPr>
        <w:rPr>
          <w:sz w:val="24"/>
          <w:szCs w:val="24"/>
        </w:rPr>
      </w:pPr>
      <w:r w:rsidRPr="00AF2BA0">
        <w:rPr>
          <w:sz w:val="24"/>
          <w:szCs w:val="24"/>
        </w:rPr>
        <w:t>T</w:t>
      </w:r>
      <w:r w:rsidR="00A15202" w:rsidRPr="00AF2BA0">
        <w:rPr>
          <w:sz w:val="24"/>
          <w:szCs w:val="24"/>
        </w:rPr>
        <w:t>he Candidate</w:t>
      </w:r>
      <w:r w:rsidRPr="00AF2BA0">
        <w:rPr>
          <w:sz w:val="24"/>
          <w:szCs w:val="24"/>
        </w:rPr>
        <w:t xml:space="preserve"> is nominated</w:t>
      </w:r>
      <w:r w:rsidR="00A15202" w:rsidRPr="00AF2BA0">
        <w:rPr>
          <w:sz w:val="24"/>
          <w:szCs w:val="24"/>
        </w:rPr>
        <w:t xml:space="preserve"> to the following award categor</w:t>
      </w:r>
      <w:r w:rsidR="00CE1CA3" w:rsidRPr="00AF2BA0">
        <w:rPr>
          <w:sz w:val="24"/>
          <w:szCs w:val="24"/>
        </w:rPr>
        <w:t>y</w:t>
      </w:r>
      <w:r w:rsidR="00240131" w:rsidRPr="00AF2BA0">
        <w:rPr>
          <w:sz w:val="24"/>
          <w:szCs w:val="24"/>
        </w:rPr>
        <w:t>.</w:t>
      </w:r>
      <w:r w:rsidR="00132D7B" w:rsidRPr="00AF2BA0">
        <w:rPr>
          <w:sz w:val="24"/>
          <w:szCs w:val="24"/>
        </w:rPr>
        <w:t xml:space="preserve"> </w:t>
      </w:r>
      <w:r w:rsidR="000F78D3" w:rsidRPr="00AF2BA0">
        <w:rPr>
          <w:sz w:val="24"/>
          <w:szCs w:val="24"/>
        </w:rPr>
        <w:t>Please tick one</w:t>
      </w:r>
      <w:r w:rsidR="00CE1CA3" w:rsidRPr="00AF2BA0">
        <w:rPr>
          <w:sz w:val="24"/>
          <w:szCs w:val="24"/>
        </w:rPr>
        <w:t xml:space="preserve"> only</w:t>
      </w:r>
      <w:r w:rsidR="000F78D3" w:rsidRPr="00AF2BA0">
        <w:rPr>
          <w:sz w:val="24"/>
          <w:szCs w:val="24"/>
        </w:rPr>
        <w:t>.</w:t>
      </w:r>
      <w:r w:rsidR="004B7DB9" w:rsidRPr="00AF2BA0">
        <w:rPr>
          <w:sz w:val="24"/>
          <w:szCs w:val="24"/>
        </w:rPr>
        <w:t xml:space="preserve"> </w:t>
      </w:r>
    </w:p>
    <w:p w14:paraId="3008851D" w14:textId="77777777" w:rsidR="00CE1CA3" w:rsidRPr="00AF2BA0" w:rsidRDefault="00CE1CA3" w:rsidP="00624B4C">
      <w:pPr>
        <w:rPr>
          <w:sz w:val="24"/>
          <w:szCs w:val="24"/>
        </w:rPr>
      </w:pPr>
    </w:p>
    <w:p w14:paraId="028C06D4" w14:textId="7CE930F0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Professional Achievement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>This category 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 xml:space="preserve">es alumni who have attained distinguished achievements, demonstrated exemplary leadership </w:t>
      </w:r>
      <w:r w:rsidRPr="00AF2BA0">
        <w:rPr>
          <w:rFonts w:eastAsia="DengXian"/>
          <w:i/>
          <w:sz w:val="24"/>
          <w:szCs w:val="24"/>
          <w:lang w:eastAsia="zh-CN"/>
        </w:rPr>
        <w:t xml:space="preserve">and made a strong impact </w:t>
      </w:r>
      <w:r w:rsidRPr="00AF2BA0">
        <w:rPr>
          <w:i/>
          <w:sz w:val="24"/>
          <w:szCs w:val="24"/>
        </w:rPr>
        <w:t>on their profession/ industry.</w:t>
      </w:r>
    </w:p>
    <w:p w14:paraId="61F0A0B9" w14:textId="77777777" w:rsidR="00F23B98" w:rsidRPr="00AF2BA0" w:rsidRDefault="00F23B98" w:rsidP="00624B4C">
      <w:pPr>
        <w:rPr>
          <w:b/>
          <w:sz w:val="24"/>
          <w:szCs w:val="24"/>
        </w:rPr>
      </w:pPr>
    </w:p>
    <w:p w14:paraId="03DF8BBD" w14:textId="19076EA9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Entrepreneurial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>This category 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>es alumni who have demonstrated outstanding innovation and entrepreneurship, founded and advanced business or technology ventures with societal impact.</w:t>
      </w:r>
      <w:r w:rsidRPr="00AF2BA0">
        <w:rPr>
          <w:sz w:val="24"/>
          <w:szCs w:val="24"/>
        </w:rPr>
        <w:t xml:space="preserve">  </w:t>
      </w:r>
    </w:p>
    <w:p w14:paraId="3278540D" w14:textId="2B8C9F2D" w:rsidR="00F23B98" w:rsidRPr="00AF2BA0" w:rsidRDefault="00F23B98" w:rsidP="00624B4C">
      <w:pPr>
        <w:rPr>
          <w:b/>
          <w:sz w:val="24"/>
          <w:szCs w:val="24"/>
        </w:rPr>
      </w:pPr>
    </w:p>
    <w:p w14:paraId="4E517619" w14:textId="0E346250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2BA0">
        <w:rPr>
          <w:b/>
          <w:sz w:val="24"/>
          <w:szCs w:val="24"/>
        </w:rPr>
        <w:t>Scholarly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="005661C5">
        <w:rPr>
          <w:i/>
          <w:sz w:val="24"/>
          <w:szCs w:val="24"/>
        </w:rPr>
        <w:t>c</w:t>
      </w:r>
    </w:p>
    <w:p w14:paraId="4CC34B60" w14:textId="3A436112" w:rsidR="00F23B98" w:rsidRPr="00AF2BA0" w:rsidRDefault="00F23B98" w:rsidP="00624B4C">
      <w:pPr>
        <w:rPr>
          <w:b/>
          <w:sz w:val="24"/>
          <w:szCs w:val="24"/>
        </w:rPr>
      </w:pPr>
    </w:p>
    <w:p w14:paraId="1D12B262" w14:textId="5443ADC8" w:rsidR="00F23B98" w:rsidRPr="00AF2BA0" w:rsidRDefault="00F23B98" w:rsidP="005160A7">
      <w:pPr>
        <w:pStyle w:val="ListParagraph"/>
        <w:numPr>
          <w:ilvl w:val="0"/>
          <w:numId w:val="1"/>
        </w:numPr>
        <w:rPr>
          <w:sz w:val="24"/>
        </w:rPr>
      </w:pPr>
      <w:r w:rsidRPr="00AF2BA0">
        <w:rPr>
          <w:b/>
          <w:sz w:val="24"/>
          <w:szCs w:val="24"/>
        </w:rPr>
        <w:t>Community Service Achievement</w:t>
      </w:r>
      <w:r w:rsidRPr="00AF2BA0">
        <w:rPr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  <w:r w:rsidRPr="00AF2BA0">
        <w:rPr>
          <w:i/>
          <w:sz w:val="24"/>
          <w:szCs w:val="24"/>
        </w:rPr>
        <w:t>This category recogni</w:t>
      </w:r>
      <w:r w:rsidR="005F533E" w:rsidRPr="00AF2BA0">
        <w:rPr>
          <w:i/>
          <w:sz w:val="24"/>
          <w:szCs w:val="24"/>
        </w:rPr>
        <w:t>s</w:t>
      </w:r>
      <w:r w:rsidRPr="00AF2BA0">
        <w:rPr>
          <w:i/>
          <w:sz w:val="24"/>
          <w:szCs w:val="24"/>
        </w:rPr>
        <w:t>es alumni who have made impactful contributions to the communities, or demonstrated an extraordinary level of commitment, volunteerism and/or philanthropy for promoting the wellbeing of the communities.</w:t>
      </w:r>
    </w:p>
    <w:p w14:paraId="45EFB705" w14:textId="158FF112" w:rsidR="00751C17" w:rsidRPr="00AF2BA0" w:rsidRDefault="00751C17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br w:type="page"/>
      </w:r>
    </w:p>
    <w:p w14:paraId="253391D2" w14:textId="375B17D9" w:rsidR="00F23B98" w:rsidRPr="00AF2BA0" w:rsidRDefault="00F23B98" w:rsidP="00624B4C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 xml:space="preserve">Part </w:t>
      </w:r>
      <w:r w:rsidR="00AA078D" w:rsidRPr="00AF2BA0">
        <w:rPr>
          <w:b/>
          <w:sz w:val="24"/>
          <w:szCs w:val="24"/>
        </w:rPr>
        <w:t>I</w:t>
      </w:r>
      <w:r w:rsidR="008E1C45" w:rsidRPr="00AF2BA0">
        <w:rPr>
          <w:b/>
          <w:sz w:val="24"/>
          <w:szCs w:val="24"/>
        </w:rPr>
        <w:t xml:space="preserve">V </w:t>
      </w:r>
      <w:r w:rsidRPr="00AF2BA0">
        <w:rPr>
          <w:b/>
          <w:sz w:val="24"/>
          <w:szCs w:val="24"/>
        </w:rPr>
        <w:t>– Candidate’s Achievements/ Accomplishments</w:t>
      </w:r>
    </w:p>
    <w:p w14:paraId="635F5914" w14:textId="2750F9AD" w:rsidR="00624B4C" w:rsidRPr="00AF2BA0" w:rsidRDefault="00624B4C" w:rsidP="00391978">
      <w:pPr>
        <w:rPr>
          <w:b/>
          <w:sz w:val="24"/>
          <w:szCs w:val="24"/>
        </w:rPr>
      </w:pPr>
    </w:p>
    <w:p w14:paraId="68872116" w14:textId="351FDB13" w:rsidR="00F23B98" w:rsidRPr="00AF2BA0" w:rsidRDefault="00F23B98" w:rsidP="00391978">
      <w:pPr>
        <w:rPr>
          <w:i/>
          <w:sz w:val="24"/>
          <w:szCs w:val="24"/>
        </w:rPr>
      </w:pPr>
      <w:r w:rsidRPr="00AF2BA0">
        <w:rPr>
          <w:i/>
          <w:sz w:val="24"/>
          <w:szCs w:val="24"/>
        </w:rPr>
        <w:t>Please provide the details and provide supplementary, where applicable</w:t>
      </w:r>
      <w:r w:rsidR="009953E3" w:rsidRPr="00AF2BA0">
        <w:rPr>
          <w:i/>
          <w:sz w:val="24"/>
          <w:szCs w:val="24"/>
        </w:rPr>
        <w:t>.</w:t>
      </w:r>
      <w:r w:rsidRPr="00AF2BA0">
        <w:rPr>
          <w:i/>
          <w:sz w:val="24"/>
          <w:szCs w:val="24"/>
        </w:rPr>
        <w:t xml:space="preserve"> </w:t>
      </w:r>
    </w:p>
    <w:p w14:paraId="0725E42A" w14:textId="77777777" w:rsidR="00F23B98" w:rsidRPr="00AF2BA0" w:rsidRDefault="00F23B98" w:rsidP="00391978">
      <w:pPr>
        <w:rPr>
          <w:b/>
          <w:sz w:val="24"/>
          <w:szCs w:val="24"/>
        </w:rPr>
      </w:pPr>
    </w:p>
    <w:p w14:paraId="26A0EA00" w14:textId="5F83E4CE" w:rsidR="00317DA2" w:rsidRPr="00AF2BA0" w:rsidRDefault="007A4C84" w:rsidP="00391978">
      <w:pPr>
        <w:rPr>
          <w:sz w:val="24"/>
          <w:szCs w:val="24"/>
        </w:rPr>
      </w:pPr>
      <w:r w:rsidRPr="00AF2BA0">
        <w:rPr>
          <w:b/>
          <w:sz w:val="24"/>
          <w:szCs w:val="24"/>
        </w:rPr>
        <w:t xml:space="preserve">(1) </w:t>
      </w:r>
      <w:r w:rsidR="005A5311" w:rsidRPr="00AF2BA0">
        <w:rPr>
          <w:b/>
          <w:sz w:val="24"/>
          <w:szCs w:val="24"/>
        </w:rPr>
        <w:t>Professional achievement and impact</w:t>
      </w:r>
      <w:r w:rsidR="00F23B98" w:rsidRPr="00AF2BA0">
        <w:rPr>
          <w:b/>
          <w:sz w:val="24"/>
          <w:szCs w:val="24"/>
        </w:rPr>
        <w:t xml:space="preserve"> </w:t>
      </w:r>
      <w:r w:rsidR="00A902D9" w:rsidRPr="00AF2BA0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317DA2" w:rsidRPr="00AF2BA0" w14:paraId="3F561C31" w14:textId="77777777" w:rsidTr="0050417E">
        <w:tc>
          <w:tcPr>
            <w:tcW w:w="10620" w:type="dxa"/>
          </w:tcPr>
          <w:p w14:paraId="0C8BB205" w14:textId="72073E23" w:rsidR="00B15FBB" w:rsidRPr="00AF2BA0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Accomplishments and </w:t>
            </w:r>
            <w:r w:rsidR="002552A6" w:rsidRPr="00AF2BA0">
              <w:rPr>
                <w:sz w:val="24"/>
                <w:szCs w:val="24"/>
              </w:rPr>
              <w:t>r</w:t>
            </w:r>
            <w:r w:rsidRPr="00AF2BA0">
              <w:rPr>
                <w:sz w:val="24"/>
                <w:szCs w:val="24"/>
              </w:rPr>
              <w:t xml:space="preserve">eputation in the </w:t>
            </w:r>
            <w:r w:rsidR="002552A6" w:rsidRPr="00AF2BA0">
              <w:rPr>
                <w:sz w:val="24"/>
                <w:szCs w:val="24"/>
              </w:rPr>
              <w:t>p</w:t>
            </w:r>
            <w:r w:rsidRPr="00AF2BA0">
              <w:rPr>
                <w:sz w:val="24"/>
                <w:szCs w:val="24"/>
              </w:rPr>
              <w:t>rofession/ industry</w:t>
            </w:r>
            <w:r w:rsidR="000F78D3" w:rsidRPr="00AF2BA0">
              <w:rPr>
                <w:sz w:val="24"/>
                <w:szCs w:val="24"/>
              </w:rPr>
              <w:t xml:space="preserve">/ </w:t>
            </w:r>
            <w:r w:rsidR="00DB5D7F" w:rsidRPr="00AF2BA0">
              <w:rPr>
                <w:sz w:val="24"/>
                <w:szCs w:val="24"/>
              </w:rPr>
              <w:t>civil</w:t>
            </w:r>
            <w:r w:rsidR="000F78D3" w:rsidRPr="00AF2BA0">
              <w:rPr>
                <w:sz w:val="24"/>
                <w:szCs w:val="24"/>
              </w:rPr>
              <w:t xml:space="preserve"> service</w:t>
            </w:r>
            <w:r w:rsidRPr="00AF2BA0">
              <w:rPr>
                <w:sz w:val="24"/>
                <w:szCs w:val="24"/>
              </w:rPr>
              <w:t xml:space="preserve">: </w:t>
            </w:r>
          </w:p>
          <w:p w14:paraId="0E886E3A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7C969EB2" w14:textId="77777777" w:rsidR="00915A56" w:rsidRPr="00AF2BA0" w:rsidRDefault="00915A56" w:rsidP="0050417E">
            <w:pPr>
              <w:rPr>
                <w:sz w:val="24"/>
                <w:szCs w:val="24"/>
              </w:rPr>
            </w:pPr>
          </w:p>
          <w:p w14:paraId="50DD0D14" w14:textId="77777777" w:rsidR="008E1C45" w:rsidRPr="00AF2BA0" w:rsidRDefault="008E1C45" w:rsidP="0050417E">
            <w:pPr>
              <w:rPr>
                <w:sz w:val="24"/>
                <w:szCs w:val="24"/>
              </w:rPr>
            </w:pPr>
          </w:p>
          <w:p w14:paraId="15D2B3BB" w14:textId="72969F89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07FCE0A" w14:textId="7EF4364C" w:rsidR="00B15FBB" w:rsidRPr="00AF2BA0" w:rsidRDefault="00B15FBB" w:rsidP="0050417E">
            <w:pPr>
              <w:rPr>
                <w:sz w:val="24"/>
                <w:szCs w:val="24"/>
              </w:rPr>
            </w:pPr>
          </w:p>
          <w:p w14:paraId="79D3F991" w14:textId="0B6EA09F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2E14A06C" w14:textId="77777777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0A91E92A" w14:textId="77777777" w:rsidR="00BA69FE" w:rsidRPr="00AF2BA0" w:rsidRDefault="00BA69FE" w:rsidP="0050417E">
            <w:pPr>
              <w:rPr>
                <w:sz w:val="24"/>
                <w:szCs w:val="24"/>
              </w:rPr>
            </w:pPr>
          </w:p>
          <w:p w14:paraId="68541FCE" w14:textId="77777777" w:rsidR="002552A6" w:rsidRPr="00AF2BA0" w:rsidRDefault="002552A6" w:rsidP="0050417E">
            <w:pPr>
              <w:rPr>
                <w:sz w:val="24"/>
                <w:szCs w:val="24"/>
              </w:rPr>
            </w:pPr>
          </w:p>
          <w:p w14:paraId="4F45BBC3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14115D6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78EF7F17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  <w:p w14:paraId="460B6CB4" w14:textId="77777777" w:rsidR="00317DA2" w:rsidRPr="00AF2BA0" w:rsidRDefault="00317DA2" w:rsidP="0050417E">
            <w:pPr>
              <w:rPr>
                <w:sz w:val="24"/>
                <w:szCs w:val="24"/>
              </w:rPr>
            </w:pPr>
          </w:p>
        </w:tc>
      </w:tr>
      <w:tr w:rsidR="00B15FBB" w:rsidRPr="00AF2BA0" w14:paraId="1FFA9B02" w14:textId="77777777" w:rsidTr="0050417E">
        <w:tc>
          <w:tcPr>
            <w:tcW w:w="10620" w:type="dxa"/>
          </w:tcPr>
          <w:p w14:paraId="711998F1" w14:textId="0921FF50" w:rsidR="00B15FBB" w:rsidRPr="00AF2BA0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Innovation and impact on the profession/ industry</w:t>
            </w:r>
            <w:r w:rsidR="000F78D3" w:rsidRPr="00AF2BA0">
              <w:rPr>
                <w:sz w:val="24"/>
                <w:szCs w:val="24"/>
              </w:rPr>
              <w:t xml:space="preserve">/ </w:t>
            </w:r>
            <w:r w:rsidR="00DB5D7F" w:rsidRPr="00AF2BA0">
              <w:rPr>
                <w:sz w:val="24"/>
                <w:szCs w:val="24"/>
              </w:rPr>
              <w:t>society</w:t>
            </w:r>
            <w:r w:rsidRPr="00AF2BA0">
              <w:rPr>
                <w:sz w:val="24"/>
                <w:szCs w:val="24"/>
              </w:rPr>
              <w:t xml:space="preserve">: </w:t>
            </w:r>
          </w:p>
          <w:p w14:paraId="320C154B" w14:textId="77777777" w:rsidR="003305B4" w:rsidRPr="00AF2BA0" w:rsidRDefault="003305B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E24C1E" w14:textId="1A3F638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F63A9" w14:textId="77777777" w:rsidR="00915A56" w:rsidRPr="00AF2BA0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DD1E03D" w14:textId="77777777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541773" w14:textId="1AAA981F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AA904" w14:textId="5152CA6E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2CBED7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8B331EC" w14:textId="18AB0B69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DF690B" w14:textId="2C35DA5D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906F841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AACF0" w14:textId="609F2FD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5FA5338" w14:textId="32DE4829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E5EE7A" w14:textId="77777777" w:rsidR="00B15FBB" w:rsidRPr="00AF2BA0" w:rsidRDefault="00B15FBB" w:rsidP="002552A6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0AE1FC05" w14:textId="77777777" w:rsidTr="0050417E">
        <w:tc>
          <w:tcPr>
            <w:tcW w:w="10620" w:type="dxa"/>
          </w:tcPr>
          <w:p w14:paraId="22F1D945" w14:textId="0EDE7EE4" w:rsidR="003305B4" w:rsidRPr="00AF2BA0" w:rsidRDefault="003305B4" w:rsidP="003305B4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Recognition and awards </w:t>
            </w:r>
            <w:r w:rsidR="00832E1B" w:rsidRPr="00AF2BA0">
              <w:rPr>
                <w:sz w:val="24"/>
                <w:szCs w:val="24"/>
              </w:rPr>
              <w:t xml:space="preserve">received </w:t>
            </w:r>
            <w:r w:rsidRPr="00AF2BA0">
              <w:rPr>
                <w:sz w:val="24"/>
                <w:szCs w:val="24"/>
              </w:rPr>
              <w:t>from the profession/ industry</w:t>
            </w:r>
            <w:r w:rsidR="00DB5D7F" w:rsidRPr="00AF2BA0">
              <w:rPr>
                <w:sz w:val="24"/>
                <w:szCs w:val="24"/>
              </w:rPr>
              <w:t xml:space="preserve">/ public: 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0AA7A4A3" w14:textId="6DBAE50A" w:rsidR="00B24593" w:rsidRPr="00AF2BA0" w:rsidRDefault="00E001C6" w:rsidP="00B24593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specify </w:t>
            </w:r>
            <w:r w:rsidR="006B1F71" w:rsidRPr="00AF2BA0">
              <w:rPr>
                <w:color w:val="A6A6A6" w:themeColor="background1" w:themeShade="A6"/>
                <w:szCs w:val="24"/>
              </w:rPr>
              <w:t>the n</w:t>
            </w:r>
            <w:r w:rsidR="00B24593" w:rsidRPr="00AF2BA0">
              <w:rPr>
                <w:color w:val="A6A6A6" w:themeColor="background1" w:themeShade="A6"/>
                <w:szCs w:val="24"/>
              </w:rPr>
              <w:t>ame</w:t>
            </w:r>
            <w:r w:rsidR="00C74F3E" w:rsidRPr="00AF2BA0">
              <w:rPr>
                <w:color w:val="A6A6A6" w:themeColor="background1" w:themeShade="A6"/>
                <w:szCs w:val="24"/>
              </w:rPr>
              <w:t xml:space="preserve"> of the </w:t>
            </w:r>
            <w:r w:rsidRPr="00AF2BA0">
              <w:rPr>
                <w:color w:val="A6A6A6" w:themeColor="background1" w:themeShade="A6"/>
                <w:szCs w:val="24"/>
              </w:rPr>
              <w:t>r</w:t>
            </w:r>
            <w:r w:rsidR="00C74F3E" w:rsidRPr="00AF2BA0">
              <w:rPr>
                <w:color w:val="A6A6A6" w:themeColor="background1" w:themeShade="A6"/>
                <w:szCs w:val="24"/>
              </w:rPr>
              <w:t xml:space="preserve">ecognition/ </w:t>
            </w:r>
            <w:r w:rsidRPr="00AF2BA0">
              <w:rPr>
                <w:color w:val="A6A6A6" w:themeColor="background1" w:themeShade="A6"/>
                <w:szCs w:val="24"/>
              </w:rPr>
              <w:t>a</w:t>
            </w:r>
            <w:r w:rsidR="00C74F3E" w:rsidRPr="00AF2BA0">
              <w:rPr>
                <w:color w:val="A6A6A6" w:themeColor="background1" w:themeShade="A6"/>
                <w:szCs w:val="24"/>
              </w:rPr>
              <w:t>ward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Pr="00AF2BA0">
              <w:rPr>
                <w:color w:val="A6A6A6" w:themeColor="background1" w:themeShade="A6"/>
                <w:szCs w:val="24"/>
              </w:rPr>
              <w:t>o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rganizer, </w:t>
            </w:r>
            <w:r w:rsidRPr="00AF2BA0">
              <w:rPr>
                <w:color w:val="A6A6A6" w:themeColor="background1" w:themeShade="A6"/>
                <w:szCs w:val="24"/>
              </w:rPr>
              <w:t>c</w:t>
            </w:r>
            <w:r w:rsidR="00B24593" w:rsidRPr="00AF2BA0">
              <w:rPr>
                <w:color w:val="A6A6A6" w:themeColor="background1" w:themeShade="A6"/>
                <w:szCs w:val="24"/>
              </w:rPr>
              <w:t>ountry</w:t>
            </w:r>
            <w:r w:rsidR="00C74F3E" w:rsidRPr="00AF2BA0">
              <w:rPr>
                <w:color w:val="A6A6A6" w:themeColor="background1" w:themeShade="A6"/>
                <w:szCs w:val="24"/>
              </w:rPr>
              <w:t>/</w:t>
            </w:r>
            <w:r w:rsidR="00465998"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Pr="00AF2BA0">
              <w:rPr>
                <w:color w:val="A6A6A6" w:themeColor="background1" w:themeShade="A6"/>
                <w:szCs w:val="24"/>
              </w:rPr>
              <w:t>r</w:t>
            </w:r>
            <w:r w:rsidR="00C74F3E" w:rsidRPr="00AF2BA0">
              <w:rPr>
                <w:color w:val="A6A6A6" w:themeColor="background1" w:themeShade="A6"/>
                <w:szCs w:val="24"/>
              </w:rPr>
              <w:t>egion</w:t>
            </w:r>
            <w:r w:rsidR="00B24593" w:rsidRPr="00AF2BA0">
              <w:rPr>
                <w:color w:val="A6A6A6" w:themeColor="background1" w:themeShade="A6"/>
                <w:szCs w:val="24"/>
              </w:rPr>
              <w:t xml:space="preserve">, </w:t>
            </w:r>
            <w:r w:rsidR="00374CDD" w:rsidRPr="00AF2BA0">
              <w:rPr>
                <w:color w:val="A6A6A6" w:themeColor="background1" w:themeShade="A6"/>
                <w:szCs w:val="24"/>
              </w:rPr>
              <w:t xml:space="preserve">and </w:t>
            </w:r>
            <w:r w:rsidRPr="00AF2BA0">
              <w:rPr>
                <w:color w:val="A6A6A6" w:themeColor="background1" w:themeShade="A6"/>
                <w:szCs w:val="24"/>
              </w:rPr>
              <w:t>year</w:t>
            </w:r>
            <w:r w:rsidR="003846EE" w:rsidRPr="00AF2BA0">
              <w:rPr>
                <w:color w:val="A6A6A6" w:themeColor="background1" w:themeShade="A6"/>
                <w:szCs w:val="24"/>
              </w:rPr>
              <w:t xml:space="preserve"> of recognition</w:t>
            </w:r>
            <w:r w:rsidR="00374CDD" w:rsidRPr="00AF2BA0">
              <w:rPr>
                <w:color w:val="A6A6A6" w:themeColor="background1" w:themeShade="A6"/>
                <w:szCs w:val="24"/>
              </w:rPr>
              <w:t>.</w:t>
            </w:r>
            <w:r w:rsidR="003846EE" w:rsidRPr="00AF2BA0">
              <w:rPr>
                <w:color w:val="A6A6A6" w:themeColor="background1" w:themeShade="A6"/>
                <w:szCs w:val="24"/>
              </w:rPr>
              <w:t xml:space="preserve"> </w:t>
            </w:r>
          </w:p>
          <w:p w14:paraId="5287F721" w14:textId="3307BD9C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4622A67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A147AD4" w14:textId="0CDC7F6A" w:rsidR="00915A56" w:rsidRPr="00AF2BA0" w:rsidRDefault="00915A56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BEB97C" w14:textId="7FA238FC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D71178E" w14:textId="46A16DBD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9FBCC9E" w14:textId="0BE5A4E4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F369FE" w14:textId="77777777" w:rsidR="00BA69FE" w:rsidRPr="00AF2BA0" w:rsidRDefault="00BA69FE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C12A200" w14:textId="5021C5AE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98FCF" w14:textId="205D5D93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8DBA466" w14:textId="74E16B05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7E07654" w14:textId="06D3A1A5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9787E3B" w14:textId="13DC767B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2978BFC" w14:textId="3467FE5C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1D67CBFE" w14:textId="77777777" w:rsidR="00BA69FE" w:rsidRPr="00AF2BA0" w:rsidRDefault="00BA69FE">
      <w:pPr>
        <w:rPr>
          <w:sz w:val="24"/>
        </w:rPr>
      </w:pPr>
      <w:r w:rsidRPr="00AF2BA0">
        <w:rPr>
          <w:sz w:val="24"/>
        </w:rPr>
        <w:br w:type="page"/>
      </w:r>
    </w:p>
    <w:p w14:paraId="7BF0871E" w14:textId="6121975F" w:rsidR="00F23B98" w:rsidRPr="00AF2BA0" w:rsidRDefault="00F23B98" w:rsidP="00624B4C">
      <w:pPr>
        <w:rPr>
          <w:b/>
          <w:sz w:val="24"/>
        </w:rPr>
      </w:pPr>
      <w:r w:rsidRPr="00AF2BA0">
        <w:rPr>
          <w:b/>
          <w:sz w:val="24"/>
        </w:rPr>
        <w:lastRenderedPageBreak/>
        <w:t>(</w:t>
      </w:r>
      <w:r w:rsidR="007A4C84" w:rsidRPr="00AF2BA0">
        <w:rPr>
          <w:b/>
          <w:sz w:val="24"/>
        </w:rPr>
        <w:t xml:space="preserve">2) </w:t>
      </w:r>
      <w:r w:rsidR="005A5311" w:rsidRPr="00AF2BA0">
        <w:rPr>
          <w:b/>
          <w:sz w:val="24"/>
        </w:rPr>
        <w:t>Entrepreneurial achievement and impact</w:t>
      </w:r>
    </w:p>
    <w:p w14:paraId="375219F6" w14:textId="0280C583" w:rsidR="00317DA2" w:rsidRPr="00AF2BA0" w:rsidRDefault="00317DA2" w:rsidP="00624B4C">
      <w:pPr>
        <w:rPr>
          <w:sz w:val="24"/>
          <w:szCs w:val="24"/>
        </w:rPr>
      </w:pP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AF2BA0" w14:paraId="6B850B2C" w14:textId="77777777" w:rsidTr="0050417E">
        <w:tc>
          <w:tcPr>
            <w:tcW w:w="10620" w:type="dxa"/>
          </w:tcPr>
          <w:p w14:paraId="2206C707" w14:textId="0061D2FF" w:rsidR="00B15FBB" w:rsidRPr="00AF2BA0" w:rsidRDefault="00B15FBB" w:rsidP="00392757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Nature, size and development of the business or technology venture/</w:t>
            </w:r>
            <w:r w:rsidR="002552A6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enterprise:</w:t>
            </w:r>
          </w:p>
          <w:p w14:paraId="57B738B5" w14:textId="2B074A7A" w:rsidR="00C17FFB" w:rsidRPr="00AF2BA0" w:rsidRDefault="00C17FFB" w:rsidP="00392757">
            <w:pPr>
              <w:spacing w:after="120"/>
              <w:contextualSpacing/>
              <w:rPr>
                <w:i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dotted" w:sz="4" w:space="0" w:color="auto"/>
                <w:right w:val="none" w:sz="0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20"/>
              <w:gridCol w:w="7508"/>
            </w:tblGrid>
            <w:tr w:rsidR="00C268FD" w:rsidRPr="00AF2BA0" w14:paraId="2D59A61A" w14:textId="77777777" w:rsidTr="00C268FD">
              <w:tc>
                <w:tcPr>
                  <w:tcW w:w="2820" w:type="dxa"/>
                </w:tcPr>
                <w:p w14:paraId="30AAF253" w14:textId="2DC8D7B7" w:rsidR="00C268FD" w:rsidRPr="00AF2BA0" w:rsidRDefault="00A80789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Candidate’s r</w:t>
                  </w:r>
                  <w:r w:rsidR="00C268FD" w:rsidRPr="00AF2BA0">
                    <w:rPr>
                      <w:sz w:val="24"/>
                      <w:szCs w:val="24"/>
                    </w:rPr>
                    <w:t xml:space="preserve">ole:  </w:t>
                  </w:r>
                </w:p>
              </w:tc>
              <w:tc>
                <w:tcPr>
                  <w:tcW w:w="7508" w:type="dxa"/>
                </w:tcPr>
                <w:p w14:paraId="667FE7D4" w14:textId="0CAD279C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Founder</w:t>
                  </w:r>
                  <w:r w:rsidR="00752C3F">
                    <w:rPr>
                      <w:sz w:val="24"/>
                      <w:szCs w:val="24"/>
                    </w:rPr>
                    <w:t xml:space="preserve"> </w:t>
                  </w:r>
                  <w:r w:rsidR="00945D84" w:rsidRPr="00AF2BA0">
                    <w:rPr>
                      <w:sz w:val="24"/>
                      <w:szCs w:val="24"/>
                    </w:rPr>
                    <w:t xml:space="preserve">/ </w:t>
                  </w:r>
                  <w:r w:rsidRPr="00AF2BA0">
                    <w:rPr>
                      <w:sz w:val="24"/>
                      <w:szCs w:val="24"/>
                    </w:rPr>
                    <w:t xml:space="preserve">Co-founder </w:t>
                  </w:r>
                </w:p>
                <w:p w14:paraId="53ED8C07" w14:textId="77777777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Shareholder </w:t>
                  </w:r>
                </w:p>
                <w:p w14:paraId="291F35A4" w14:textId="70FA31DB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sym w:font="Wingdings" w:char="F06F"/>
                  </w:r>
                  <w:r w:rsidRPr="00AF2BA0">
                    <w:rPr>
                      <w:sz w:val="24"/>
                      <w:szCs w:val="24"/>
                    </w:rPr>
                    <w:t xml:space="preserve"> Management</w:t>
                  </w:r>
                  <w:r w:rsidRPr="00AF2BA0">
                    <w:rPr>
                      <w:color w:val="808080" w:themeColor="background1" w:themeShade="80"/>
                      <w:sz w:val="22"/>
                      <w:szCs w:val="24"/>
                    </w:rPr>
                    <w:t xml:space="preserve"> </w:t>
                  </w:r>
                  <w:r w:rsidRPr="00AF2BA0">
                    <w:rPr>
                      <w:color w:val="A6A6A6" w:themeColor="background1" w:themeShade="A6"/>
                      <w:szCs w:val="24"/>
                    </w:rPr>
                    <w:t>(Please specify candidate’s roles)</w:t>
                  </w:r>
                </w:p>
              </w:tc>
            </w:tr>
            <w:tr w:rsidR="00C268FD" w:rsidRPr="00AF2BA0" w14:paraId="2BCF5A65" w14:textId="77777777" w:rsidTr="00C268FD">
              <w:tc>
                <w:tcPr>
                  <w:tcW w:w="2820" w:type="dxa"/>
                </w:tcPr>
                <w:p w14:paraId="1A841FAC" w14:textId="248A25BA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 xml:space="preserve">Year of </w:t>
                  </w:r>
                  <w:r w:rsidR="007663D2" w:rsidRPr="00AF2BA0">
                    <w:rPr>
                      <w:sz w:val="24"/>
                      <w:szCs w:val="24"/>
                    </w:rPr>
                    <w:t>establishment</w:t>
                  </w:r>
                  <w:r w:rsidRPr="00AF2BA0">
                    <w:rPr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7508" w:type="dxa"/>
                </w:tcPr>
                <w:p w14:paraId="59BFBD55" w14:textId="77777777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A80789" w:rsidRPr="00AF2BA0" w14:paraId="6CCF864B" w14:textId="77777777" w:rsidTr="00C268FD">
              <w:tc>
                <w:tcPr>
                  <w:tcW w:w="2820" w:type="dxa"/>
                </w:tcPr>
                <w:p w14:paraId="2EC02261" w14:textId="47B958A3" w:rsidR="00A80789" w:rsidRPr="00AF2BA0" w:rsidRDefault="00DF069B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bout the venture/ enterprise</w:t>
                  </w:r>
                  <w:r w:rsidR="00A80789" w:rsidRPr="00AF2BA0">
                    <w:rPr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7508" w:type="dxa"/>
                </w:tcPr>
                <w:p w14:paraId="6AB092C3" w14:textId="47E4B5C7" w:rsidR="00A80789" w:rsidRPr="00523D7F" w:rsidRDefault="00A80789" w:rsidP="00A80789">
                  <w:pPr>
                    <w:spacing w:line="276" w:lineRule="auto"/>
                    <w:contextualSpacing/>
                    <w:rPr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>For St</w:t>
                  </w:r>
                  <w:r w:rsidR="009921F1">
                    <w:rPr>
                      <w:color w:val="A6A6A6" w:themeColor="background1" w:themeShade="A6"/>
                      <w:szCs w:val="24"/>
                    </w:rPr>
                    <w:t>artup, please specify the stage of development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e.g. Seed stage, Series A, if applicable</w:t>
                  </w:r>
                  <w:r w:rsidR="0033740B">
                    <w:rPr>
                      <w:color w:val="A6A6A6" w:themeColor="background1" w:themeShade="A6"/>
                      <w:szCs w:val="24"/>
                    </w:rPr>
                    <w:t>.</w:t>
                  </w:r>
                </w:p>
                <w:p w14:paraId="1BF3A361" w14:textId="11B15417" w:rsidR="00A80789" w:rsidRPr="00523D7F" w:rsidRDefault="00A80789" w:rsidP="00BA4A51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For others, please 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 xml:space="preserve">indicate </w:t>
                  </w:r>
                  <w:r w:rsidR="009921F1">
                    <w:rPr>
                      <w:color w:val="A6A6A6" w:themeColor="background1" w:themeShade="A6"/>
                      <w:szCs w:val="24"/>
                    </w:rPr>
                    <w:t xml:space="preserve">it is a </w:t>
                  </w:r>
                  <w:r w:rsidR="00BA4A51">
                    <w:rPr>
                      <w:color w:val="A6A6A6" w:themeColor="background1" w:themeShade="A6"/>
                      <w:szCs w:val="24"/>
                    </w:rPr>
                    <w:t xml:space="preserve">listed or 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>private company</w:t>
                  </w:r>
                  <w:r w:rsidR="00BA4A51">
                    <w:rPr>
                      <w:color w:val="A6A6A6" w:themeColor="background1" w:themeShade="A6"/>
                      <w:szCs w:val="24"/>
                    </w:rPr>
                    <w:t>.</w:t>
                  </w:r>
                  <w:r w:rsidR="007D1F53" w:rsidRPr="00523D7F"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</w:p>
              </w:tc>
            </w:tr>
            <w:tr w:rsidR="00C268FD" w:rsidRPr="00AF2BA0" w14:paraId="55C8C261" w14:textId="77777777" w:rsidTr="00C268FD">
              <w:tc>
                <w:tcPr>
                  <w:tcW w:w="2820" w:type="dxa"/>
                </w:tcPr>
                <w:p w14:paraId="4CCB997A" w14:textId="15301C86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Website:</w:t>
                  </w:r>
                </w:p>
              </w:tc>
              <w:tc>
                <w:tcPr>
                  <w:tcW w:w="7508" w:type="dxa"/>
                </w:tcPr>
                <w:p w14:paraId="39CBAD6B" w14:textId="77777777" w:rsidR="00C268FD" w:rsidRPr="00523D7F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C268FD" w:rsidRPr="00AF2BA0" w14:paraId="2D54C1E9" w14:textId="77777777" w:rsidTr="00C268FD">
              <w:tc>
                <w:tcPr>
                  <w:tcW w:w="2820" w:type="dxa"/>
                </w:tcPr>
                <w:p w14:paraId="3258CE72" w14:textId="726768F0" w:rsidR="00C268FD" w:rsidRPr="00AF2BA0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Major products/ services:</w:t>
                  </w:r>
                </w:p>
              </w:tc>
              <w:tc>
                <w:tcPr>
                  <w:tcW w:w="7508" w:type="dxa"/>
                </w:tcPr>
                <w:p w14:paraId="36405B3B" w14:textId="77777777" w:rsidR="00C268FD" w:rsidRPr="00523D7F" w:rsidRDefault="00C268FD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13F4B1C6" w14:textId="0D314568" w:rsidR="00AF2BA0" w:rsidRPr="00523D7F" w:rsidRDefault="00AF2BA0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C268FD" w:rsidRPr="00AF2BA0" w14:paraId="6995A18D" w14:textId="77777777" w:rsidTr="00C268FD">
              <w:tc>
                <w:tcPr>
                  <w:tcW w:w="2820" w:type="dxa"/>
                </w:tcPr>
                <w:p w14:paraId="0C43F2B7" w14:textId="6C10C09E" w:rsidR="00C268FD" w:rsidRPr="00AF2BA0" w:rsidRDefault="007349A6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D</w:t>
                  </w:r>
                  <w:r w:rsidR="007D1F53" w:rsidRPr="00AF2BA0">
                    <w:rPr>
                      <w:sz w:val="24"/>
                      <w:szCs w:val="24"/>
                    </w:rPr>
                    <w:t>evelopment:</w:t>
                  </w:r>
                </w:p>
              </w:tc>
              <w:tc>
                <w:tcPr>
                  <w:tcW w:w="7508" w:type="dxa"/>
                </w:tcPr>
                <w:p w14:paraId="71D4C9EA" w14:textId="0F3022AC" w:rsidR="00C268FD" w:rsidRPr="00523D7F" w:rsidRDefault="007D1F53" w:rsidP="00C268FD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Please describe </w:t>
                  </w:r>
                  <w:r w:rsidR="00523D7F">
                    <w:rPr>
                      <w:color w:val="A6A6A6" w:themeColor="background1" w:themeShade="A6"/>
                      <w:szCs w:val="24"/>
                    </w:rPr>
                    <w:t>the development and/or advancement of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 xml:space="preserve"> the business</w:t>
                  </w:r>
                  <w:r w:rsidR="006C0828">
                    <w:rPr>
                      <w:color w:val="A6A6A6" w:themeColor="background1" w:themeShade="A6"/>
                      <w:szCs w:val="24"/>
                    </w:rPr>
                    <w:t xml:space="preserve"> or technology venture/ enterprise</w:t>
                  </w:r>
                  <w:r w:rsidR="00523D7F">
                    <w:rPr>
                      <w:color w:val="A6A6A6" w:themeColor="background1" w:themeShade="A6"/>
                      <w:szCs w:val="24"/>
                    </w:rPr>
                    <w:t>, if applicable.</w:t>
                  </w:r>
                </w:p>
                <w:p w14:paraId="294312B4" w14:textId="77777777" w:rsidR="007D1F53" w:rsidRPr="00523D7F" w:rsidRDefault="007D1F53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  <w:p w14:paraId="099D10AE" w14:textId="54FA8166" w:rsidR="00AF2BA0" w:rsidRPr="00523D7F" w:rsidRDefault="00AF2BA0" w:rsidP="00C268FD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523D7F" w:rsidRPr="00AF2BA0" w14:paraId="2C8B506F" w14:textId="77777777" w:rsidTr="00C268FD">
              <w:tc>
                <w:tcPr>
                  <w:tcW w:w="2820" w:type="dxa"/>
                </w:tcPr>
                <w:p w14:paraId="39E99C00" w14:textId="22E054CB" w:rsidR="00523D7F" w:rsidRPr="00AF2BA0" w:rsidRDefault="00523D7F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echnology:</w:t>
                  </w:r>
                </w:p>
              </w:tc>
              <w:tc>
                <w:tcPr>
                  <w:tcW w:w="7508" w:type="dxa"/>
                </w:tcPr>
                <w:p w14:paraId="3FCD1954" w14:textId="77777777" w:rsidR="002637EF" w:rsidRDefault="002637EF" w:rsidP="002637EF">
                  <w:pPr>
                    <w:spacing w:line="276" w:lineRule="auto"/>
                    <w:contextualSpacing/>
                    <w:rPr>
                      <w:color w:val="A6A6A6" w:themeColor="background1" w:themeShade="A6"/>
                      <w:szCs w:val="24"/>
                    </w:rPr>
                  </w:pPr>
                  <w:r w:rsidRPr="00523D7F">
                    <w:rPr>
                      <w:color w:val="A6A6A6" w:themeColor="background1" w:themeShade="A6"/>
                      <w:szCs w:val="24"/>
                    </w:rPr>
                    <w:t>Please</w:t>
                  </w:r>
                  <w:r>
                    <w:rPr>
                      <w:color w:val="A6A6A6" w:themeColor="background1" w:themeShade="A6"/>
                      <w:szCs w:val="24"/>
                    </w:rPr>
                    <w:t xml:space="preserve"> </w:t>
                  </w:r>
                  <w:r w:rsidRPr="00523D7F">
                    <w:rPr>
                      <w:color w:val="A6A6A6" w:themeColor="background1" w:themeShade="A6"/>
                      <w:szCs w:val="24"/>
                    </w:rPr>
                    <w:t>specify the technologies developed, if any</w:t>
                  </w:r>
                  <w:r>
                    <w:rPr>
                      <w:color w:val="A6A6A6" w:themeColor="background1" w:themeShade="A6"/>
                      <w:szCs w:val="24"/>
                    </w:rPr>
                    <w:t>.</w:t>
                  </w:r>
                </w:p>
                <w:p w14:paraId="03F3855A" w14:textId="77777777" w:rsidR="00523D7F" w:rsidRPr="00523D7F" w:rsidRDefault="00523D7F" w:rsidP="00523D7F">
                  <w:pPr>
                    <w:spacing w:line="276" w:lineRule="auto"/>
                    <w:contextualSpacing/>
                    <w:rPr>
                      <w:szCs w:val="24"/>
                    </w:rPr>
                  </w:pPr>
                </w:p>
                <w:p w14:paraId="52128BD5" w14:textId="77777777" w:rsidR="00523D7F" w:rsidRPr="00AF2BA0" w:rsidRDefault="00523D7F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</w:p>
              </w:tc>
            </w:tr>
            <w:tr w:rsidR="007D1F53" w:rsidRPr="00AF2BA0" w14:paraId="0BB04EE0" w14:textId="77777777" w:rsidTr="00C268FD">
              <w:tc>
                <w:tcPr>
                  <w:tcW w:w="2820" w:type="dxa"/>
                </w:tcPr>
                <w:p w14:paraId="05B7DF1B" w14:textId="6FE01CEB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Financial information:</w:t>
                  </w:r>
                  <w:r w:rsidRPr="00AF2BA0">
                    <w:rPr>
                      <w:sz w:val="24"/>
                      <w:szCs w:val="24"/>
                    </w:rPr>
                    <w:br/>
                  </w:r>
                </w:p>
              </w:tc>
              <w:tc>
                <w:tcPr>
                  <w:tcW w:w="7508" w:type="dxa"/>
                </w:tcPr>
                <w:p w14:paraId="03C2509F" w14:textId="77777777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 xml:space="preserve">Revenue (in HKD): </w:t>
                  </w:r>
                </w:p>
                <w:p w14:paraId="79F6CA00" w14:textId="2CAFD482" w:rsidR="007D1F53" w:rsidRPr="00AF2BA0" w:rsidRDefault="007D1F53" w:rsidP="007D1F53">
                  <w:pPr>
                    <w:spacing w:line="276" w:lineRule="auto"/>
                    <w:contextualSpacing/>
                    <w:rPr>
                      <w:sz w:val="24"/>
                      <w:szCs w:val="24"/>
                    </w:rPr>
                  </w:pPr>
                  <w:r w:rsidRPr="00AF2BA0">
                    <w:rPr>
                      <w:sz w:val="24"/>
                      <w:szCs w:val="24"/>
                    </w:rPr>
                    <w:t>Valuation</w:t>
                  </w:r>
                  <w:r w:rsidR="00C86E61" w:rsidRPr="00AF2BA0">
                    <w:rPr>
                      <w:i/>
                      <w:sz w:val="24"/>
                      <w:szCs w:val="24"/>
                    </w:rPr>
                    <w:t>, if applicable</w:t>
                  </w:r>
                  <w:r w:rsidRPr="00AF2BA0">
                    <w:rPr>
                      <w:sz w:val="24"/>
                      <w:szCs w:val="24"/>
                    </w:rPr>
                    <w:t xml:space="preserve"> (in HKD): </w:t>
                  </w:r>
                </w:p>
              </w:tc>
            </w:tr>
          </w:tbl>
          <w:p w14:paraId="58D15D1F" w14:textId="2500F12C" w:rsidR="00B15FBB" w:rsidRPr="006F7607" w:rsidRDefault="00EC5029" w:rsidP="0050417E">
            <w:pPr>
              <w:spacing w:after="120"/>
              <w:contextualSpacing/>
              <w:rPr>
                <w:i/>
                <w:color w:val="A6A6A6" w:themeColor="background1" w:themeShade="A6"/>
                <w:szCs w:val="24"/>
              </w:rPr>
            </w:pPr>
            <w:r w:rsidRPr="006F7607">
              <w:rPr>
                <w:i/>
                <w:color w:val="A6A6A6" w:themeColor="background1" w:themeShade="A6"/>
                <w:szCs w:val="24"/>
              </w:rPr>
              <w:t>P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lease </w:t>
            </w:r>
            <w:r w:rsidR="00C268FD" w:rsidRPr="006F7607">
              <w:rPr>
                <w:i/>
                <w:color w:val="A6A6A6" w:themeColor="background1" w:themeShade="A6"/>
                <w:szCs w:val="24"/>
              </w:rPr>
              <w:t>provide and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 attach relevant information </w:t>
            </w:r>
            <w:r w:rsidR="007D1F53" w:rsidRPr="006F7607">
              <w:rPr>
                <w:i/>
                <w:color w:val="A6A6A6" w:themeColor="background1" w:themeShade="A6"/>
                <w:szCs w:val="24"/>
              </w:rPr>
              <w:t>on the above if applicable</w:t>
            </w:r>
            <w:r w:rsidR="00735794" w:rsidRPr="006F7607">
              <w:rPr>
                <w:i/>
                <w:color w:val="A6A6A6" w:themeColor="background1" w:themeShade="A6"/>
                <w:szCs w:val="24"/>
              </w:rPr>
              <w:t xml:space="preserve">. </w:t>
            </w:r>
            <w:r w:rsidR="00E85672" w:rsidRPr="006F7607">
              <w:rPr>
                <w:i/>
                <w:color w:val="A6A6A6" w:themeColor="background1" w:themeShade="A6"/>
                <w:szCs w:val="24"/>
              </w:rPr>
              <w:t xml:space="preserve"> </w:t>
            </w:r>
          </w:p>
          <w:p w14:paraId="7677C31C" w14:textId="67704343" w:rsidR="00C63C27" w:rsidRPr="00AF2BA0" w:rsidRDefault="00C63C27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2202473D" w14:textId="77777777" w:rsidTr="0050417E">
        <w:tc>
          <w:tcPr>
            <w:tcW w:w="10620" w:type="dxa"/>
          </w:tcPr>
          <w:p w14:paraId="1D2D73C0" w14:textId="3E199CB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Innovation</w:t>
            </w:r>
            <w:r w:rsidR="00EC5029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and impact of the venture/</w:t>
            </w:r>
            <w:r w:rsidR="002552A6" w:rsidRPr="00AF2BA0">
              <w:rPr>
                <w:sz w:val="24"/>
                <w:szCs w:val="24"/>
              </w:rPr>
              <w:t xml:space="preserve"> </w:t>
            </w:r>
            <w:r w:rsidRPr="00AF2BA0">
              <w:rPr>
                <w:sz w:val="24"/>
                <w:szCs w:val="24"/>
              </w:rPr>
              <w:t>enterprise:</w:t>
            </w:r>
          </w:p>
          <w:p w14:paraId="6D98B51E" w14:textId="23F7F0E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B2C80E3" w14:textId="1A3D7EA1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42FA654" w14:textId="730CB510" w:rsidR="00983BD5" w:rsidRPr="00AF2BA0" w:rsidRDefault="00983BD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98B0AC4" w14:textId="75281307" w:rsidR="00983BD5" w:rsidRPr="00AF2BA0" w:rsidRDefault="00983BD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6ED793" w14:textId="77777777" w:rsidR="00735794" w:rsidRPr="00AF2BA0" w:rsidRDefault="00735794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4749A9D" w14:textId="685C5DBD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5275251" w14:textId="77777777" w:rsidR="008E1C45" w:rsidRPr="00AF2BA0" w:rsidRDefault="008E1C45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DD13CF" w14:textId="68044324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690B025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3A7760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73F8A970" w14:textId="77777777" w:rsidTr="0050417E">
        <w:tc>
          <w:tcPr>
            <w:tcW w:w="10620" w:type="dxa"/>
          </w:tcPr>
          <w:p w14:paraId="6BA01284" w14:textId="77777777" w:rsidR="00374CDD" w:rsidRPr="00AF2BA0" w:rsidRDefault="00B15FBB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bookmarkStart w:id="0" w:name="_Hlk71271916"/>
            <w:r w:rsidRPr="00AF2BA0">
              <w:rPr>
                <w:sz w:val="24"/>
                <w:szCs w:val="24"/>
              </w:rPr>
              <w:t xml:space="preserve">Recognition and awards </w:t>
            </w:r>
            <w:r w:rsidR="00525189" w:rsidRPr="00AF2BA0">
              <w:rPr>
                <w:sz w:val="24"/>
                <w:szCs w:val="24"/>
              </w:rPr>
              <w:t xml:space="preserve">received </w:t>
            </w:r>
            <w:r w:rsidRPr="00AF2BA0">
              <w:rPr>
                <w:sz w:val="24"/>
                <w:szCs w:val="24"/>
              </w:rPr>
              <w:t>from the industry/ community:</w:t>
            </w:r>
            <w:r w:rsidR="00C74F3E" w:rsidRPr="00AF2BA0">
              <w:rPr>
                <w:sz w:val="24"/>
                <w:szCs w:val="24"/>
              </w:rPr>
              <w:br/>
            </w:r>
            <w:r w:rsidR="00374CDD" w:rsidRPr="00AF2BA0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5EE76029" w14:textId="3B52E043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5723A6F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D60F13D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B88658C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AACB73A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EFE0038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15B1725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93C620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62491BD" w14:textId="77777777" w:rsidR="008D4181" w:rsidRPr="00AF2BA0" w:rsidRDefault="008D4181" w:rsidP="008D4181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86208CE" w14:textId="294ADFD0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bookmarkEnd w:id="0"/>
    </w:tbl>
    <w:p w14:paraId="02CC9AC3" w14:textId="77777777" w:rsidR="00EC5029" w:rsidRPr="00AF2BA0" w:rsidRDefault="00EC5029">
      <w:pPr>
        <w:rPr>
          <w:b/>
          <w:sz w:val="24"/>
        </w:rPr>
      </w:pPr>
      <w:r w:rsidRPr="00AF2BA0">
        <w:rPr>
          <w:b/>
          <w:sz w:val="24"/>
        </w:rPr>
        <w:br w:type="page"/>
      </w:r>
    </w:p>
    <w:p w14:paraId="26E1A731" w14:textId="1962EA8B" w:rsidR="00B15FBB" w:rsidRPr="00AF2BA0" w:rsidRDefault="00A902D9" w:rsidP="00624B4C">
      <w:pPr>
        <w:rPr>
          <w:sz w:val="24"/>
        </w:rPr>
      </w:pPr>
      <w:r w:rsidRPr="00AF2BA0">
        <w:rPr>
          <w:b/>
          <w:sz w:val="24"/>
        </w:rPr>
        <w:lastRenderedPageBreak/>
        <w:t xml:space="preserve">(3) </w:t>
      </w:r>
      <w:r w:rsidR="005A5311" w:rsidRPr="00AF2BA0">
        <w:rPr>
          <w:b/>
          <w:sz w:val="24"/>
        </w:rPr>
        <w:t>S</w:t>
      </w:r>
      <w:r w:rsidR="00317DA2" w:rsidRPr="00AF2BA0">
        <w:rPr>
          <w:b/>
          <w:sz w:val="24"/>
          <w:szCs w:val="24"/>
        </w:rPr>
        <w:t>cholarly</w:t>
      </w:r>
      <w:r w:rsidR="005754EC" w:rsidRPr="00AF2BA0">
        <w:rPr>
          <w:b/>
          <w:sz w:val="24"/>
          <w:szCs w:val="24"/>
        </w:rPr>
        <w:t xml:space="preserve"> </w:t>
      </w:r>
      <w:r w:rsidR="005A5311" w:rsidRPr="00AF2BA0">
        <w:rPr>
          <w:b/>
          <w:sz w:val="24"/>
          <w:szCs w:val="24"/>
        </w:rPr>
        <w:t>and r</w:t>
      </w:r>
      <w:r w:rsidR="005754EC" w:rsidRPr="00AF2BA0">
        <w:rPr>
          <w:b/>
          <w:sz w:val="24"/>
          <w:szCs w:val="24"/>
        </w:rPr>
        <w:t>esearch</w:t>
      </w:r>
      <w:r w:rsidR="005A5311" w:rsidRPr="00AF2BA0">
        <w:rPr>
          <w:b/>
          <w:sz w:val="24"/>
          <w:szCs w:val="24"/>
        </w:rPr>
        <w:t xml:space="preserve"> achievement and impact</w:t>
      </w:r>
      <w:r w:rsidR="005754EC" w:rsidRPr="00AF2BA0">
        <w:rPr>
          <w:b/>
          <w:sz w:val="24"/>
          <w:szCs w:val="24"/>
        </w:rPr>
        <w:t xml:space="preserve"> </w:t>
      </w:r>
      <w:r w:rsidRPr="00AF2BA0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AF2BA0" w14:paraId="507E9FAE" w14:textId="77777777" w:rsidTr="0050417E">
        <w:tc>
          <w:tcPr>
            <w:tcW w:w="10620" w:type="dxa"/>
          </w:tcPr>
          <w:p w14:paraId="7702522D" w14:textId="7C62A835" w:rsidR="00B15FBB" w:rsidRPr="00AF2BA0" w:rsidRDefault="001647E8" w:rsidP="00392757">
            <w:pPr>
              <w:spacing w:after="120"/>
              <w:contextualSpacing/>
              <w:rPr>
                <w:sz w:val="24"/>
                <w:szCs w:val="24"/>
              </w:rPr>
            </w:pPr>
            <w:bookmarkStart w:id="1" w:name="_Hlk125020750"/>
            <w:r w:rsidRPr="00AF2BA0">
              <w:rPr>
                <w:rFonts w:eastAsia="Times New Roman"/>
                <w:sz w:val="24"/>
                <w:szCs w:val="24"/>
                <w:lang w:val="en-HK"/>
              </w:rPr>
              <w:t xml:space="preserve">Scholarly and research </w:t>
            </w:r>
            <w:bookmarkEnd w:id="1"/>
            <w:r w:rsidRPr="00AF2BA0">
              <w:rPr>
                <w:rFonts w:eastAsia="Times New Roman"/>
                <w:sz w:val="24"/>
                <w:szCs w:val="24"/>
                <w:lang w:val="en-HK"/>
              </w:rPr>
              <w:t>achievements with an emphasis on impact</w:t>
            </w:r>
            <w:r w:rsidR="00B15FBB" w:rsidRPr="00AF2BA0">
              <w:rPr>
                <w:sz w:val="24"/>
                <w:szCs w:val="24"/>
              </w:rPr>
              <w:t>:</w:t>
            </w:r>
          </w:p>
          <w:p w14:paraId="76F7B9E2" w14:textId="64600ED6" w:rsidR="00EC5029" w:rsidRPr="00AF2BA0" w:rsidRDefault="00EC5029" w:rsidP="00EC5029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highlight the impact of </w:t>
            </w:r>
            <w:r w:rsidR="000A35CD" w:rsidRPr="00AF2BA0">
              <w:rPr>
                <w:color w:val="A6A6A6" w:themeColor="background1" w:themeShade="A6"/>
                <w:szCs w:val="24"/>
              </w:rPr>
              <w:t>the scholarly</w:t>
            </w:r>
            <w:r w:rsidRPr="00AF2BA0">
              <w:rPr>
                <w:color w:val="A6A6A6" w:themeColor="background1" w:themeShade="A6"/>
                <w:szCs w:val="24"/>
              </w:rPr>
              <w:t xml:space="preserve"> </w:t>
            </w:r>
            <w:r w:rsidR="00363B86" w:rsidRPr="00AF2BA0">
              <w:rPr>
                <w:color w:val="A6A6A6" w:themeColor="background1" w:themeShade="A6"/>
                <w:szCs w:val="24"/>
              </w:rPr>
              <w:t xml:space="preserve">and research </w:t>
            </w:r>
            <w:r w:rsidRPr="00AF2BA0">
              <w:rPr>
                <w:color w:val="A6A6A6" w:themeColor="background1" w:themeShade="A6"/>
                <w:szCs w:val="24"/>
              </w:rPr>
              <w:t>activities</w:t>
            </w:r>
            <w:r w:rsidR="00363B86" w:rsidRPr="00AF2BA0">
              <w:rPr>
                <w:color w:val="A6A6A6" w:themeColor="background1" w:themeShade="A6"/>
                <w:szCs w:val="24"/>
              </w:rPr>
              <w:t xml:space="preserve"> of the candidate</w:t>
            </w:r>
            <w:r w:rsidRPr="00AF2BA0">
              <w:rPr>
                <w:color w:val="A6A6A6" w:themeColor="background1" w:themeShade="A6"/>
                <w:szCs w:val="24"/>
              </w:rPr>
              <w:t xml:space="preserve">. </w:t>
            </w:r>
          </w:p>
          <w:p w14:paraId="551DD886" w14:textId="18A30CF0" w:rsidR="00735794" w:rsidRPr="00AF2BA0" w:rsidRDefault="00735794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341427" w14:textId="62F5E22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DF1BEAC" w14:textId="0E2C916C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D393E8" w14:textId="75DE038B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13AEAA6" w14:textId="3803351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18657B" w14:textId="38FA0D61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BE01914" w14:textId="1EDB5159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ECC8E42" w14:textId="687A6C64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9D202E" w14:textId="77777777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ED0D8D1" w14:textId="2D1AB526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4A449F2" w14:textId="5DB5AC44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9EA783" w14:textId="6A8D1B43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5BCEE7" w14:textId="77777777" w:rsidR="00EC5029" w:rsidRPr="00AF2BA0" w:rsidRDefault="00EC5029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5E79651" w14:textId="4EEE1314" w:rsidR="00735794" w:rsidRPr="00AF2BA0" w:rsidRDefault="00735794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72911056" w14:textId="77777777" w:rsidTr="0050417E">
        <w:tc>
          <w:tcPr>
            <w:tcW w:w="10620" w:type="dxa"/>
          </w:tcPr>
          <w:p w14:paraId="0073926B" w14:textId="6FDBF063" w:rsidR="00B15FBB" w:rsidRPr="00AF2BA0" w:rsidRDefault="001647E8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AF2BA0">
              <w:rPr>
                <w:rFonts w:eastAsia="Times New Roman"/>
                <w:sz w:val="24"/>
                <w:szCs w:val="24"/>
                <w:lang w:val="en-HK"/>
              </w:rPr>
              <w:t>Reputation and leadership in the field</w:t>
            </w:r>
            <w:r w:rsidR="00B15FBB" w:rsidRPr="00AF2BA0"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570E49BF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A30127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40E5D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1BDA8E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405197B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2AF632E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7CB59F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5093C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2419B8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9F91F6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5378312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AC27BA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7CCA68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0AFC7CF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AF2BA0" w14:paraId="6667CC47" w14:textId="77777777" w:rsidTr="0050417E">
        <w:tc>
          <w:tcPr>
            <w:tcW w:w="10620" w:type="dxa"/>
          </w:tcPr>
          <w:p w14:paraId="5C53578D" w14:textId="63A1FEF9" w:rsidR="00B15FBB" w:rsidRPr="00AF2BA0" w:rsidRDefault="001647E8" w:rsidP="00B15FBB">
            <w:pPr>
              <w:spacing w:after="120"/>
              <w:contextualSpacing/>
              <w:rPr>
                <w:rFonts w:eastAsia="Times New Roman"/>
                <w:sz w:val="24"/>
                <w:szCs w:val="24"/>
                <w:lang w:val="en-HK"/>
              </w:rPr>
            </w:pPr>
            <w:r w:rsidRPr="00AF2BA0">
              <w:rPr>
                <w:rFonts w:eastAsia="Times New Roman"/>
                <w:sz w:val="24"/>
                <w:szCs w:val="24"/>
                <w:lang w:val="en-HK"/>
              </w:rPr>
              <w:t xml:space="preserve">Scholarly/ research </w:t>
            </w:r>
            <w:r w:rsidR="00983BD5" w:rsidRPr="00AF2BA0">
              <w:rPr>
                <w:rFonts w:eastAsia="Times New Roman"/>
                <w:sz w:val="24"/>
                <w:szCs w:val="24"/>
                <w:lang w:val="en-HK"/>
              </w:rPr>
              <w:t>r</w:t>
            </w:r>
            <w:r w:rsidRPr="00AF2BA0">
              <w:rPr>
                <w:rFonts w:eastAsia="Times New Roman"/>
                <w:sz w:val="24"/>
                <w:szCs w:val="24"/>
                <w:lang w:val="en-HK"/>
              </w:rPr>
              <w:t>ecognition</w:t>
            </w:r>
            <w:r w:rsidR="00983BD5" w:rsidRPr="00AF2BA0">
              <w:rPr>
                <w:rFonts w:eastAsia="Times New Roman"/>
                <w:sz w:val="24"/>
                <w:szCs w:val="24"/>
                <w:lang w:val="en-HK"/>
              </w:rPr>
              <w:t xml:space="preserve"> and awards</w:t>
            </w:r>
            <w:r w:rsidR="00B15FBB" w:rsidRPr="00AF2BA0">
              <w:rPr>
                <w:rFonts w:eastAsia="Times New Roman"/>
                <w:sz w:val="24"/>
                <w:szCs w:val="24"/>
                <w:lang w:val="en-HK"/>
              </w:rPr>
              <w:t>:</w:t>
            </w:r>
          </w:p>
          <w:p w14:paraId="76F3433E" w14:textId="77777777" w:rsidR="00374CDD" w:rsidRPr="00AF2BA0" w:rsidRDefault="00374CDD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r w:rsidRPr="00AF2BA0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7E6DEEB0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A6AE05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12CE33C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16642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00C8FC4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CF4587A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F306FB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A5F89AC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E31780E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AD7927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B1BCAB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43C60FD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B619E95" w14:textId="77777777" w:rsidR="001B473C" w:rsidRPr="00AF2BA0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75EF3D" w14:textId="77777777" w:rsidR="00B15FBB" w:rsidRPr="00AF2BA0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43B9902C" w14:textId="2FDCEAFA" w:rsidR="00B15FBB" w:rsidRPr="00452749" w:rsidRDefault="00BA69FE" w:rsidP="00391978">
      <w:pPr>
        <w:rPr>
          <w:sz w:val="24"/>
        </w:rPr>
      </w:pPr>
      <w:r w:rsidRPr="00AF2BA0">
        <w:rPr>
          <w:sz w:val="24"/>
        </w:rPr>
        <w:br w:type="page"/>
      </w:r>
      <w:r w:rsidR="00A902D9" w:rsidRPr="00452749">
        <w:rPr>
          <w:b/>
          <w:sz w:val="24"/>
        </w:rPr>
        <w:lastRenderedPageBreak/>
        <w:t xml:space="preserve">(4) </w:t>
      </w:r>
      <w:r w:rsidR="005A5311" w:rsidRPr="00452749">
        <w:rPr>
          <w:b/>
          <w:sz w:val="24"/>
        </w:rPr>
        <w:t>C</w:t>
      </w:r>
      <w:r w:rsidR="00317DA2" w:rsidRPr="00452749">
        <w:rPr>
          <w:b/>
          <w:sz w:val="24"/>
          <w:szCs w:val="24"/>
        </w:rPr>
        <w:t xml:space="preserve">ommunity </w:t>
      </w:r>
      <w:r w:rsidR="005A5311" w:rsidRPr="00452749">
        <w:rPr>
          <w:b/>
          <w:sz w:val="24"/>
          <w:szCs w:val="24"/>
        </w:rPr>
        <w:t>s</w:t>
      </w:r>
      <w:r w:rsidR="00317DA2" w:rsidRPr="00452749">
        <w:rPr>
          <w:b/>
          <w:sz w:val="24"/>
          <w:szCs w:val="24"/>
        </w:rPr>
        <w:t>ervice</w:t>
      </w:r>
      <w:r w:rsidR="005A5311" w:rsidRPr="00452749">
        <w:rPr>
          <w:b/>
          <w:sz w:val="24"/>
          <w:szCs w:val="24"/>
        </w:rPr>
        <w:t xml:space="preserve"> achievement and impact</w:t>
      </w:r>
      <w:r w:rsidR="00317DA2" w:rsidRPr="00452749">
        <w:rPr>
          <w:b/>
          <w:sz w:val="24"/>
          <w:szCs w:val="24"/>
        </w:rPr>
        <w:t xml:space="preserve"> </w:t>
      </w:r>
      <w:r w:rsidR="00A902D9" w:rsidRPr="00452749">
        <w:rPr>
          <w:sz w:val="24"/>
          <w:szCs w:val="24"/>
        </w:rPr>
        <w:br/>
      </w:r>
    </w:p>
    <w:tbl>
      <w:tblPr>
        <w:tblStyle w:val="TableGrid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B15FBB" w:rsidRPr="00452749" w14:paraId="56B24FE3" w14:textId="77777777" w:rsidTr="0050417E">
        <w:tc>
          <w:tcPr>
            <w:tcW w:w="10620" w:type="dxa"/>
          </w:tcPr>
          <w:p w14:paraId="259B6112" w14:textId="77777777" w:rsidR="00370347" w:rsidRPr="00452749" w:rsidRDefault="00370347" w:rsidP="00370347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Commitment and contribution to community services or voluntary/ philanthropic services that are on pro bono basis:</w:t>
            </w:r>
          </w:p>
          <w:p w14:paraId="3B0D7759" w14:textId="54E7B11A" w:rsidR="001B473C" w:rsidRPr="00452749" w:rsidRDefault="00370347" w:rsidP="00370347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color w:val="A6A6A6" w:themeColor="background1" w:themeShade="A6"/>
                <w:szCs w:val="24"/>
              </w:rPr>
              <w:t>Please describe candidate’s role and involvement in the services, affiliated unit, and year.</w:t>
            </w:r>
          </w:p>
          <w:p w14:paraId="0EA8542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AB1D05B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29331FD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3F1853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3903B5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F41407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552D021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5072CA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F47B72A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D4A933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0FE46F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5F6904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1A4413" w14:textId="236B678C" w:rsidR="00945520" w:rsidRPr="00452749" w:rsidRDefault="00945520" w:rsidP="0050417E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452749" w14:paraId="158533BA" w14:textId="77777777" w:rsidTr="0050417E">
        <w:tc>
          <w:tcPr>
            <w:tcW w:w="10620" w:type="dxa"/>
          </w:tcPr>
          <w:p w14:paraId="389FE28C" w14:textId="6D7CA28F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Leadership and impact of community service for social good:</w:t>
            </w:r>
          </w:p>
          <w:p w14:paraId="1F0B0137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43A5EA5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E4D943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3CE02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76ED7A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25526E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7C2F71D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D8EE309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DA89F64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8F7B85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6267A291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CD4810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F668FA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661D78" w14:textId="112039BC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  <w:tr w:rsidR="00B15FBB" w:rsidRPr="00452749" w14:paraId="2BCE3E5B" w14:textId="77777777" w:rsidTr="0050417E">
        <w:tc>
          <w:tcPr>
            <w:tcW w:w="10620" w:type="dxa"/>
          </w:tcPr>
          <w:p w14:paraId="1D68AD98" w14:textId="7E38290A" w:rsidR="00B15FBB" w:rsidRPr="00452749" w:rsidRDefault="00474711" w:rsidP="00B15FBB">
            <w:pPr>
              <w:spacing w:after="120"/>
              <w:contextualSpacing/>
              <w:rPr>
                <w:sz w:val="24"/>
                <w:szCs w:val="24"/>
              </w:rPr>
            </w:pPr>
            <w:r w:rsidRPr="00452749">
              <w:rPr>
                <w:sz w:val="24"/>
                <w:szCs w:val="24"/>
              </w:rPr>
              <w:t>R</w:t>
            </w:r>
            <w:r w:rsidR="00B15FBB" w:rsidRPr="00452749">
              <w:rPr>
                <w:sz w:val="24"/>
                <w:szCs w:val="24"/>
              </w:rPr>
              <w:t>ecognition</w:t>
            </w:r>
            <w:r w:rsidRPr="00452749">
              <w:rPr>
                <w:sz w:val="24"/>
                <w:szCs w:val="24"/>
              </w:rPr>
              <w:t xml:space="preserve"> and awards</w:t>
            </w:r>
            <w:r w:rsidR="00B15FBB" w:rsidRPr="00452749">
              <w:rPr>
                <w:sz w:val="24"/>
                <w:szCs w:val="24"/>
              </w:rPr>
              <w:t xml:space="preserve"> </w:t>
            </w:r>
            <w:r w:rsidR="002F5D7B" w:rsidRPr="00452749">
              <w:rPr>
                <w:sz w:val="24"/>
                <w:szCs w:val="24"/>
              </w:rPr>
              <w:t xml:space="preserve">received </w:t>
            </w:r>
            <w:r w:rsidR="00B15FBB" w:rsidRPr="00452749">
              <w:rPr>
                <w:sz w:val="24"/>
                <w:szCs w:val="24"/>
              </w:rPr>
              <w:t>from communities served:</w:t>
            </w:r>
          </w:p>
          <w:p w14:paraId="6D6793F0" w14:textId="77777777" w:rsidR="00374CDD" w:rsidRPr="00452749" w:rsidRDefault="00374CDD" w:rsidP="00374CDD">
            <w:pPr>
              <w:rPr>
                <w:color w:val="A6A6A6" w:themeColor="background1" w:themeShade="A6"/>
                <w:sz w:val="24"/>
                <w:szCs w:val="24"/>
              </w:rPr>
            </w:pPr>
            <w:r w:rsidRPr="00452749">
              <w:rPr>
                <w:color w:val="A6A6A6" w:themeColor="background1" w:themeShade="A6"/>
                <w:szCs w:val="24"/>
              </w:rPr>
              <w:t xml:space="preserve">Please specify the name of the recognition/ award, organizer, country/ region, and year of recognition. </w:t>
            </w:r>
          </w:p>
          <w:p w14:paraId="5CA2F182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217E642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9E9709C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2B91C340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1FC390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1424A60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D01FDE8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3076A34B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263514E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47330E1A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CB0E373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79126ABF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52961586" w14:textId="77777777" w:rsidR="001B473C" w:rsidRPr="00452749" w:rsidRDefault="001B473C" w:rsidP="001B473C">
            <w:pPr>
              <w:spacing w:after="120"/>
              <w:contextualSpacing/>
              <w:rPr>
                <w:sz w:val="24"/>
                <w:szCs w:val="24"/>
              </w:rPr>
            </w:pPr>
          </w:p>
          <w:p w14:paraId="01DD8F47" w14:textId="77777777" w:rsidR="00B15FBB" w:rsidRPr="00452749" w:rsidRDefault="00B15FBB" w:rsidP="00B15FBB">
            <w:pPr>
              <w:spacing w:after="120"/>
              <w:contextualSpacing/>
              <w:rPr>
                <w:sz w:val="24"/>
                <w:szCs w:val="24"/>
              </w:rPr>
            </w:pPr>
          </w:p>
        </w:tc>
      </w:tr>
    </w:tbl>
    <w:p w14:paraId="64EDC1A5" w14:textId="77777777" w:rsidR="00AE46EC" w:rsidRPr="00452749" w:rsidRDefault="00AE46EC">
      <w:pPr>
        <w:rPr>
          <w:sz w:val="24"/>
          <w:szCs w:val="24"/>
        </w:rPr>
      </w:pPr>
      <w:r w:rsidRPr="00452749">
        <w:rPr>
          <w:sz w:val="24"/>
          <w:szCs w:val="24"/>
        </w:rPr>
        <w:br w:type="page"/>
      </w:r>
    </w:p>
    <w:p w14:paraId="1B7B18F7" w14:textId="3DA1AB44" w:rsidR="000F2B6A" w:rsidRPr="00452749" w:rsidRDefault="000F2B6A" w:rsidP="000F2B6A">
      <w:pPr>
        <w:rPr>
          <w:b/>
          <w:sz w:val="24"/>
          <w:szCs w:val="24"/>
        </w:rPr>
      </w:pPr>
      <w:r w:rsidRPr="00452749">
        <w:rPr>
          <w:b/>
          <w:sz w:val="24"/>
          <w:szCs w:val="24"/>
        </w:rPr>
        <w:lastRenderedPageBreak/>
        <w:t>Part V – Proposer’s Recommendation</w:t>
      </w:r>
    </w:p>
    <w:p w14:paraId="5C798981" w14:textId="77777777" w:rsidR="000F2B6A" w:rsidRPr="00452749" w:rsidRDefault="000F2B6A" w:rsidP="000F2B6A">
      <w:pPr>
        <w:rPr>
          <w:b/>
          <w:sz w:val="24"/>
          <w:szCs w:val="24"/>
        </w:rPr>
      </w:pPr>
    </w:p>
    <w:p w14:paraId="3D9D0888" w14:textId="77777777" w:rsidR="000F2B6A" w:rsidRPr="005B3461" w:rsidRDefault="000F2B6A" w:rsidP="000F2B6A">
      <w:pPr>
        <w:rPr>
          <w:i/>
          <w:sz w:val="24"/>
          <w:szCs w:val="24"/>
        </w:rPr>
      </w:pPr>
      <w:r w:rsidRPr="00452749">
        <w:rPr>
          <w:i/>
          <w:sz w:val="24"/>
          <w:szCs w:val="24"/>
        </w:rPr>
        <w:t>In no more than 200 words, please share why you recommend this candidate for the Award.</w:t>
      </w:r>
    </w:p>
    <w:p w14:paraId="4C5D2E1C" w14:textId="77777777" w:rsidR="000F2B6A" w:rsidRDefault="000F2B6A" w:rsidP="000F2B6A">
      <w:pPr>
        <w:rPr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20"/>
      </w:tblGrid>
      <w:tr w:rsidR="000F2B6A" w:rsidRPr="00CE74FF" w14:paraId="4BBD41FC" w14:textId="77777777" w:rsidTr="002C097E">
        <w:tc>
          <w:tcPr>
            <w:tcW w:w="10520" w:type="dxa"/>
          </w:tcPr>
          <w:p w14:paraId="2DBEC6CF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0ADDB67D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6AE913B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22066AA3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B35BFC3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080A7FCC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15D57494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8E5FF79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A869727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486196F9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62E9A632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899C0E7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D8A379B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3A841F68" w14:textId="77777777" w:rsidR="000F2B6A" w:rsidRPr="006E4878" w:rsidRDefault="000F2B6A" w:rsidP="002C097E">
            <w:pPr>
              <w:rPr>
                <w:iCs/>
                <w:sz w:val="24"/>
                <w:szCs w:val="24"/>
              </w:rPr>
            </w:pPr>
          </w:p>
          <w:p w14:paraId="79B5BA69" w14:textId="77777777" w:rsidR="000F2B6A" w:rsidRPr="00CE74FF" w:rsidRDefault="000F2B6A" w:rsidP="002C097E">
            <w:pPr>
              <w:rPr>
                <w:iCs/>
                <w:sz w:val="24"/>
                <w:szCs w:val="24"/>
              </w:rPr>
            </w:pPr>
          </w:p>
        </w:tc>
      </w:tr>
    </w:tbl>
    <w:p w14:paraId="1FCF0229" w14:textId="3699337E" w:rsidR="00AF4786" w:rsidRDefault="00AF4786">
      <w:pPr>
        <w:rPr>
          <w:b/>
          <w:sz w:val="24"/>
          <w:szCs w:val="24"/>
        </w:rPr>
      </w:pPr>
    </w:p>
    <w:p w14:paraId="51B1935C" w14:textId="77777777" w:rsidR="000F2B6A" w:rsidRDefault="000F2B6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F8FFC93" w14:textId="246F2144" w:rsidR="003E012D" w:rsidRPr="00AF2BA0" w:rsidRDefault="003E012D" w:rsidP="003E012D">
      <w:pPr>
        <w:rPr>
          <w:b/>
          <w:sz w:val="24"/>
          <w:szCs w:val="24"/>
        </w:rPr>
      </w:pPr>
      <w:r w:rsidRPr="00AF2BA0">
        <w:rPr>
          <w:b/>
          <w:sz w:val="24"/>
          <w:szCs w:val="24"/>
        </w:rPr>
        <w:lastRenderedPageBreak/>
        <w:t>Part V</w:t>
      </w:r>
      <w:r w:rsidR="000F2B6A">
        <w:rPr>
          <w:b/>
          <w:sz w:val="24"/>
          <w:szCs w:val="24"/>
        </w:rPr>
        <w:t>I</w:t>
      </w:r>
      <w:r w:rsidRPr="00AF2BA0">
        <w:rPr>
          <w:b/>
          <w:sz w:val="24"/>
          <w:szCs w:val="24"/>
        </w:rPr>
        <w:t xml:space="preserve"> – </w:t>
      </w:r>
      <w:r w:rsidR="001D6D5A" w:rsidRPr="00AF2BA0">
        <w:rPr>
          <w:b/>
          <w:sz w:val="24"/>
          <w:szCs w:val="24"/>
        </w:rPr>
        <w:t>Propose</w:t>
      </w:r>
      <w:r w:rsidR="009A1F0B" w:rsidRPr="00AF2BA0">
        <w:rPr>
          <w:b/>
          <w:sz w:val="24"/>
          <w:szCs w:val="24"/>
        </w:rPr>
        <w:t>r</w:t>
      </w:r>
      <w:r w:rsidRPr="00AF2BA0">
        <w:rPr>
          <w:b/>
          <w:sz w:val="24"/>
          <w:szCs w:val="24"/>
        </w:rPr>
        <w:t>’s Particulars</w:t>
      </w:r>
    </w:p>
    <w:p w14:paraId="3D1F71A0" w14:textId="7A56C8FC" w:rsidR="003E012D" w:rsidRPr="00AF2BA0" w:rsidRDefault="003E012D" w:rsidP="003E012D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138"/>
      </w:tblGrid>
      <w:tr w:rsidR="00757B0B" w:rsidRPr="00AF2BA0" w14:paraId="174ED17C" w14:textId="77777777" w:rsidTr="00582B01">
        <w:tc>
          <w:tcPr>
            <w:tcW w:w="5382" w:type="dxa"/>
          </w:tcPr>
          <w:p w14:paraId="1E0E2EAA" w14:textId="2E4763D2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Name in English: </w:t>
            </w:r>
          </w:p>
          <w:p w14:paraId="01A4370E" w14:textId="61520655" w:rsidR="00757B0B" w:rsidRPr="00AF2BA0" w:rsidRDefault="00757B0B" w:rsidP="00582B01">
            <w:pPr>
              <w:ind w:right="200"/>
            </w:pPr>
          </w:p>
        </w:tc>
        <w:tc>
          <w:tcPr>
            <w:tcW w:w="5138" w:type="dxa"/>
            <w:vAlign w:val="bottom"/>
          </w:tcPr>
          <w:p w14:paraId="503F71DF" w14:textId="52B1C675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Name in Chinese: </w:t>
            </w:r>
          </w:p>
          <w:p w14:paraId="09174735" w14:textId="77777777" w:rsidR="00DC7D67" w:rsidRPr="00AF2BA0" w:rsidRDefault="00DC7D67" w:rsidP="00DE557F">
            <w:pPr>
              <w:rPr>
                <w:sz w:val="24"/>
                <w:szCs w:val="24"/>
              </w:rPr>
            </w:pPr>
          </w:p>
          <w:p w14:paraId="30325E0C" w14:textId="368C2BED" w:rsidR="00757B0B" w:rsidRPr="00AF2BA0" w:rsidRDefault="00757B0B" w:rsidP="00582B01">
            <w:pPr>
              <w:ind w:right="400"/>
            </w:pPr>
          </w:p>
        </w:tc>
      </w:tr>
      <w:tr w:rsidR="00757B0B" w:rsidRPr="00AF2BA0" w14:paraId="45F4AC2E" w14:textId="77777777" w:rsidTr="00582B01">
        <w:tc>
          <w:tcPr>
            <w:tcW w:w="5382" w:type="dxa"/>
          </w:tcPr>
          <w:p w14:paraId="2B28B4B4" w14:textId="4EAECCB8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Post Title:</w:t>
            </w:r>
          </w:p>
          <w:p w14:paraId="22F08AEF" w14:textId="77777777" w:rsidR="00DC7D67" w:rsidRPr="00AF2BA0" w:rsidRDefault="00DC7D67" w:rsidP="00DE557F">
            <w:pPr>
              <w:rPr>
                <w:sz w:val="24"/>
                <w:szCs w:val="24"/>
              </w:rPr>
            </w:pPr>
          </w:p>
          <w:p w14:paraId="06E5B136" w14:textId="3EEB9F52" w:rsidR="00757B0B" w:rsidRPr="00AF2BA0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16FB68EB" w14:textId="503EA742" w:rsidR="00757B0B" w:rsidRPr="00AF2BA0" w:rsidRDefault="00757B0B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Organi</w:t>
            </w:r>
            <w:r w:rsidR="00926640" w:rsidRPr="00AF2BA0">
              <w:rPr>
                <w:sz w:val="24"/>
                <w:szCs w:val="24"/>
              </w:rPr>
              <w:t>s</w:t>
            </w:r>
            <w:r w:rsidRPr="00AF2BA0">
              <w:rPr>
                <w:sz w:val="24"/>
                <w:szCs w:val="24"/>
              </w:rPr>
              <w:t>ation:</w:t>
            </w:r>
          </w:p>
        </w:tc>
      </w:tr>
      <w:tr w:rsidR="00757B0B" w:rsidRPr="00AF2BA0" w14:paraId="5AEA2D6C" w14:textId="77777777" w:rsidTr="00582B01">
        <w:tc>
          <w:tcPr>
            <w:tcW w:w="5382" w:type="dxa"/>
          </w:tcPr>
          <w:p w14:paraId="3422EA98" w14:textId="1DA5D2C4" w:rsidR="00757B0B" w:rsidRPr="00AF2BA0" w:rsidRDefault="00757B0B" w:rsidP="0000077C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Mobile No:</w:t>
            </w:r>
          </w:p>
          <w:p w14:paraId="7D935F13" w14:textId="77777777" w:rsidR="00DC7D67" w:rsidRPr="00AF2BA0" w:rsidRDefault="00DC7D67" w:rsidP="0000077C">
            <w:pPr>
              <w:rPr>
                <w:sz w:val="24"/>
                <w:szCs w:val="24"/>
              </w:rPr>
            </w:pPr>
          </w:p>
          <w:p w14:paraId="3F27799E" w14:textId="2A37A789" w:rsidR="00757B0B" w:rsidRPr="00AF2BA0" w:rsidRDefault="00757B0B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63EECAE2" w14:textId="60F88C7D" w:rsidR="00757B0B" w:rsidRPr="00AF2BA0" w:rsidRDefault="00757B0B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Email Address:</w:t>
            </w:r>
          </w:p>
        </w:tc>
      </w:tr>
      <w:tr w:rsidR="00757B0B" w:rsidRPr="00AF2BA0" w14:paraId="5D148772" w14:textId="77777777" w:rsidTr="00D82BC6">
        <w:trPr>
          <w:trHeight w:val="435"/>
        </w:trPr>
        <w:tc>
          <w:tcPr>
            <w:tcW w:w="10520" w:type="dxa"/>
            <w:gridSpan w:val="2"/>
          </w:tcPr>
          <w:p w14:paraId="7A30A64C" w14:textId="1F331ECE" w:rsidR="00757B0B" w:rsidRPr="00AF2BA0" w:rsidRDefault="00757B0B" w:rsidP="00DE557F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Affiliation with PolyU:</w:t>
            </w:r>
          </w:p>
          <w:p w14:paraId="073176AB" w14:textId="77777777" w:rsidR="0077427D" w:rsidRPr="00AF2BA0" w:rsidRDefault="0077427D" w:rsidP="0000077C">
            <w:pPr>
              <w:rPr>
                <w:sz w:val="12"/>
                <w:szCs w:val="24"/>
              </w:rPr>
            </w:pPr>
          </w:p>
          <w:p w14:paraId="274EB634" w14:textId="1F6293FF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Graduate of PolyU or its forerunners (Award Year: ______; Award Name:______________</w:t>
            </w:r>
            <w:r w:rsidR="0077427D" w:rsidRPr="00AF2BA0">
              <w:rPr>
                <w:sz w:val="24"/>
                <w:szCs w:val="24"/>
              </w:rPr>
              <w:t>_________</w:t>
            </w:r>
            <w:r w:rsidRPr="00AF2BA0">
              <w:rPr>
                <w:sz w:val="24"/>
                <w:szCs w:val="24"/>
              </w:rPr>
              <w:t>)</w:t>
            </w:r>
          </w:p>
          <w:p w14:paraId="26E08D7D" w14:textId="0473D0A8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Staff Member of PolyU </w:t>
            </w:r>
          </w:p>
          <w:p w14:paraId="35757ADA" w14:textId="0EDEF05C" w:rsidR="00757B0B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</w:t>
            </w:r>
            <w:r w:rsidR="0077427D" w:rsidRPr="00AF2BA0">
              <w:rPr>
                <w:sz w:val="24"/>
                <w:szCs w:val="24"/>
              </w:rPr>
              <w:t>Honorary Graduate/ University Fellow/ Current Member of Council or Court of PolyU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0689EAC4" w14:textId="44B2CDC5" w:rsidR="00FD7F89" w:rsidRPr="00AF2BA0" w:rsidRDefault="00757B0B" w:rsidP="00391978">
            <w:pPr>
              <w:spacing w:line="360" w:lineRule="auto"/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sym w:font="Wingdings" w:char="F0A8"/>
            </w:r>
            <w:r w:rsidRPr="00AF2BA0">
              <w:rPr>
                <w:sz w:val="24"/>
                <w:szCs w:val="24"/>
              </w:rPr>
              <w:t xml:space="preserve"> </w:t>
            </w:r>
            <w:r w:rsidR="0077427D" w:rsidRPr="00AF2BA0">
              <w:rPr>
                <w:sz w:val="24"/>
                <w:szCs w:val="24"/>
              </w:rPr>
              <w:t xml:space="preserve">Current Member of </w:t>
            </w:r>
            <w:r w:rsidR="00F439C2">
              <w:rPr>
                <w:sz w:val="24"/>
                <w:szCs w:val="24"/>
              </w:rPr>
              <w:t xml:space="preserve">an </w:t>
            </w:r>
            <w:r w:rsidR="0077427D" w:rsidRPr="00AF2BA0">
              <w:rPr>
                <w:sz w:val="24"/>
                <w:szCs w:val="24"/>
              </w:rPr>
              <w:t>Advisory Committee of PolyU</w:t>
            </w:r>
            <w:r w:rsidRPr="00AF2BA0">
              <w:rPr>
                <w:sz w:val="24"/>
                <w:szCs w:val="24"/>
              </w:rPr>
              <w:t xml:space="preserve"> </w:t>
            </w:r>
          </w:p>
          <w:p w14:paraId="700A7AC3" w14:textId="10C16B7C" w:rsidR="00757B0B" w:rsidRPr="00AF2BA0" w:rsidRDefault="00757B0B">
            <w:pPr>
              <w:rPr>
                <w:sz w:val="24"/>
                <w:szCs w:val="24"/>
              </w:rPr>
            </w:pPr>
          </w:p>
        </w:tc>
      </w:tr>
      <w:tr w:rsidR="009D008A" w:rsidRPr="00AF2BA0" w14:paraId="73EB1725" w14:textId="77777777" w:rsidTr="00D82BC6">
        <w:trPr>
          <w:trHeight w:val="435"/>
        </w:trPr>
        <w:tc>
          <w:tcPr>
            <w:tcW w:w="10520" w:type="dxa"/>
            <w:gridSpan w:val="2"/>
          </w:tcPr>
          <w:p w14:paraId="6643A165" w14:textId="77777777" w:rsidR="009D008A" w:rsidRPr="00B01BEC" w:rsidRDefault="009D008A" w:rsidP="00D018E6">
            <w:pPr>
              <w:adjustRightInd w:val="0"/>
              <w:snapToGrid w:val="0"/>
              <w:jc w:val="both"/>
              <w:rPr>
                <w:b/>
                <w:sz w:val="22"/>
                <w:szCs w:val="22"/>
              </w:rPr>
            </w:pPr>
          </w:p>
          <w:p w14:paraId="74482276" w14:textId="77777777" w:rsidR="007D07AB" w:rsidRPr="00B01BEC" w:rsidRDefault="007D07AB" w:rsidP="007D07AB">
            <w:pPr>
              <w:jc w:val="both"/>
              <w:rPr>
                <w:b/>
                <w:sz w:val="22"/>
                <w:szCs w:val="22"/>
              </w:rPr>
            </w:pPr>
            <w:r w:rsidRPr="00B01BEC">
              <w:rPr>
                <w:b/>
                <w:sz w:val="22"/>
                <w:szCs w:val="22"/>
              </w:rPr>
              <w:t xml:space="preserve">Personal Information Collection Statement </w:t>
            </w:r>
          </w:p>
          <w:p w14:paraId="6658FD62" w14:textId="77777777" w:rsidR="0068497B" w:rsidRDefault="0068497B" w:rsidP="0068497B">
            <w:pPr>
              <w:jc w:val="both"/>
              <w:rPr>
                <w:sz w:val="22"/>
                <w:szCs w:val="22"/>
              </w:rPr>
            </w:pPr>
          </w:p>
          <w:p w14:paraId="374EA14C" w14:textId="04E92A73" w:rsidR="0068497B" w:rsidRPr="00AF2BA0" w:rsidRDefault="0068497B" w:rsidP="0068497B">
            <w:pPr>
              <w:jc w:val="both"/>
              <w:rPr>
                <w:sz w:val="22"/>
                <w:szCs w:val="22"/>
              </w:rPr>
            </w:pPr>
            <w:r w:rsidRPr="00AF2BA0">
              <w:rPr>
                <w:sz w:val="22"/>
                <w:szCs w:val="22"/>
              </w:rPr>
              <w:t xml:space="preserve">All information submitted on this nomination form will be kept strictly confidential and will only be used by the Selection Committee for the purpose of the selection process. The </w:t>
            </w:r>
            <w:r w:rsidR="00FD1C37">
              <w:rPr>
                <w:sz w:val="22"/>
                <w:szCs w:val="22"/>
              </w:rPr>
              <w:t>Department of Electrical and Electronic Engineering</w:t>
            </w:r>
            <w:r w:rsidR="00BB265B">
              <w:rPr>
                <w:sz w:val="22"/>
                <w:szCs w:val="22"/>
              </w:rPr>
              <w:t xml:space="preserve"> (EEE)</w:t>
            </w:r>
            <w:r w:rsidRPr="00AF2BA0">
              <w:rPr>
                <w:sz w:val="22"/>
                <w:szCs w:val="22"/>
              </w:rPr>
              <w:t xml:space="preserve"> will send information to the proposer, candidate and/or referees including results announcement, information of award presentation ceremony, etc. through various communication channels by using the personal data provided (including name, email address, mailing address and telephone number). Proposer</w:t>
            </w:r>
            <w:r>
              <w:rPr>
                <w:sz w:val="22"/>
                <w:szCs w:val="22"/>
              </w:rPr>
              <w:t>s</w:t>
            </w:r>
            <w:r w:rsidRPr="00AF2BA0">
              <w:rPr>
                <w:sz w:val="22"/>
                <w:szCs w:val="22"/>
              </w:rPr>
              <w:t>, candidate</w:t>
            </w:r>
            <w:r>
              <w:rPr>
                <w:sz w:val="22"/>
                <w:szCs w:val="22"/>
              </w:rPr>
              <w:t>s</w:t>
            </w:r>
            <w:r w:rsidRPr="00AF2BA0">
              <w:rPr>
                <w:sz w:val="22"/>
                <w:szCs w:val="22"/>
              </w:rPr>
              <w:t xml:space="preserve"> and referees can access to or change their personal data by contacting </w:t>
            </w:r>
            <w:r w:rsidR="00EC5B3C" w:rsidRPr="00EC5B3C">
              <w:rPr>
                <w:sz w:val="22"/>
                <w:szCs w:val="22"/>
              </w:rPr>
              <w:t>e</w:t>
            </w:r>
            <w:r w:rsidR="00EC5B3C">
              <w:rPr>
                <w:sz w:val="22"/>
                <w:szCs w:val="22"/>
              </w:rPr>
              <w:t>e</w:t>
            </w:r>
            <w:r w:rsidR="00EC5B3C" w:rsidRPr="00EC5B3C">
              <w:rPr>
                <w:sz w:val="22"/>
                <w:szCs w:val="22"/>
              </w:rPr>
              <w:t>enotice@polyu.edu.hk</w:t>
            </w:r>
            <w:r w:rsidRPr="00AF2BA0">
              <w:rPr>
                <w:sz w:val="22"/>
                <w:szCs w:val="22"/>
              </w:rPr>
              <w:t>.</w:t>
            </w:r>
          </w:p>
          <w:p w14:paraId="01D7A9DC" w14:textId="77777777" w:rsidR="00B01BEC" w:rsidRPr="00B01BEC" w:rsidRDefault="00B01BEC" w:rsidP="00B01BEC">
            <w:pPr>
              <w:pStyle w:val="NormalWeb"/>
              <w:rPr>
                <w:b/>
                <w:color w:val="000000"/>
                <w:sz w:val="22"/>
                <w:szCs w:val="22"/>
              </w:rPr>
            </w:pPr>
            <w:r w:rsidRPr="00B01BEC">
              <w:rPr>
                <w:b/>
                <w:color w:val="000000"/>
                <w:sz w:val="22"/>
                <w:szCs w:val="22"/>
              </w:rPr>
              <w:t>Declaration</w:t>
            </w:r>
          </w:p>
          <w:p w14:paraId="77C5A22A" w14:textId="14179842" w:rsidR="00C225F0" w:rsidRPr="00C225F0" w:rsidRDefault="00B01BEC" w:rsidP="00B01BEC">
            <w:pPr>
              <w:pStyle w:val="NormalWeb"/>
              <w:rPr>
                <w:color w:val="000000"/>
                <w:sz w:val="22"/>
                <w:szCs w:val="22"/>
              </w:rPr>
            </w:pPr>
            <w:r w:rsidRPr="00B01BEC">
              <w:rPr>
                <w:color w:val="000000"/>
                <w:sz w:val="22"/>
                <w:szCs w:val="22"/>
              </w:rPr>
              <w:t>I attest to all the facts in this nomination form (and its attachments). I hereby declare that I agree to abide by the selection regulations for the Outstanding PolyU Alumni Award (OPAA). I am prepared to provide any further information or documents requested by the Department of Electrical</w:t>
            </w:r>
            <w:r w:rsidR="00C225F0">
              <w:rPr>
                <w:color w:val="000000"/>
                <w:sz w:val="22"/>
                <w:szCs w:val="22"/>
              </w:rPr>
              <w:t xml:space="preserve"> and Electronic</w:t>
            </w:r>
            <w:r w:rsidRPr="00B01BEC">
              <w:rPr>
                <w:color w:val="000000"/>
                <w:sz w:val="22"/>
                <w:szCs w:val="22"/>
              </w:rPr>
              <w:t xml:space="preserve"> Engineering</w:t>
            </w:r>
            <w:r w:rsidR="002742B9">
              <w:rPr>
                <w:color w:val="000000"/>
                <w:sz w:val="22"/>
                <w:szCs w:val="22"/>
              </w:rPr>
              <w:t xml:space="preserve"> (EEE)</w:t>
            </w:r>
            <w:r w:rsidRPr="00B01BEC">
              <w:rPr>
                <w:color w:val="000000"/>
                <w:sz w:val="22"/>
                <w:szCs w:val="22"/>
              </w:rPr>
              <w:t>.</w:t>
            </w:r>
          </w:p>
        </w:tc>
      </w:tr>
      <w:tr w:rsidR="009D008A" w:rsidRPr="00757B0B" w14:paraId="54462AB8" w14:textId="77777777" w:rsidTr="009D008A">
        <w:trPr>
          <w:trHeight w:val="555"/>
        </w:trPr>
        <w:tc>
          <w:tcPr>
            <w:tcW w:w="5382" w:type="dxa"/>
          </w:tcPr>
          <w:p w14:paraId="4C6BD2D6" w14:textId="77777777" w:rsidR="009D008A" w:rsidRPr="00AF2BA0" w:rsidRDefault="009D008A" w:rsidP="00A73626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 xml:space="preserve">Signature of Proposer:   </w:t>
            </w:r>
          </w:p>
          <w:p w14:paraId="5F8433C8" w14:textId="7351DD56" w:rsidR="009D008A" w:rsidRPr="00AF2BA0" w:rsidRDefault="009D008A" w:rsidP="00A73626">
            <w:pPr>
              <w:rPr>
                <w:sz w:val="24"/>
                <w:szCs w:val="24"/>
              </w:rPr>
            </w:pPr>
          </w:p>
          <w:p w14:paraId="26A51452" w14:textId="77777777" w:rsidR="004E1B28" w:rsidRPr="00AF2BA0" w:rsidRDefault="004E1B28" w:rsidP="00A73626">
            <w:pPr>
              <w:rPr>
                <w:sz w:val="24"/>
                <w:szCs w:val="24"/>
              </w:rPr>
            </w:pPr>
          </w:p>
          <w:p w14:paraId="6DC369E7" w14:textId="77777777" w:rsidR="009D008A" w:rsidRPr="00AF2BA0" w:rsidRDefault="009D008A" w:rsidP="00A73626">
            <w:pPr>
              <w:rPr>
                <w:sz w:val="24"/>
                <w:szCs w:val="24"/>
              </w:rPr>
            </w:pPr>
          </w:p>
        </w:tc>
        <w:tc>
          <w:tcPr>
            <w:tcW w:w="5138" w:type="dxa"/>
          </w:tcPr>
          <w:p w14:paraId="7CC2B27C" w14:textId="77777777" w:rsidR="009D008A" w:rsidRPr="00757B0B" w:rsidRDefault="009D008A" w:rsidP="00A73626">
            <w:pPr>
              <w:rPr>
                <w:sz w:val="24"/>
                <w:szCs w:val="24"/>
              </w:rPr>
            </w:pPr>
            <w:r w:rsidRPr="00AF2BA0">
              <w:rPr>
                <w:sz w:val="24"/>
                <w:szCs w:val="24"/>
              </w:rPr>
              <w:t>Date:</w:t>
            </w:r>
          </w:p>
        </w:tc>
      </w:tr>
    </w:tbl>
    <w:p w14:paraId="6791FDA1" w14:textId="06FF63DB" w:rsidR="0000271F" w:rsidRPr="0059337E" w:rsidRDefault="0000271F" w:rsidP="00D17D5F">
      <w:pPr>
        <w:rPr>
          <w:b/>
          <w:i/>
          <w:szCs w:val="24"/>
        </w:rPr>
      </w:pPr>
    </w:p>
    <w:sectPr w:rsidR="0000271F" w:rsidRPr="0059337E" w:rsidSect="00366B5F">
      <w:headerReference w:type="default" r:id="rId11"/>
      <w:footerReference w:type="default" r:id="rId12"/>
      <w:pgSz w:w="11907" w:h="16839" w:code="9"/>
      <w:pgMar w:top="1560" w:right="657" w:bottom="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432AA" w14:textId="77777777" w:rsidR="00371E7A" w:rsidRDefault="00371E7A" w:rsidP="00467638">
      <w:r>
        <w:separator/>
      </w:r>
    </w:p>
  </w:endnote>
  <w:endnote w:type="continuationSeparator" w:id="0">
    <w:p w14:paraId="59560A23" w14:textId="77777777" w:rsidR="00371E7A" w:rsidRDefault="00371E7A" w:rsidP="004676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7095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9E013" w14:textId="1A8224A6" w:rsidR="00A73626" w:rsidRDefault="00A736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A5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1CA61272" w14:textId="77777777" w:rsidR="00A73626" w:rsidRDefault="00A7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63C1A" w14:textId="77777777" w:rsidR="00371E7A" w:rsidRDefault="00371E7A" w:rsidP="00467638">
      <w:r>
        <w:separator/>
      </w:r>
    </w:p>
  </w:footnote>
  <w:footnote w:type="continuationSeparator" w:id="0">
    <w:p w14:paraId="52F3740E" w14:textId="77777777" w:rsidR="00371E7A" w:rsidRDefault="00371E7A" w:rsidP="004676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8E413" w14:textId="4DF6EB79" w:rsidR="00A73626" w:rsidRDefault="00897ED2" w:rsidP="00392757">
    <w:pPr>
      <w:pStyle w:val="Header"/>
      <w:jc w:val="right"/>
      <w:rPr>
        <w:u w:val="single"/>
      </w:rPr>
    </w:pPr>
    <w:r>
      <w:rPr>
        <w:sz w:val="24"/>
        <w:szCs w:val="24"/>
        <w:lang w:eastAsia="zh-CN"/>
      </w:rPr>
      <w:pict w14:anchorId="0E3B15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946618" o:spid="_x0000_s2050" type="#_x0000_t75" style="position:absolute;left:0;text-align:left;margin-left:-36pt;margin-top:-81pt;width:251.3pt;height:78.7pt;z-index:-251658752;mso-position-horizontal-relative:margin;mso-position-vertical-relative:margin" o:allowincell="f">
          <v:imagedata r:id="rId1" o:title="PolyU_Letterhead_2 (1)" cropbottom="59413f" cropright="37876f"/>
          <w10:wrap type="square" anchorx="margin" anchory="margin"/>
        </v:shape>
      </w:pict>
    </w:r>
  </w:p>
  <w:p w14:paraId="5748D058" w14:textId="77777777" w:rsidR="00A73626" w:rsidRDefault="00A73626" w:rsidP="00392757">
    <w:pPr>
      <w:pStyle w:val="Header"/>
      <w:jc w:val="right"/>
      <w:rPr>
        <w:u w:val="single"/>
      </w:rPr>
    </w:pPr>
  </w:p>
  <w:p w14:paraId="4B3BC8A2" w14:textId="77777777" w:rsidR="00D17D5F" w:rsidRDefault="00D17D5F" w:rsidP="00392757">
    <w:pPr>
      <w:pStyle w:val="Header"/>
      <w:jc w:val="right"/>
      <w:rPr>
        <w:u w:val="single"/>
      </w:rPr>
    </w:pPr>
  </w:p>
  <w:p w14:paraId="1C78446E" w14:textId="3F5B203A" w:rsidR="00A73626" w:rsidRPr="00392757" w:rsidRDefault="00A73626" w:rsidP="00392757">
    <w:pPr>
      <w:pStyle w:val="Header"/>
      <w:jc w:val="right"/>
      <w:rPr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875FE"/>
    <w:multiLevelType w:val="hybridMultilevel"/>
    <w:tmpl w:val="BA5CD9F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27E0F"/>
    <w:multiLevelType w:val="hybridMultilevel"/>
    <w:tmpl w:val="D0E8CFD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F5426"/>
    <w:multiLevelType w:val="hybridMultilevel"/>
    <w:tmpl w:val="EBF4875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D5275"/>
    <w:multiLevelType w:val="hybridMultilevel"/>
    <w:tmpl w:val="32A405BE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8F3F7F"/>
    <w:multiLevelType w:val="hybridMultilevel"/>
    <w:tmpl w:val="54D4CD98"/>
    <w:lvl w:ilvl="0" w:tplc="21320328">
      <w:start w:val="5"/>
      <w:numFmt w:val="bullet"/>
      <w:lvlText w:val=""/>
      <w:lvlJc w:val="left"/>
      <w:pPr>
        <w:ind w:left="36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CD4145"/>
    <w:multiLevelType w:val="hybridMultilevel"/>
    <w:tmpl w:val="64C44FF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3002E"/>
    <w:multiLevelType w:val="hybridMultilevel"/>
    <w:tmpl w:val="414087F0"/>
    <w:lvl w:ilvl="0" w:tplc="8DF42B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4245A0"/>
    <w:multiLevelType w:val="hybridMultilevel"/>
    <w:tmpl w:val="C10C9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7"/>
  </w:num>
  <w:num w:numId="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sjQysTA3NjA2trRU0lEKTi0uzszPAykwrAUAdA0q9ywAAAA="/>
  </w:docVars>
  <w:rsids>
    <w:rsidRoot w:val="007C65E1"/>
    <w:rsid w:val="0000077C"/>
    <w:rsid w:val="00000CDF"/>
    <w:rsid w:val="00001713"/>
    <w:rsid w:val="00001FA4"/>
    <w:rsid w:val="0000271F"/>
    <w:rsid w:val="00011803"/>
    <w:rsid w:val="00013426"/>
    <w:rsid w:val="00016519"/>
    <w:rsid w:val="00020458"/>
    <w:rsid w:val="000365F3"/>
    <w:rsid w:val="0003667A"/>
    <w:rsid w:val="00045AD3"/>
    <w:rsid w:val="000475C2"/>
    <w:rsid w:val="000503F1"/>
    <w:rsid w:val="000508E6"/>
    <w:rsid w:val="000534D5"/>
    <w:rsid w:val="000615B8"/>
    <w:rsid w:val="00062455"/>
    <w:rsid w:val="00063DB2"/>
    <w:rsid w:val="0006498A"/>
    <w:rsid w:val="0006613B"/>
    <w:rsid w:val="00073A4D"/>
    <w:rsid w:val="00074878"/>
    <w:rsid w:val="0007659A"/>
    <w:rsid w:val="000800E8"/>
    <w:rsid w:val="0008105F"/>
    <w:rsid w:val="00093061"/>
    <w:rsid w:val="00093D79"/>
    <w:rsid w:val="00095559"/>
    <w:rsid w:val="0009698E"/>
    <w:rsid w:val="0009783B"/>
    <w:rsid w:val="00097E04"/>
    <w:rsid w:val="000A0FD1"/>
    <w:rsid w:val="000A1B6B"/>
    <w:rsid w:val="000A35CD"/>
    <w:rsid w:val="000B1F6B"/>
    <w:rsid w:val="000B2F29"/>
    <w:rsid w:val="000B3599"/>
    <w:rsid w:val="000B5EBE"/>
    <w:rsid w:val="000B78F4"/>
    <w:rsid w:val="000C01C5"/>
    <w:rsid w:val="000C12C8"/>
    <w:rsid w:val="000C17EC"/>
    <w:rsid w:val="000C4A78"/>
    <w:rsid w:val="000E42F6"/>
    <w:rsid w:val="000E48A8"/>
    <w:rsid w:val="000E7B29"/>
    <w:rsid w:val="000F06BA"/>
    <w:rsid w:val="000F2B6A"/>
    <w:rsid w:val="000F3F63"/>
    <w:rsid w:val="000F78D3"/>
    <w:rsid w:val="000F7A4A"/>
    <w:rsid w:val="001006CE"/>
    <w:rsid w:val="00103D65"/>
    <w:rsid w:val="00104D9C"/>
    <w:rsid w:val="00107362"/>
    <w:rsid w:val="001077E9"/>
    <w:rsid w:val="00107A84"/>
    <w:rsid w:val="0011245A"/>
    <w:rsid w:val="00113255"/>
    <w:rsid w:val="00113333"/>
    <w:rsid w:val="00113452"/>
    <w:rsid w:val="0012095A"/>
    <w:rsid w:val="00125BA8"/>
    <w:rsid w:val="001266AC"/>
    <w:rsid w:val="00126D90"/>
    <w:rsid w:val="00127366"/>
    <w:rsid w:val="00130981"/>
    <w:rsid w:val="00130F81"/>
    <w:rsid w:val="00131076"/>
    <w:rsid w:val="00132D7B"/>
    <w:rsid w:val="00133ED8"/>
    <w:rsid w:val="001370D7"/>
    <w:rsid w:val="00141C09"/>
    <w:rsid w:val="001446F9"/>
    <w:rsid w:val="00146618"/>
    <w:rsid w:val="001472F6"/>
    <w:rsid w:val="001524B3"/>
    <w:rsid w:val="00152E19"/>
    <w:rsid w:val="001535C6"/>
    <w:rsid w:val="00163D70"/>
    <w:rsid w:val="001647E8"/>
    <w:rsid w:val="00181DD5"/>
    <w:rsid w:val="00183457"/>
    <w:rsid w:val="00187301"/>
    <w:rsid w:val="00190ED6"/>
    <w:rsid w:val="001911EF"/>
    <w:rsid w:val="00194988"/>
    <w:rsid w:val="001A1986"/>
    <w:rsid w:val="001B473C"/>
    <w:rsid w:val="001B56C9"/>
    <w:rsid w:val="001B67CD"/>
    <w:rsid w:val="001B73A0"/>
    <w:rsid w:val="001C05A3"/>
    <w:rsid w:val="001C14D0"/>
    <w:rsid w:val="001C3331"/>
    <w:rsid w:val="001C3BF4"/>
    <w:rsid w:val="001C3EF6"/>
    <w:rsid w:val="001D1C97"/>
    <w:rsid w:val="001D30E7"/>
    <w:rsid w:val="001D5B75"/>
    <w:rsid w:val="001D6D5A"/>
    <w:rsid w:val="001E7EBD"/>
    <w:rsid w:val="001F08B2"/>
    <w:rsid w:val="001F55ED"/>
    <w:rsid w:val="0020101E"/>
    <w:rsid w:val="00202504"/>
    <w:rsid w:val="00203A45"/>
    <w:rsid w:val="00205D0F"/>
    <w:rsid w:val="0021332D"/>
    <w:rsid w:val="002155F5"/>
    <w:rsid w:val="00216B64"/>
    <w:rsid w:val="00221514"/>
    <w:rsid w:val="00223500"/>
    <w:rsid w:val="002318DA"/>
    <w:rsid w:val="0023287E"/>
    <w:rsid w:val="00236659"/>
    <w:rsid w:val="00240131"/>
    <w:rsid w:val="00240CB9"/>
    <w:rsid w:val="00245E85"/>
    <w:rsid w:val="0025329C"/>
    <w:rsid w:val="002552A6"/>
    <w:rsid w:val="00255D9C"/>
    <w:rsid w:val="002631B5"/>
    <w:rsid w:val="002637EF"/>
    <w:rsid w:val="00263EFA"/>
    <w:rsid w:val="00264856"/>
    <w:rsid w:val="00266408"/>
    <w:rsid w:val="00273EB6"/>
    <w:rsid w:val="002742B9"/>
    <w:rsid w:val="00275C30"/>
    <w:rsid w:val="00276C58"/>
    <w:rsid w:val="00280DA2"/>
    <w:rsid w:val="00285991"/>
    <w:rsid w:val="00285D24"/>
    <w:rsid w:val="002861A2"/>
    <w:rsid w:val="002864EA"/>
    <w:rsid w:val="002915CB"/>
    <w:rsid w:val="002954CF"/>
    <w:rsid w:val="002A0538"/>
    <w:rsid w:val="002A1957"/>
    <w:rsid w:val="002A41CE"/>
    <w:rsid w:val="002A72C0"/>
    <w:rsid w:val="002B1731"/>
    <w:rsid w:val="002B20F1"/>
    <w:rsid w:val="002B59E6"/>
    <w:rsid w:val="002B6651"/>
    <w:rsid w:val="002C19BA"/>
    <w:rsid w:val="002C229D"/>
    <w:rsid w:val="002C5127"/>
    <w:rsid w:val="002C7889"/>
    <w:rsid w:val="002D3377"/>
    <w:rsid w:val="002D56A7"/>
    <w:rsid w:val="002E11E8"/>
    <w:rsid w:val="002E1E11"/>
    <w:rsid w:val="002F2D9A"/>
    <w:rsid w:val="002F310C"/>
    <w:rsid w:val="002F5D7B"/>
    <w:rsid w:val="002F73AB"/>
    <w:rsid w:val="002F79FC"/>
    <w:rsid w:val="003015B4"/>
    <w:rsid w:val="00303871"/>
    <w:rsid w:val="00306A07"/>
    <w:rsid w:val="00306CD7"/>
    <w:rsid w:val="00310C03"/>
    <w:rsid w:val="00316A79"/>
    <w:rsid w:val="00317DA2"/>
    <w:rsid w:val="00326D85"/>
    <w:rsid w:val="00327685"/>
    <w:rsid w:val="003305B4"/>
    <w:rsid w:val="00336A16"/>
    <w:rsid w:val="0033740B"/>
    <w:rsid w:val="003410C7"/>
    <w:rsid w:val="00341160"/>
    <w:rsid w:val="003447FF"/>
    <w:rsid w:val="0034525C"/>
    <w:rsid w:val="00354539"/>
    <w:rsid w:val="00354ECA"/>
    <w:rsid w:val="00355294"/>
    <w:rsid w:val="003554D5"/>
    <w:rsid w:val="0035714F"/>
    <w:rsid w:val="00357606"/>
    <w:rsid w:val="0036081E"/>
    <w:rsid w:val="00362563"/>
    <w:rsid w:val="0036396A"/>
    <w:rsid w:val="00363B86"/>
    <w:rsid w:val="00366046"/>
    <w:rsid w:val="00366B5F"/>
    <w:rsid w:val="00370347"/>
    <w:rsid w:val="00371E7A"/>
    <w:rsid w:val="00374CDD"/>
    <w:rsid w:val="00381695"/>
    <w:rsid w:val="003827C1"/>
    <w:rsid w:val="003846EE"/>
    <w:rsid w:val="00384B9B"/>
    <w:rsid w:val="00387396"/>
    <w:rsid w:val="00387B25"/>
    <w:rsid w:val="00387C0E"/>
    <w:rsid w:val="00390AB7"/>
    <w:rsid w:val="003914AB"/>
    <w:rsid w:val="003914F3"/>
    <w:rsid w:val="003918B3"/>
    <w:rsid w:val="00391978"/>
    <w:rsid w:val="0039202B"/>
    <w:rsid w:val="00392757"/>
    <w:rsid w:val="00392DBD"/>
    <w:rsid w:val="00394B15"/>
    <w:rsid w:val="0039667A"/>
    <w:rsid w:val="00397684"/>
    <w:rsid w:val="003A058D"/>
    <w:rsid w:val="003A5B13"/>
    <w:rsid w:val="003A650E"/>
    <w:rsid w:val="003A683F"/>
    <w:rsid w:val="003A7835"/>
    <w:rsid w:val="003C777E"/>
    <w:rsid w:val="003D4673"/>
    <w:rsid w:val="003D7BA6"/>
    <w:rsid w:val="003E012D"/>
    <w:rsid w:val="003E1ED4"/>
    <w:rsid w:val="003E2CD1"/>
    <w:rsid w:val="003E5534"/>
    <w:rsid w:val="003E5DCE"/>
    <w:rsid w:val="003F0419"/>
    <w:rsid w:val="003F29BE"/>
    <w:rsid w:val="003F3EC4"/>
    <w:rsid w:val="00403160"/>
    <w:rsid w:val="004060E6"/>
    <w:rsid w:val="00411F67"/>
    <w:rsid w:val="00412C2D"/>
    <w:rsid w:val="004148D7"/>
    <w:rsid w:val="00414EEC"/>
    <w:rsid w:val="00415F6F"/>
    <w:rsid w:val="00416800"/>
    <w:rsid w:val="00416B5B"/>
    <w:rsid w:val="0042288E"/>
    <w:rsid w:val="00436DDD"/>
    <w:rsid w:val="004400FB"/>
    <w:rsid w:val="00442B6B"/>
    <w:rsid w:val="0045086B"/>
    <w:rsid w:val="00452749"/>
    <w:rsid w:val="00454318"/>
    <w:rsid w:val="00454994"/>
    <w:rsid w:val="00460729"/>
    <w:rsid w:val="004619D0"/>
    <w:rsid w:val="004635DF"/>
    <w:rsid w:val="00465227"/>
    <w:rsid w:val="00465998"/>
    <w:rsid w:val="00466D59"/>
    <w:rsid w:val="00467638"/>
    <w:rsid w:val="004721AB"/>
    <w:rsid w:val="00474711"/>
    <w:rsid w:val="00477D8B"/>
    <w:rsid w:val="0048125D"/>
    <w:rsid w:val="00482A06"/>
    <w:rsid w:val="00482FE8"/>
    <w:rsid w:val="004837C8"/>
    <w:rsid w:val="00483A78"/>
    <w:rsid w:val="004874EB"/>
    <w:rsid w:val="00493FD9"/>
    <w:rsid w:val="00494667"/>
    <w:rsid w:val="004962F7"/>
    <w:rsid w:val="00496BBB"/>
    <w:rsid w:val="00496BC6"/>
    <w:rsid w:val="004A2CFD"/>
    <w:rsid w:val="004B5E2F"/>
    <w:rsid w:val="004B7DB9"/>
    <w:rsid w:val="004D30DE"/>
    <w:rsid w:val="004D4137"/>
    <w:rsid w:val="004D57F3"/>
    <w:rsid w:val="004D7FD3"/>
    <w:rsid w:val="004E1B28"/>
    <w:rsid w:val="004E2B58"/>
    <w:rsid w:val="004F0D42"/>
    <w:rsid w:val="004F0F58"/>
    <w:rsid w:val="004F1B56"/>
    <w:rsid w:val="004F2783"/>
    <w:rsid w:val="004F675F"/>
    <w:rsid w:val="004F6E3B"/>
    <w:rsid w:val="0050417E"/>
    <w:rsid w:val="00506EBE"/>
    <w:rsid w:val="00507055"/>
    <w:rsid w:val="00510632"/>
    <w:rsid w:val="00511CE1"/>
    <w:rsid w:val="005160A7"/>
    <w:rsid w:val="0051708D"/>
    <w:rsid w:val="00517A24"/>
    <w:rsid w:val="00522E5B"/>
    <w:rsid w:val="00523D7F"/>
    <w:rsid w:val="00525189"/>
    <w:rsid w:val="00526176"/>
    <w:rsid w:val="00526207"/>
    <w:rsid w:val="00527440"/>
    <w:rsid w:val="00531A6E"/>
    <w:rsid w:val="00532316"/>
    <w:rsid w:val="00541FB5"/>
    <w:rsid w:val="00543F00"/>
    <w:rsid w:val="005453FA"/>
    <w:rsid w:val="00546741"/>
    <w:rsid w:val="005518A0"/>
    <w:rsid w:val="00553A1E"/>
    <w:rsid w:val="00560D14"/>
    <w:rsid w:val="00563814"/>
    <w:rsid w:val="00565EF6"/>
    <w:rsid w:val="00565FB1"/>
    <w:rsid w:val="005661C5"/>
    <w:rsid w:val="005754EC"/>
    <w:rsid w:val="00577BAC"/>
    <w:rsid w:val="0058200F"/>
    <w:rsid w:val="00582B01"/>
    <w:rsid w:val="00582F39"/>
    <w:rsid w:val="0059337E"/>
    <w:rsid w:val="005A46EE"/>
    <w:rsid w:val="005A5311"/>
    <w:rsid w:val="005B2BBD"/>
    <w:rsid w:val="005B4E25"/>
    <w:rsid w:val="005D0552"/>
    <w:rsid w:val="005D6500"/>
    <w:rsid w:val="005E4F15"/>
    <w:rsid w:val="005E7C00"/>
    <w:rsid w:val="005F178F"/>
    <w:rsid w:val="005F201F"/>
    <w:rsid w:val="005F3612"/>
    <w:rsid w:val="005F4C79"/>
    <w:rsid w:val="005F533E"/>
    <w:rsid w:val="00602972"/>
    <w:rsid w:val="00605EBF"/>
    <w:rsid w:val="0060760A"/>
    <w:rsid w:val="00611FE8"/>
    <w:rsid w:val="006141AD"/>
    <w:rsid w:val="00614CEE"/>
    <w:rsid w:val="00615B29"/>
    <w:rsid w:val="00617480"/>
    <w:rsid w:val="00620C6D"/>
    <w:rsid w:val="00621E18"/>
    <w:rsid w:val="006228A6"/>
    <w:rsid w:val="00622C13"/>
    <w:rsid w:val="00622CC7"/>
    <w:rsid w:val="00624A2A"/>
    <w:rsid w:val="00624B4C"/>
    <w:rsid w:val="006253FF"/>
    <w:rsid w:val="00634049"/>
    <w:rsid w:val="006358F7"/>
    <w:rsid w:val="006407A9"/>
    <w:rsid w:val="00642B9C"/>
    <w:rsid w:val="00644E84"/>
    <w:rsid w:val="00645AF0"/>
    <w:rsid w:val="00646599"/>
    <w:rsid w:val="00647F3B"/>
    <w:rsid w:val="00647FEA"/>
    <w:rsid w:val="0065152B"/>
    <w:rsid w:val="00651639"/>
    <w:rsid w:val="00652EC6"/>
    <w:rsid w:val="0065766A"/>
    <w:rsid w:val="006656D3"/>
    <w:rsid w:val="00665F40"/>
    <w:rsid w:val="0067365A"/>
    <w:rsid w:val="00677BF8"/>
    <w:rsid w:val="00682976"/>
    <w:rsid w:val="00682C5F"/>
    <w:rsid w:val="0068497B"/>
    <w:rsid w:val="00685833"/>
    <w:rsid w:val="00692828"/>
    <w:rsid w:val="00692D74"/>
    <w:rsid w:val="00693B25"/>
    <w:rsid w:val="006944A3"/>
    <w:rsid w:val="00694981"/>
    <w:rsid w:val="006A3C72"/>
    <w:rsid w:val="006A5459"/>
    <w:rsid w:val="006A6F85"/>
    <w:rsid w:val="006B1F71"/>
    <w:rsid w:val="006B3CE3"/>
    <w:rsid w:val="006B7CDB"/>
    <w:rsid w:val="006C0490"/>
    <w:rsid w:val="006C0687"/>
    <w:rsid w:val="006C0828"/>
    <w:rsid w:val="006C3215"/>
    <w:rsid w:val="006C325D"/>
    <w:rsid w:val="006C62D5"/>
    <w:rsid w:val="006D3214"/>
    <w:rsid w:val="006D659C"/>
    <w:rsid w:val="006E0322"/>
    <w:rsid w:val="006E35B1"/>
    <w:rsid w:val="006E52D1"/>
    <w:rsid w:val="006E57E5"/>
    <w:rsid w:val="006F0CF6"/>
    <w:rsid w:val="006F0F2B"/>
    <w:rsid w:val="006F7607"/>
    <w:rsid w:val="007037E2"/>
    <w:rsid w:val="00707F9B"/>
    <w:rsid w:val="00717B80"/>
    <w:rsid w:val="00717D5F"/>
    <w:rsid w:val="0072363C"/>
    <w:rsid w:val="00731973"/>
    <w:rsid w:val="007349A6"/>
    <w:rsid w:val="00735794"/>
    <w:rsid w:val="00750355"/>
    <w:rsid w:val="0075133A"/>
    <w:rsid w:val="00751C17"/>
    <w:rsid w:val="0075216F"/>
    <w:rsid w:val="00752C3F"/>
    <w:rsid w:val="00754488"/>
    <w:rsid w:val="00757B0B"/>
    <w:rsid w:val="00761F04"/>
    <w:rsid w:val="0076253A"/>
    <w:rsid w:val="007663D2"/>
    <w:rsid w:val="00767BCB"/>
    <w:rsid w:val="00771E6C"/>
    <w:rsid w:val="0077257F"/>
    <w:rsid w:val="0077427D"/>
    <w:rsid w:val="00775AB0"/>
    <w:rsid w:val="007854B3"/>
    <w:rsid w:val="00786859"/>
    <w:rsid w:val="00786CB6"/>
    <w:rsid w:val="007906C7"/>
    <w:rsid w:val="00791665"/>
    <w:rsid w:val="00791D55"/>
    <w:rsid w:val="007923A8"/>
    <w:rsid w:val="007A2246"/>
    <w:rsid w:val="007A4C84"/>
    <w:rsid w:val="007A6601"/>
    <w:rsid w:val="007A7561"/>
    <w:rsid w:val="007B25AD"/>
    <w:rsid w:val="007B34A0"/>
    <w:rsid w:val="007B3B2A"/>
    <w:rsid w:val="007C0B04"/>
    <w:rsid w:val="007C3A89"/>
    <w:rsid w:val="007C65E1"/>
    <w:rsid w:val="007D07AB"/>
    <w:rsid w:val="007D1F53"/>
    <w:rsid w:val="007D3419"/>
    <w:rsid w:val="007D367A"/>
    <w:rsid w:val="007D67E3"/>
    <w:rsid w:val="007E20B8"/>
    <w:rsid w:val="007E4975"/>
    <w:rsid w:val="007E5EDA"/>
    <w:rsid w:val="007E69C1"/>
    <w:rsid w:val="007F4125"/>
    <w:rsid w:val="007F4225"/>
    <w:rsid w:val="007F5633"/>
    <w:rsid w:val="007F5A15"/>
    <w:rsid w:val="008020B7"/>
    <w:rsid w:val="00803EFC"/>
    <w:rsid w:val="008168A6"/>
    <w:rsid w:val="00817043"/>
    <w:rsid w:val="008255CC"/>
    <w:rsid w:val="00827B41"/>
    <w:rsid w:val="00830A8D"/>
    <w:rsid w:val="00832E1B"/>
    <w:rsid w:val="00836167"/>
    <w:rsid w:val="00837708"/>
    <w:rsid w:val="0084074E"/>
    <w:rsid w:val="0084083C"/>
    <w:rsid w:val="00844752"/>
    <w:rsid w:val="00847C39"/>
    <w:rsid w:val="008501C0"/>
    <w:rsid w:val="0085212D"/>
    <w:rsid w:val="00856002"/>
    <w:rsid w:val="0085663E"/>
    <w:rsid w:val="00856E4F"/>
    <w:rsid w:val="00864BD7"/>
    <w:rsid w:val="008704B4"/>
    <w:rsid w:val="00873E1F"/>
    <w:rsid w:val="008740BE"/>
    <w:rsid w:val="0087415C"/>
    <w:rsid w:val="00893D52"/>
    <w:rsid w:val="00894685"/>
    <w:rsid w:val="00896B5A"/>
    <w:rsid w:val="008A14CF"/>
    <w:rsid w:val="008B0538"/>
    <w:rsid w:val="008B33C0"/>
    <w:rsid w:val="008B41BF"/>
    <w:rsid w:val="008B79D2"/>
    <w:rsid w:val="008C3460"/>
    <w:rsid w:val="008C3A27"/>
    <w:rsid w:val="008C4CC6"/>
    <w:rsid w:val="008C4CE8"/>
    <w:rsid w:val="008C718B"/>
    <w:rsid w:val="008C74CC"/>
    <w:rsid w:val="008D04B3"/>
    <w:rsid w:val="008D0962"/>
    <w:rsid w:val="008D3355"/>
    <w:rsid w:val="008D4181"/>
    <w:rsid w:val="008D58CE"/>
    <w:rsid w:val="008D73EF"/>
    <w:rsid w:val="008D782D"/>
    <w:rsid w:val="008E1C45"/>
    <w:rsid w:val="008E369C"/>
    <w:rsid w:val="008F12B4"/>
    <w:rsid w:val="008F2C3E"/>
    <w:rsid w:val="008F6EF4"/>
    <w:rsid w:val="008F70FB"/>
    <w:rsid w:val="00901600"/>
    <w:rsid w:val="00912715"/>
    <w:rsid w:val="00913256"/>
    <w:rsid w:val="009146A6"/>
    <w:rsid w:val="00914E63"/>
    <w:rsid w:val="00915725"/>
    <w:rsid w:val="00915A3A"/>
    <w:rsid w:val="00915A56"/>
    <w:rsid w:val="00921BBB"/>
    <w:rsid w:val="00926640"/>
    <w:rsid w:val="0093148D"/>
    <w:rsid w:val="009320D9"/>
    <w:rsid w:val="00937A01"/>
    <w:rsid w:val="009408F5"/>
    <w:rsid w:val="00941A43"/>
    <w:rsid w:val="00941B76"/>
    <w:rsid w:val="00945520"/>
    <w:rsid w:val="00945D84"/>
    <w:rsid w:val="00946A2E"/>
    <w:rsid w:val="0095122B"/>
    <w:rsid w:val="00953AEA"/>
    <w:rsid w:val="00963FBD"/>
    <w:rsid w:val="00966386"/>
    <w:rsid w:val="009669FF"/>
    <w:rsid w:val="00973A6F"/>
    <w:rsid w:val="00974C98"/>
    <w:rsid w:val="00975B80"/>
    <w:rsid w:val="00977BA3"/>
    <w:rsid w:val="00981605"/>
    <w:rsid w:val="00981664"/>
    <w:rsid w:val="00981763"/>
    <w:rsid w:val="0098198F"/>
    <w:rsid w:val="00983BD5"/>
    <w:rsid w:val="00985C45"/>
    <w:rsid w:val="009860CB"/>
    <w:rsid w:val="009921F1"/>
    <w:rsid w:val="009953E3"/>
    <w:rsid w:val="009A1F0B"/>
    <w:rsid w:val="009B1CBC"/>
    <w:rsid w:val="009B741B"/>
    <w:rsid w:val="009C0B3D"/>
    <w:rsid w:val="009C719B"/>
    <w:rsid w:val="009D008A"/>
    <w:rsid w:val="009D0FD2"/>
    <w:rsid w:val="009D45FD"/>
    <w:rsid w:val="009E0097"/>
    <w:rsid w:val="009E0146"/>
    <w:rsid w:val="009E27E9"/>
    <w:rsid w:val="009E2AFF"/>
    <w:rsid w:val="009E461E"/>
    <w:rsid w:val="009E531C"/>
    <w:rsid w:val="009E5FE6"/>
    <w:rsid w:val="009F0CA3"/>
    <w:rsid w:val="009F152F"/>
    <w:rsid w:val="009F6DC9"/>
    <w:rsid w:val="00A00C8D"/>
    <w:rsid w:val="00A01469"/>
    <w:rsid w:val="00A02DB3"/>
    <w:rsid w:val="00A02F6C"/>
    <w:rsid w:val="00A0540E"/>
    <w:rsid w:val="00A06CD0"/>
    <w:rsid w:val="00A07774"/>
    <w:rsid w:val="00A114FC"/>
    <w:rsid w:val="00A12A96"/>
    <w:rsid w:val="00A151D6"/>
    <w:rsid w:val="00A15202"/>
    <w:rsid w:val="00A2623B"/>
    <w:rsid w:val="00A311C0"/>
    <w:rsid w:val="00A320C2"/>
    <w:rsid w:val="00A3479D"/>
    <w:rsid w:val="00A34E66"/>
    <w:rsid w:val="00A40DBB"/>
    <w:rsid w:val="00A424B6"/>
    <w:rsid w:val="00A45DD5"/>
    <w:rsid w:val="00A500B1"/>
    <w:rsid w:val="00A51CDD"/>
    <w:rsid w:val="00A54B9D"/>
    <w:rsid w:val="00A550C8"/>
    <w:rsid w:val="00A65B48"/>
    <w:rsid w:val="00A670B8"/>
    <w:rsid w:val="00A67D79"/>
    <w:rsid w:val="00A70162"/>
    <w:rsid w:val="00A73236"/>
    <w:rsid w:val="00A73626"/>
    <w:rsid w:val="00A80538"/>
    <w:rsid w:val="00A80789"/>
    <w:rsid w:val="00A835C4"/>
    <w:rsid w:val="00A902D9"/>
    <w:rsid w:val="00A90C9F"/>
    <w:rsid w:val="00A91327"/>
    <w:rsid w:val="00A925BC"/>
    <w:rsid w:val="00A93D7C"/>
    <w:rsid w:val="00A942D2"/>
    <w:rsid w:val="00AA0330"/>
    <w:rsid w:val="00AA078D"/>
    <w:rsid w:val="00AA40B4"/>
    <w:rsid w:val="00AA45A4"/>
    <w:rsid w:val="00AA586A"/>
    <w:rsid w:val="00AA595F"/>
    <w:rsid w:val="00AB17A9"/>
    <w:rsid w:val="00AB3740"/>
    <w:rsid w:val="00AB396E"/>
    <w:rsid w:val="00AB7E59"/>
    <w:rsid w:val="00AB7E8B"/>
    <w:rsid w:val="00AC194F"/>
    <w:rsid w:val="00AC318A"/>
    <w:rsid w:val="00AC55D2"/>
    <w:rsid w:val="00AD0614"/>
    <w:rsid w:val="00AD3203"/>
    <w:rsid w:val="00AD4323"/>
    <w:rsid w:val="00AD5E18"/>
    <w:rsid w:val="00AD69EA"/>
    <w:rsid w:val="00AD7448"/>
    <w:rsid w:val="00AE0A61"/>
    <w:rsid w:val="00AE2943"/>
    <w:rsid w:val="00AE4469"/>
    <w:rsid w:val="00AE46EC"/>
    <w:rsid w:val="00AE56BD"/>
    <w:rsid w:val="00AE7AA4"/>
    <w:rsid w:val="00AF0C1B"/>
    <w:rsid w:val="00AF106F"/>
    <w:rsid w:val="00AF1BA6"/>
    <w:rsid w:val="00AF2BA0"/>
    <w:rsid w:val="00AF3563"/>
    <w:rsid w:val="00AF3C47"/>
    <w:rsid w:val="00AF4786"/>
    <w:rsid w:val="00B01BEC"/>
    <w:rsid w:val="00B063E0"/>
    <w:rsid w:val="00B07946"/>
    <w:rsid w:val="00B1169A"/>
    <w:rsid w:val="00B1512B"/>
    <w:rsid w:val="00B15FBB"/>
    <w:rsid w:val="00B206EF"/>
    <w:rsid w:val="00B20DC8"/>
    <w:rsid w:val="00B24593"/>
    <w:rsid w:val="00B25676"/>
    <w:rsid w:val="00B25FC2"/>
    <w:rsid w:val="00B33EEA"/>
    <w:rsid w:val="00B3619E"/>
    <w:rsid w:val="00B36641"/>
    <w:rsid w:val="00B41571"/>
    <w:rsid w:val="00B43F62"/>
    <w:rsid w:val="00B46177"/>
    <w:rsid w:val="00B47CDF"/>
    <w:rsid w:val="00B604AF"/>
    <w:rsid w:val="00B60F12"/>
    <w:rsid w:val="00B635A0"/>
    <w:rsid w:val="00B640E7"/>
    <w:rsid w:val="00B6720C"/>
    <w:rsid w:val="00B70C0C"/>
    <w:rsid w:val="00B734D7"/>
    <w:rsid w:val="00B755D8"/>
    <w:rsid w:val="00B84777"/>
    <w:rsid w:val="00B85C09"/>
    <w:rsid w:val="00B914F5"/>
    <w:rsid w:val="00B92672"/>
    <w:rsid w:val="00B92C0F"/>
    <w:rsid w:val="00B92C80"/>
    <w:rsid w:val="00BA4A51"/>
    <w:rsid w:val="00BA5044"/>
    <w:rsid w:val="00BA69FE"/>
    <w:rsid w:val="00BB0E53"/>
    <w:rsid w:val="00BB1418"/>
    <w:rsid w:val="00BB1AD2"/>
    <w:rsid w:val="00BB265B"/>
    <w:rsid w:val="00BB47B2"/>
    <w:rsid w:val="00BB508E"/>
    <w:rsid w:val="00BB7E32"/>
    <w:rsid w:val="00BC4877"/>
    <w:rsid w:val="00BC538A"/>
    <w:rsid w:val="00BC6F41"/>
    <w:rsid w:val="00BD07A8"/>
    <w:rsid w:val="00BD269A"/>
    <w:rsid w:val="00BD3C5E"/>
    <w:rsid w:val="00BD50C1"/>
    <w:rsid w:val="00BD6156"/>
    <w:rsid w:val="00BD6DE5"/>
    <w:rsid w:val="00BE0875"/>
    <w:rsid w:val="00BE479D"/>
    <w:rsid w:val="00BE4ED6"/>
    <w:rsid w:val="00BE4FAF"/>
    <w:rsid w:val="00BE5D9A"/>
    <w:rsid w:val="00BE610E"/>
    <w:rsid w:val="00BF2019"/>
    <w:rsid w:val="00BF3D72"/>
    <w:rsid w:val="00C008EE"/>
    <w:rsid w:val="00C01CD4"/>
    <w:rsid w:val="00C0410F"/>
    <w:rsid w:val="00C06321"/>
    <w:rsid w:val="00C078A5"/>
    <w:rsid w:val="00C10709"/>
    <w:rsid w:val="00C113BA"/>
    <w:rsid w:val="00C119E6"/>
    <w:rsid w:val="00C12A9C"/>
    <w:rsid w:val="00C13AD0"/>
    <w:rsid w:val="00C16F3B"/>
    <w:rsid w:val="00C17FFB"/>
    <w:rsid w:val="00C225F0"/>
    <w:rsid w:val="00C22826"/>
    <w:rsid w:val="00C25821"/>
    <w:rsid w:val="00C25EC8"/>
    <w:rsid w:val="00C267D7"/>
    <w:rsid w:val="00C268FD"/>
    <w:rsid w:val="00C2744B"/>
    <w:rsid w:val="00C312A4"/>
    <w:rsid w:val="00C35E3E"/>
    <w:rsid w:val="00C4167A"/>
    <w:rsid w:val="00C45B20"/>
    <w:rsid w:val="00C51D61"/>
    <w:rsid w:val="00C57D3D"/>
    <w:rsid w:val="00C626CB"/>
    <w:rsid w:val="00C633D5"/>
    <w:rsid w:val="00C63C27"/>
    <w:rsid w:val="00C64272"/>
    <w:rsid w:val="00C65FAB"/>
    <w:rsid w:val="00C663EF"/>
    <w:rsid w:val="00C664E6"/>
    <w:rsid w:val="00C70921"/>
    <w:rsid w:val="00C71FB8"/>
    <w:rsid w:val="00C747FE"/>
    <w:rsid w:val="00C74F3E"/>
    <w:rsid w:val="00C8388F"/>
    <w:rsid w:val="00C84A35"/>
    <w:rsid w:val="00C85866"/>
    <w:rsid w:val="00C85B31"/>
    <w:rsid w:val="00C86E61"/>
    <w:rsid w:val="00C87E23"/>
    <w:rsid w:val="00C915F2"/>
    <w:rsid w:val="00C950FB"/>
    <w:rsid w:val="00CA41FD"/>
    <w:rsid w:val="00CA671E"/>
    <w:rsid w:val="00CA7300"/>
    <w:rsid w:val="00CA75BA"/>
    <w:rsid w:val="00CA7AB7"/>
    <w:rsid w:val="00CB02A9"/>
    <w:rsid w:val="00CB098D"/>
    <w:rsid w:val="00CC083D"/>
    <w:rsid w:val="00CC0BEC"/>
    <w:rsid w:val="00CC0D68"/>
    <w:rsid w:val="00CC21B7"/>
    <w:rsid w:val="00CC2A27"/>
    <w:rsid w:val="00CC4C42"/>
    <w:rsid w:val="00CC5F2F"/>
    <w:rsid w:val="00CD2A33"/>
    <w:rsid w:val="00CD3645"/>
    <w:rsid w:val="00CD5FCB"/>
    <w:rsid w:val="00CD6320"/>
    <w:rsid w:val="00CE1CA3"/>
    <w:rsid w:val="00CE684A"/>
    <w:rsid w:val="00CF1BC5"/>
    <w:rsid w:val="00CF3117"/>
    <w:rsid w:val="00CF549E"/>
    <w:rsid w:val="00CF6C65"/>
    <w:rsid w:val="00D00CDC"/>
    <w:rsid w:val="00D018E6"/>
    <w:rsid w:val="00D01D00"/>
    <w:rsid w:val="00D01FBA"/>
    <w:rsid w:val="00D17D5F"/>
    <w:rsid w:val="00D2201D"/>
    <w:rsid w:val="00D24561"/>
    <w:rsid w:val="00D304D9"/>
    <w:rsid w:val="00D31FD8"/>
    <w:rsid w:val="00D3410F"/>
    <w:rsid w:val="00D363F8"/>
    <w:rsid w:val="00D4180E"/>
    <w:rsid w:val="00D44038"/>
    <w:rsid w:val="00D47C1C"/>
    <w:rsid w:val="00D47D61"/>
    <w:rsid w:val="00D500FE"/>
    <w:rsid w:val="00D50ECC"/>
    <w:rsid w:val="00D553EA"/>
    <w:rsid w:val="00D555D6"/>
    <w:rsid w:val="00D60CCB"/>
    <w:rsid w:val="00D63A04"/>
    <w:rsid w:val="00D64067"/>
    <w:rsid w:val="00D652E2"/>
    <w:rsid w:val="00D66885"/>
    <w:rsid w:val="00D7549B"/>
    <w:rsid w:val="00D77327"/>
    <w:rsid w:val="00D80AF3"/>
    <w:rsid w:val="00D8196D"/>
    <w:rsid w:val="00D82BC6"/>
    <w:rsid w:val="00D90D08"/>
    <w:rsid w:val="00D92796"/>
    <w:rsid w:val="00D9521E"/>
    <w:rsid w:val="00D97E89"/>
    <w:rsid w:val="00DA0D5B"/>
    <w:rsid w:val="00DA2EF2"/>
    <w:rsid w:val="00DA3172"/>
    <w:rsid w:val="00DA50DB"/>
    <w:rsid w:val="00DA658C"/>
    <w:rsid w:val="00DA67D2"/>
    <w:rsid w:val="00DB3A85"/>
    <w:rsid w:val="00DB5D7F"/>
    <w:rsid w:val="00DB6FC7"/>
    <w:rsid w:val="00DC0FBF"/>
    <w:rsid w:val="00DC1260"/>
    <w:rsid w:val="00DC1A18"/>
    <w:rsid w:val="00DC29F5"/>
    <w:rsid w:val="00DC2AA1"/>
    <w:rsid w:val="00DC53D4"/>
    <w:rsid w:val="00DC7D67"/>
    <w:rsid w:val="00DD362A"/>
    <w:rsid w:val="00DD787D"/>
    <w:rsid w:val="00DE557F"/>
    <w:rsid w:val="00DE7061"/>
    <w:rsid w:val="00DF0479"/>
    <w:rsid w:val="00DF069B"/>
    <w:rsid w:val="00DF0E08"/>
    <w:rsid w:val="00DF1AA6"/>
    <w:rsid w:val="00DF3743"/>
    <w:rsid w:val="00DF5F31"/>
    <w:rsid w:val="00E001C6"/>
    <w:rsid w:val="00E00D75"/>
    <w:rsid w:val="00E05982"/>
    <w:rsid w:val="00E10D4D"/>
    <w:rsid w:val="00E1288C"/>
    <w:rsid w:val="00E137C8"/>
    <w:rsid w:val="00E2078F"/>
    <w:rsid w:val="00E21734"/>
    <w:rsid w:val="00E266C1"/>
    <w:rsid w:val="00E305CA"/>
    <w:rsid w:val="00E3518F"/>
    <w:rsid w:val="00E37378"/>
    <w:rsid w:val="00E56467"/>
    <w:rsid w:val="00E61B02"/>
    <w:rsid w:val="00E637A6"/>
    <w:rsid w:val="00E65775"/>
    <w:rsid w:val="00E74A18"/>
    <w:rsid w:val="00E75E8B"/>
    <w:rsid w:val="00E76525"/>
    <w:rsid w:val="00E84E83"/>
    <w:rsid w:val="00E85672"/>
    <w:rsid w:val="00E97935"/>
    <w:rsid w:val="00EA17D6"/>
    <w:rsid w:val="00EA213F"/>
    <w:rsid w:val="00EA2AE5"/>
    <w:rsid w:val="00EA3070"/>
    <w:rsid w:val="00EA4438"/>
    <w:rsid w:val="00EA4776"/>
    <w:rsid w:val="00EB682B"/>
    <w:rsid w:val="00EC055E"/>
    <w:rsid w:val="00EC147F"/>
    <w:rsid w:val="00EC3092"/>
    <w:rsid w:val="00EC5029"/>
    <w:rsid w:val="00EC5B3C"/>
    <w:rsid w:val="00EC5F79"/>
    <w:rsid w:val="00EC6D8F"/>
    <w:rsid w:val="00EC78C5"/>
    <w:rsid w:val="00ED0E84"/>
    <w:rsid w:val="00ED0FC8"/>
    <w:rsid w:val="00EE2545"/>
    <w:rsid w:val="00EE7363"/>
    <w:rsid w:val="00EF24CF"/>
    <w:rsid w:val="00EF2A57"/>
    <w:rsid w:val="00F03F78"/>
    <w:rsid w:val="00F12141"/>
    <w:rsid w:val="00F12B43"/>
    <w:rsid w:val="00F12C1B"/>
    <w:rsid w:val="00F16502"/>
    <w:rsid w:val="00F2195F"/>
    <w:rsid w:val="00F22611"/>
    <w:rsid w:val="00F23B98"/>
    <w:rsid w:val="00F26F27"/>
    <w:rsid w:val="00F33245"/>
    <w:rsid w:val="00F34D83"/>
    <w:rsid w:val="00F35F10"/>
    <w:rsid w:val="00F37AB6"/>
    <w:rsid w:val="00F4103A"/>
    <w:rsid w:val="00F41061"/>
    <w:rsid w:val="00F424F5"/>
    <w:rsid w:val="00F42CDC"/>
    <w:rsid w:val="00F430F0"/>
    <w:rsid w:val="00F439C2"/>
    <w:rsid w:val="00F43BE9"/>
    <w:rsid w:val="00F55F0F"/>
    <w:rsid w:val="00F617ED"/>
    <w:rsid w:val="00F63665"/>
    <w:rsid w:val="00F648BB"/>
    <w:rsid w:val="00F65138"/>
    <w:rsid w:val="00F67E80"/>
    <w:rsid w:val="00F7350C"/>
    <w:rsid w:val="00F7562C"/>
    <w:rsid w:val="00F75D8B"/>
    <w:rsid w:val="00F76204"/>
    <w:rsid w:val="00F77539"/>
    <w:rsid w:val="00F85AB6"/>
    <w:rsid w:val="00F85EEC"/>
    <w:rsid w:val="00FA024D"/>
    <w:rsid w:val="00FA1000"/>
    <w:rsid w:val="00FA4FBC"/>
    <w:rsid w:val="00FA6F00"/>
    <w:rsid w:val="00FB3705"/>
    <w:rsid w:val="00FB7BA9"/>
    <w:rsid w:val="00FC0B1C"/>
    <w:rsid w:val="00FC0EC2"/>
    <w:rsid w:val="00FC0FBF"/>
    <w:rsid w:val="00FC1489"/>
    <w:rsid w:val="00FC1C53"/>
    <w:rsid w:val="00FD0B1B"/>
    <w:rsid w:val="00FD129A"/>
    <w:rsid w:val="00FD1C37"/>
    <w:rsid w:val="00FD5181"/>
    <w:rsid w:val="00FD7F89"/>
    <w:rsid w:val="00FE1C77"/>
    <w:rsid w:val="00FF505E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6AF62B33"/>
  <w15:docId w15:val="{5940F3B0-2803-44FB-B64F-ACFE1E13D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6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7C65E1"/>
    <w:rPr>
      <w:color w:val="0000FF"/>
      <w:u w:val="single"/>
    </w:rPr>
  </w:style>
  <w:style w:type="table" w:styleId="TableGrid">
    <w:name w:val="Table Grid"/>
    <w:basedOn w:val="TableNormal"/>
    <w:uiPriority w:val="39"/>
    <w:rsid w:val="007C65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6763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467638"/>
    <w:rPr>
      <w:lang w:eastAsia="zh-TW"/>
    </w:rPr>
  </w:style>
  <w:style w:type="paragraph" w:styleId="Footer">
    <w:name w:val="footer"/>
    <w:basedOn w:val="Normal"/>
    <w:link w:val="FooterChar"/>
    <w:uiPriority w:val="99"/>
    <w:rsid w:val="0046763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67638"/>
    <w:rPr>
      <w:lang w:eastAsia="zh-TW"/>
    </w:rPr>
  </w:style>
  <w:style w:type="paragraph" w:styleId="ListParagraph">
    <w:name w:val="List Paragraph"/>
    <w:basedOn w:val="Normal"/>
    <w:uiPriority w:val="34"/>
    <w:qFormat/>
    <w:rsid w:val="00095559"/>
    <w:pPr>
      <w:ind w:left="720"/>
    </w:pPr>
  </w:style>
  <w:style w:type="character" w:styleId="FollowedHyperlink">
    <w:name w:val="FollowedHyperlink"/>
    <w:rsid w:val="0009306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1D30E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D30E7"/>
    <w:rPr>
      <w:rFonts w:ascii="Tahoma" w:hAnsi="Tahoma" w:cs="Tahoma"/>
      <w:sz w:val="16"/>
      <w:szCs w:val="16"/>
      <w:lang w:eastAsia="zh-TW"/>
    </w:rPr>
  </w:style>
  <w:style w:type="paragraph" w:styleId="Revision">
    <w:name w:val="Revision"/>
    <w:hidden/>
    <w:uiPriority w:val="99"/>
    <w:semiHidden/>
    <w:rsid w:val="004F2783"/>
  </w:style>
  <w:style w:type="character" w:styleId="CommentReference">
    <w:name w:val="annotation reference"/>
    <w:semiHidden/>
    <w:unhideWhenUsed/>
    <w:rsid w:val="008521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212D"/>
  </w:style>
  <w:style w:type="character" w:customStyle="1" w:styleId="CommentTextChar">
    <w:name w:val="Comment Text Char"/>
    <w:link w:val="CommentText"/>
    <w:semiHidden/>
    <w:rsid w:val="0085212D"/>
    <w:rPr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212D"/>
    <w:rPr>
      <w:b/>
      <w:bCs/>
    </w:rPr>
  </w:style>
  <w:style w:type="character" w:customStyle="1" w:styleId="CommentSubjectChar">
    <w:name w:val="Comment Subject Char"/>
    <w:link w:val="CommentSubject"/>
    <w:semiHidden/>
    <w:rsid w:val="0085212D"/>
    <w:rPr>
      <w:b/>
      <w:bCs/>
      <w:lang w:eastAsia="zh-TW"/>
    </w:rPr>
  </w:style>
  <w:style w:type="character" w:customStyle="1" w:styleId="gfieldrequired">
    <w:name w:val="gfield_required"/>
    <w:basedOn w:val="DefaultParagraphFont"/>
    <w:rsid w:val="00063DB2"/>
  </w:style>
  <w:style w:type="character" w:customStyle="1" w:styleId="sr-only">
    <w:name w:val="sr-only"/>
    <w:basedOn w:val="DefaultParagraphFont"/>
    <w:rsid w:val="00063DB2"/>
  </w:style>
  <w:style w:type="paragraph" w:styleId="FootnoteText">
    <w:name w:val="footnote text"/>
    <w:basedOn w:val="Normal"/>
    <w:link w:val="FootnoteTextChar"/>
    <w:semiHidden/>
    <w:unhideWhenUsed/>
    <w:rsid w:val="006944A3"/>
  </w:style>
  <w:style w:type="character" w:customStyle="1" w:styleId="FootnoteTextChar">
    <w:name w:val="Footnote Text Char"/>
    <w:basedOn w:val="DefaultParagraphFont"/>
    <w:link w:val="FootnoteText"/>
    <w:semiHidden/>
    <w:rsid w:val="006944A3"/>
  </w:style>
  <w:style w:type="character" w:styleId="FootnoteReference">
    <w:name w:val="footnote reference"/>
    <w:basedOn w:val="DefaultParagraphFont"/>
    <w:semiHidden/>
    <w:unhideWhenUsed/>
    <w:rsid w:val="006944A3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rsid w:val="00BE610E"/>
    <w:rPr>
      <w:rFonts w:ascii="Cambria" w:eastAsiaTheme="minorEastAsia" w:hAnsi="Cambria"/>
      <w:color w:val="000000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D018E6"/>
    <w:pPr>
      <w:spacing w:before="100" w:beforeAutospacing="1" w:after="100" w:afterAutospacing="1"/>
    </w:pPr>
    <w:rPr>
      <w:rFonts w:eastAsia="Times New Roman"/>
      <w:sz w:val="24"/>
      <w:szCs w:val="24"/>
      <w:lang w:val="en-HK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933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5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A1C4D055160740AA023949F67E6623" ma:contentTypeVersion="12" ma:contentTypeDescription="Create a new document." ma:contentTypeScope="" ma:versionID="5fb637721e08cb6afb1bfe74e165b8e7">
  <xsd:schema xmlns:xsd="http://www.w3.org/2001/XMLSchema" xmlns:xs="http://www.w3.org/2001/XMLSchema" xmlns:p="http://schemas.microsoft.com/office/2006/metadata/properties" xmlns:ns3="145baca5-bc5e-4d4f-8594-6e5249196b63" xmlns:ns4="aa5c963b-5bc8-453a-9e9b-8931ff4cbcbc" targetNamespace="http://schemas.microsoft.com/office/2006/metadata/properties" ma:root="true" ma:fieldsID="0cd11dc84b8500d5d5a1f082c779f416" ns3:_="" ns4:_="">
    <xsd:import namespace="145baca5-bc5e-4d4f-8594-6e5249196b63"/>
    <xsd:import namespace="aa5c963b-5bc8-453a-9e9b-8931ff4cbcb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baca5-bc5e-4d4f-8594-6e5249196b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c963b-5bc8-453a-9e9b-8931ff4cb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7A0DF3-C26A-4A33-8CBB-0B4BB5503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5baca5-bc5e-4d4f-8594-6e5249196b63"/>
    <ds:schemaRef ds:uri="aa5c963b-5bc8-453a-9e9b-8931ff4cbc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BA0FE-D9B0-4C42-9E82-C5E8491B4B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D27DF9-2B7C-4E1B-B66D-E182C5D7A0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3F7F13-EE49-4E32-9778-289C044298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03</Words>
  <Characters>6244</Characters>
  <Application>Microsoft Office Word</Application>
  <DocSecurity>0</DocSecurity>
  <Lines>480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ONG KONG POLYTECHNIC UNIVERSITY</vt:lpstr>
    </vt:vector>
  </TitlesOfParts>
  <Company/>
  <LinksUpToDate>false</LinksUpToDate>
  <CharactersWithSpaces>7111</CharactersWithSpaces>
  <SharedDoc>false</SharedDoc>
  <HLinks>
    <vt:vector size="6" baseType="variant">
      <vt:variant>
        <vt:i4>3473506</vt:i4>
      </vt:variant>
      <vt:variant>
        <vt:i4>0</vt:i4>
      </vt:variant>
      <vt:variant>
        <vt:i4>0</vt:i4>
      </vt:variant>
      <vt:variant>
        <vt:i4>5</vt:i4>
      </vt:variant>
      <vt:variant>
        <vt:lpwstr>https://www2.polyu.edu.hk/Staff/staff_handbook/hb/links/reward_inside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ONG KONG POLYTECHNIC UNIVERSITY</dc:title>
  <dc:subject/>
  <dc:creator>Andy &amp; Phoebe</dc:creator>
  <cp:keywords/>
  <dc:description/>
  <cp:lastModifiedBy>WONG, Kammy HC [EEE]</cp:lastModifiedBy>
  <cp:revision>2</cp:revision>
  <cp:lastPrinted>2021-05-12T08:43:00Z</cp:lastPrinted>
  <dcterms:created xsi:type="dcterms:W3CDTF">2024-03-18T03:27:00Z</dcterms:created>
  <dcterms:modified xsi:type="dcterms:W3CDTF">2024-03-1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A1C4D055160740AA023949F67E6623</vt:lpwstr>
  </property>
  <property fmtid="{D5CDD505-2E9C-101B-9397-08002B2CF9AE}" pid="3" name="GrammarlyDocumentId">
    <vt:lpwstr>83e0143fcd932ecaffe0c87cfca316e7d4127e52eebca20a2f43290586677c8f</vt:lpwstr>
  </property>
</Properties>
</file>